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5CB2" w:rsidRDefault="00B20235">
      <w:r w:rsidRPr="000F1887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65B4D389" wp14:editId="6524223B">
                <wp:simplePos x="0" y="0"/>
                <wp:positionH relativeFrom="margin">
                  <wp:posOffset>-405765</wp:posOffset>
                </wp:positionH>
                <wp:positionV relativeFrom="paragraph">
                  <wp:posOffset>-133350</wp:posOffset>
                </wp:positionV>
                <wp:extent cx="6905625" cy="1190584"/>
                <wp:effectExtent l="0" t="0" r="28575" b="1016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5625" cy="1190584"/>
                          <a:chOff x="0" y="0"/>
                          <a:chExt cx="6371234" cy="1085996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0" y="34784"/>
                            <a:ext cx="6371234" cy="1051212"/>
                          </a:xfrm>
                          <a:custGeom>
                            <a:avLst/>
                            <a:gdLst>
                              <a:gd name="connsiteX0" fmla="*/ 0 w 6370955"/>
                              <a:gd name="connsiteY0" fmla="*/ 0 h 914400"/>
                              <a:gd name="connsiteX1" fmla="*/ 6370955 w 6370955"/>
                              <a:gd name="connsiteY1" fmla="*/ 0 h 914400"/>
                              <a:gd name="connsiteX2" fmla="*/ 6370955 w 6370955"/>
                              <a:gd name="connsiteY2" fmla="*/ 914400 h 914400"/>
                              <a:gd name="connsiteX3" fmla="*/ 0 w 6370955"/>
                              <a:gd name="connsiteY3" fmla="*/ 914400 h 914400"/>
                              <a:gd name="connsiteX4" fmla="*/ 0 w 6370955"/>
                              <a:gd name="connsiteY4" fmla="*/ 0 h 914400"/>
                              <a:gd name="connsiteX0" fmla="*/ 0 w 6370955"/>
                              <a:gd name="connsiteY0" fmla="*/ 0 h 1154988"/>
                              <a:gd name="connsiteX1" fmla="*/ 6370955 w 6370955"/>
                              <a:gd name="connsiteY1" fmla="*/ 0 h 1154988"/>
                              <a:gd name="connsiteX2" fmla="*/ 6370955 w 6370955"/>
                              <a:gd name="connsiteY2" fmla="*/ 914400 h 1154988"/>
                              <a:gd name="connsiteX3" fmla="*/ 0 w 6370955"/>
                              <a:gd name="connsiteY3" fmla="*/ 914400 h 1154988"/>
                              <a:gd name="connsiteX4" fmla="*/ 0 w 6370955"/>
                              <a:gd name="connsiteY4" fmla="*/ 0 h 1154988"/>
                              <a:gd name="connsiteX0" fmla="*/ 0 w 6370955"/>
                              <a:gd name="connsiteY0" fmla="*/ 0 h 1051212"/>
                              <a:gd name="connsiteX1" fmla="*/ 6370955 w 6370955"/>
                              <a:gd name="connsiteY1" fmla="*/ 0 h 1051212"/>
                              <a:gd name="connsiteX2" fmla="*/ 6370955 w 6370955"/>
                              <a:gd name="connsiteY2" fmla="*/ 914400 h 1051212"/>
                              <a:gd name="connsiteX3" fmla="*/ 0 w 6370955"/>
                              <a:gd name="connsiteY3" fmla="*/ 914400 h 1051212"/>
                              <a:gd name="connsiteX4" fmla="*/ 0 w 6370955"/>
                              <a:gd name="connsiteY4" fmla="*/ 0 h 10512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370955" h="1051212">
                                <a:moveTo>
                                  <a:pt x="0" y="0"/>
                                </a:moveTo>
                                <a:lnTo>
                                  <a:pt x="6370955" y="0"/>
                                </a:lnTo>
                                <a:lnTo>
                                  <a:pt x="6370955" y="914400"/>
                                </a:lnTo>
                                <a:cubicBezTo>
                                  <a:pt x="4276563" y="1222227"/>
                                  <a:pt x="2123652" y="914400"/>
                                  <a:pt x="0" y="91440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0" y="0"/>
                            <a:ext cx="6371234" cy="1000341"/>
                          </a:xfrm>
                          <a:custGeom>
                            <a:avLst/>
                            <a:gdLst>
                              <a:gd name="connsiteX0" fmla="*/ 0 w 6370955"/>
                              <a:gd name="connsiteY0" fmla="*/ 0 h 914400"/>
                              <a:gd name="connsiteX1" fmla="*/ 6370955 w 6370955"/>
                              <a:gd name="connsiteY1" fmla="*/ 0 h 914400"/>
                              <a:gd name="connsiteX2" fmla="*/ 6370955 w 6370955"/>
                              <a:gd name="connsiteY2" fmla="*/ 914400 h 914400"/>
                              <a:gd name="connsiteX3" fmla="*/ 0 w 6370955"/>
                              <a:gd name="connsiteY3" fmla="*/ 914400 h 914400"/>
                              <a:gd name="connsiteX4" fmla="*/ 0 w 6370955"/>
                              <a:gd name="connsiteY4" fmla="*/ 0 h 914400"/>
                              <a:gd name="connsiteX0" fmla="*/ 0 w 6370955"/>
                              <a:gd name="connsiteY0" fmla="*/ 0 h 1154988"/>
                              <a:gd name="connsiteX1" fmla="*/ 6370955 w 6370955"/>
                              <a:gd name="connsiteY1" fmla="*/ 0 h 1154988"/>
                              <a:gd name="connsiteX2" fmla="*/ 6370955 w 6370955"/>
                              <a:gd name="connsiteY2" fmla="*/ 914400 h 1154988"/>
                              <a:gd name="connsiteX3" fmla="*/ 0 w 6370955"/>
                              <a:gd name="connsiteY3" fmla="*/ 914400 h 1154988"/>
                              <a:gd name="connsiteX4" fmla="*/ 0 w 6370955"/>
                              <a:gd name="connsiteY4" fmla="*/ 0 h 1154988"/>
                              <a:gd name="connsiteX0" fmla="*/ 0 w 6370955"/>
                              <a:gd name="connsiteY0" fmla="*/ 0 h 1051212"/>
                              <a:gd name="connsiteX1" fmla="*/ 6370955 w 6370955"/>
                              <a:gd name="connsiteY1" fmla="*/ 0 h 1051212"/>
                              <a:gd name="connsiteX2" fmla="*/ 6370955 w 6370955"/>
                              <a:gd name="connsiteY2" fmla="*/ 914400 h 1051212"/>
                              <a:gd name="connsiteX3" fmla="*/ 0 w 6370955"/>
                              <a:gd name="connsiteY3" fmla="*/ 914400 h 1051212"/>
                              <a:gd name="connsiteX4" fmla="*/ 0 w 6370955"/>
                              <a:gd name="connsiteY4" fmla="*/ 0 h 1051212"/>
                              <a:gd name="connsiteX0" fmla="*/ 0 w 6370955"/>
                              <a:gd name="connsiteY0" fmla="*/ 0 h 1000341"/>
                              <a:gd name="connsiteX1" fmla="*/ 6370955 w 6370955"/>
                              <a:gd name="connsiteY1" fmla="*/ 0 h 1000341"/>
                              <a:gd name="connsiteX2" fmla="*/ 6370955 w 6370955"/>
                              <a:gd name="connsiteY2" fmla="*/ 914400 h 1000341"/>
                              <a:gd name="connsiteX3" fmla="*/ 0 w 6370955"/>
                              <a:gd name="connsiteY3" fmla="*/ 914400 h 1000341"/>
                              <a:gd name="connsiteX4" fmla="*/ 0 w 6370955"/>
                              <a:gd name="connsiteY4" fmla="*/ 0 h 100034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370955" h="1000341">
                                <a:moveTo>
                                  <a:pt x="0" y="0"/>
                                </a:moveTo>
                                <a:lnTo>
                                  <a:pt x="6370955" y="0"/>
                                </a:lnTo>
                                <a:lnTo>
                                  <a:pt x="6370955" y="914400"/>
                                </a:lnTo>
                                <a:cubicBezTo>
                                  <a:pt x="4276563" y="1222227"/>
                                  <a:pt x="2226064" y="578059"/>
                                  <a:pt x="0" y="91440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25400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384B12" id="Group 2" o:spid="_x0000_s1026" style="position:absolute;margin-left:-31.95pt;margin-top:-10.5pt;width:543.75pt;height:93.75pt;z-index:251662848;mso-position-horizontal-relative:margin;mso-width-relative:margin;mso-height-relative:margin" coordsize="63712,10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">
                <v:shape id="Rectangle 2" o:spid="_x0000_s1027" style="position:absolute;top:347;width:63712;height:10512;visibility:visible;mso-wrap-style:square;v-text-anchor:middle" coordsize="6370955,10512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T+9MQA&#10;AADaAAAADwAAAGRycy9kb3ducmV2LnhtbESPzWrDMBCE74W8g9hAbo2cH4rjWg4mEJpTStNArltr&#10;a7u2VsZSbeftq0Khx2FmvmHS/WRaMVDvassKVssIBHFhdc2lguv78TEG4TyyxtYyKbiTg302e0gx&#10;0XbkNxouvhQBwi5BBZX3XSKlKyoy6Ja2Iw7ep+0N+iD7UuoexwA3rVxH0ZM0WHNYqLCjQ0VFc/k2&#10;CuL4MN7z4/bl4+s13za70+123rBSi/mUP4PwNPn/8F/7pBVs4PdKuAEy+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0/vTEAAAA2gAAAA8AAAAAAAAAAAAAAAAAmAIAAGRycy9k&#10;b3ducmV2LnhtbFBLBQYAAAAABAAEAPUAAACJAwAAAAA=&#10;" path="m,l6370955,r,914400c4276563,1222227,2123652,914400,,914400l,xe" fillcolor="red" strokecolor="black [3213]" strokeweight="2pt">
                  <v:path arrowok="t" o:connecttype="custom" o:connectlocs="0,0;6371234,0;6371234,914400;0,914400;0,0" o:connectangles="0,0,0,0,0"/>
                </v:shape>
                <v:shape id="Rectangle 2" o:spid="_x0000_s1028" style="position:absolute;width:63712;height:10003;visibility:visible;mso-wrap-style:square;v-text-anchor:middle" coordsize="6370955,10003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2sBsUA&#10;AADaAAAADwAAAGRycy9kb3ducmV2LnhtbESPS2vDMBCE74X8B7GB3hI5LXngRgkhtNQHY8ij7nWx&#10;traJtTKWEjv/vioEehxm5htmvR1MI27Uudqygtk0AkFcWF1zqeB8+pisQDiPrLGxTAru5GC7GT2t&#10;Mda25wPdjr4UAcIuRgWV920spSsqMuimtiUO3o/tDPogu1LqDvsAN418iaKFNFhzWKiwpX1FxeV4&#10;NQqyed5+3ZevWZrm+fWbPk0yfzdKPY+H3RsIT4P/Dz/aiVawgL8r4QbIz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PawGxQAAANoAAAAPAAAAAAAAAAAAAAAAAJgCAABkcnMv&#10;ZG93bnJldi54bWxQSwUGAAAAAAQABAD1AAAAigMAAAAA&#10;" path="m,l6370955,r,914400c4276563,1222227,2226064,578059,,914400l,xe" fillcolor="white [3212]" strokecolor="black [3213]" strokeweight="2pt">
                  <v:path arrowok="t" o:connecttype="custom" o:connectlocs="0,0;6371234,0;6371234,914400;0,914400;0,0" o:connectangles="0,0,0,0,0"/>
                </v:shape>
                <w10:wrap anchorx="margin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BE804B5" wp14:editId="1F0963DB">
                <wp:simplePos x="0" y="0"/>
                <wp:positionH relativeFrom="column">
                  <wp:posOffset>-396240</wp:posOffset>
                </wp:positionH>
                <wp:positionV relativeFrom="paragraph">
                  <wp:posOffset>276225</wp:posOffset>
                </wp:positionV>
                <wp:extent cx="6905625" cy="40957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5625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Pr="00A95CB2" w:rsidRDefault="00B20235" w:rsidP="00A95CB2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A95CB2">
                              <w:rPr>
                                <w:sz w:val="36"/>
                              </w:rPr>
                              <w:t>K</w:t>
                            </w:r>
                            <w:r>
                              <w:rPr>
                                <w:sz w:val="36"/>
                              </w:rPr>
                              <w:t>ingshill</w:t>
                            </w:r>
                            <w:r w:rsidRPr="00A95CB2">
                              <w:rPr>
                                <w:sz w:val="36"/>
                              </w:rPr>
                              <w:t xml:space="preserve"> PE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E804B5" id="_x0000_t202" coordsize="21600,21600" o:spt="202" path="m,l,21600r21600,l21600,xe">
                <v:stroke joinstyle="miter"/>
                <v:path gradientshapeok="t" o:connecttype="rect"/>
              </v:shapetype>
              <v:shape id="Text Box 82" o:spid="_x0000_s1026" type="#_x0000_t202" style="position:absolute;margin-left:-31.2pt;margin-top:21.75pt;width:543.75pt;height:32.25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" filled="f" stroked="f" strokeweight=".5pt">
                <v:textbox>
                  <w:txbxContent>
                    <w:p w:rsidR="00B20235" w:rsidRPr="00A95CB2" w:rsidRDefault="00B20235" w:rsidP="00A95CB2">
                      <w:pPr>
                        <w:jc w:val="center"/>
                        <w:rPr>
                          <w:sz w:val="36"/>
                        </w:rPr>
                      </w:pPr>
                      <w:r w:rsidRPr="00A95CB2">
                        <w:rPr>
                          <w:sz w:val="36"/>
                        </w:rPr>
                        <w:t>K</w:t>
                      </w:r>
                      <w:r>
                        <w:rPr>
                          <w:sz w:val="36"/>
                        </w:rPr>
                        <w:t>ingshill</w:t>
                      </w:r>
                      <w:r w:rsidRPr="00A95CB2">
                        <w:rPr>
                          <w:sz w:val="36"/>
                        </w:rPr>
                        <w:t xml:space="preserve"> PE DEPART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29728" behindDoc="0" locked="0" layoutInCell="1" allowOverlap="1">
                <wp:simplePos x="0" y="0"/>
                <wp:positionH relativeFrom="column">
                  <wp:posOffset>-396240</wp:posOffset>
                </wp:positionH>
                <wp:positionV relativeFrom="paragraph">
                  <wp:posOffset>-133350</wp:posOffset>
                </wp:positionV>
                <wp:extent cx="6905625" cy="1096751"/>
                <wp:effectExtent l="0" t="0" r="28575" b="27305"/>
                <wp:wrapNone/>
                <wp:docPr id="7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1096751"/>
                        </a:xfrm>
                        <a:custGeom>
                          <a:avLst/>
                          <a:gdLst>
                            <a:gd name="connsiteX0" fmla="*/ 0 w 6370955"/>
                            <a:gd name="connsiteY0" fmla="*/ 0 h 914400"/>
                            <a:gd name="connsiteX1" fmla="*/ 6370955 w 6370955"/>
                            <a:gd name="connsiteY1" fmla="*/ 0 h 914400"/>
                            <a:gd name="connsiteX2" fmla="*/ 6370955 w 6370955"/>
                            <a:gd name="connsiteY2" fmla="*/ 914400 h 914400"/>
                            <a:gd name="connsiteX3" fmla="*/ 0 w 6370955"/>
                            <a:gd name="connsiteY3" fmla="*/ 914400 h 914400"/>
                            <a:gd name="connsiteX4" fmla="*/ 0 w 6370955"/>
                            <a:gd name="connsiteY4" fmla="*/ 0 h 914400"/>
                            <a:gd name="connsiteX0" fmla="*/ 0 w 6370955"/>
                            <a:gd name="connsiteY0" fmla="*/ 0 h 1154988"/>
                            <a:gd name="connsiteX1" fmla="*/ 6370955 w 6370955"/>
                            <a:gd name="connsiteY1" fmla="*/ 0 h 1154988"/>
                            <a:gd name="connsiteX2" fmla="*/ 6370955 w 6370955"/>
                            <a:gd name="connsiteY2" fmla="*/ 914400 h 1154988"/>
                            <a:gd name="connsiteX3" fmla="*/ 0 w 6370955"/>
                            <a:gd name="connsiteY3" fmla="*/ 914400 h 1154988"/>
                            <a:gd name="connsiteX4" fmla="*/ 0 w 6370955"/>
                            <a:gd name="connsiteY4" fmla="*/ 0 h 1154988"/>
                            <a:gd name="connsiteX0" fmla="*/ 0 w 6370955"/>
                            <a:gd name="connsiteY0" fmla="*/ 0 h 1051212"/>
                            <a:gd name="connsiteX1" fmla="*/ 6370955 w 6370955"/>
                            <a:gd name="connsiteY1" fmla="*/ 0 h 1051212"/>
                            <a:gd name="connsiteX2" fmla="*/ 6370955 w 6370955"/>
                            <a:gd name="connsiteY2" fmla="*/ 914400 h 1051212"/>
                            <a:gd name="connsiteX3" fmla="*/ 0 w 6370955"/>
                            <a:gd name="connsiteY3" fmla="*/ 914400 h 1051212"/>
                            <a:gd name="connsiteX4" fmla="*/ 0 w 6370955"/>
                            <a:gd name="connsiteY4" fmla="*/ 0 h 1051212"/>
                            <a:gd name="connsiteX0" fmla="*/ 0 w 6370955"/>
                            <a:gd name="connsiteY0" fmla="*/ 0 h 1000341"/>
                            <a:gd name="connsiteX1" fmla="*/ 6370955 w 6370955"/>
                            <a:gd name="connsiteY1" fmla="*/ 0 h 1000341"/>
                            <a:gd name="connsiteX2" fmla="*/ 6370955 w 6370955"/>
                            <a:gd name="connsiteY2" fmla="*/ 914400 h 1000341"/>
                            <a:gd name="connsiteX3" fmla="*/ 0 w 6370955"/>
                            <a:gd name="connsiteY3" fmla="*/ 914400 h 1000341"/>
                            <a:gd name="connsiteX4" fmla="*/ 0 w 6370955"/>
                            <a:gd name="connsiteY4" fmla="*/ 0 h 1000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370955" h="1000341">
                              <a:moveTo>
                                <a:pt x="0" y="0"/>
                              </a:moveTo>
                              <a:lnTo>
                                <a:pt x="6370955" y="0"/>
                              </a:lnTo>
                              <a:lnTo>
                                <a:pt x="6370955" y="914400"/>
                              </a:lnTo>
                              <a:cubicBezTo>
                                <a:pt x="4276563" y="1222227"/>
                                <a:pt x="2226064" y="578059"/>
                                <a:pt x="0" y="91440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chemeClr val="tx2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10BAA" id="Rectangle 2" o:spid="_x0000_s1026" style="position:absolute;margin-left:-31.2pt;margin-top:-10.5pt;width:543.75pt;height:86.35pt;z-index:25152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370955,10003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" path="m,l6370955,r,914400c4276563,1222227,2226064,578059,,914400l,xe" fillcolor="white [3212]" strokecolor="#1f497d [3215]" strokeweight="2pt">
                <v:path arrowok="t" o:connecttype="custom" o:connectlocs="0,0;6905625,0;6905625,1002527;0,1002527;0,0" o:connectangles="0,0,0,0,0"/>
              </v:shape>
            </w:pict>
          </mc:Fallback>
        </mc:AlternateContent>
      </w:r>
      <w:r w:rsidRPr="000F18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64882B4" wp14:editId="66CB0B6E">
                <wp:simplePos x="0" y="0"/>
                <wp:positionH relativeFrom="column">
                  <wp:posOffset>-396240</wp:posOffset>
                </wp:positionH>
                <wp:positionV relativeFrom="paragraph">
                  <wp:posOffset>-457200</wp:posOffset>
                </wp:positionV>
                <wp:extent cx="6905625" cy="112395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5625" cy="1123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Pr="003F1648" w:rsidRDefault="00B20235" w:rsidP="00A95CB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60"/>
                                <w:szCs w:val="60"/>
                              </w:rPr>
                            </w:pPr>
                            <w:r w:rsidRPr="003F1648">
                              <w:rPr>
                                <w:b/>
                                <w:sz w:val="60"/>
                                <w:szCs w:val="60"/>
                              </w:rPr>
                              <w:t>GCSE PHYSICAL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882B4" id="Text Box 79" o:spid="_x0000_s1027" type="#_x0000_t202" style="position:absolute;margin-left:-31.2pt;margin-top:-36pt;width:543.75pt;height:8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" filled="f" stroked="f" strokeweight=".5pt">
                <v:textbox>
                  <w:txbxContent>
                    <w:p w:rsidR="00B20235" w:rsidRPr="003F1648" w:rsidRDefault="00B20235" w:rsidP="00A95CB2">
                      <w:pPr>
                        <w:spacing w:after="0" w:line="240" w:lineRule="auto"/>
                        <w:jc w:val="center"/>
                        <w:rPr>
                          <w:b/>
                          <w:sz w:val="60"/>
                          <w:szCs w:val="60"/>
                        </w:rPr>
                      </w:pPr>
                      <w:r w:rsidRPr="003F1648">
                        <w:rPr>
                          <w:b/>
                          <w:sz w:val="60"/>
                          <w:szCs w:val="60"/>
                        </w:rPr>
                        <w:t>GCSE PHYSICAL EDUCATION</w:t>
                      </w:r>
                    </w:p>
                  </w:txbxContent>
                </v:textbox>
              </v:shape>
            </w:pict>
          </mc:Fallback>
        </mc:AlternateContent>
      </w:r>
      <w:r w:rsidR="00B134D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37920" behindDoc="0" locked="0" layoutInCell="1" allowOverlap="1" wp14:anchorId="5DF5D165" wp14:editId="3A6EE8DC">
                <wp:simplePos x="0" y="0"/>
                <wp:positionH relativeFrom="column">
                  <wp:posOffset>-396240</wp:posOffset>
                </wp:positionH>
                <wp:positionV relativeFrom="paragraph">
                  <wp:posOffset>-133351</wp:posOffset>
                </wp:positionV>
                <wp:extent cx="6905625" cy="10084435"/>
                <wp:effectExtent l="0" t="0" r="28575" b="1206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100844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B0322" id="Rectangle 92" o:spid="_x0000_s1026" style="position:absolute;margin-left:-31.2pt;margin-top:-10.5pt;width:543.75pt;height:794.05pt;z-index:251537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" filled="f" strokecolor="black [3213]" strokeweight="2pt"/>
            </w:pict>
          </mc:Fallback>
        </mc:AlternateContent>
      </w:r>
      <w:proofErr w:type="spellStart"/>
      <w:r w:rsidR="00A95CB2">
        <w:t>Fff</w:t>
      </w:r>
      <w:proofErr w:type="spellEnd"/>
    </w:p>
    <w:p w:rsidR="00A95CB2" w:rsidRDefault="00A95CB2"/>
    <w:p w:rsidR="00A95CB2" w:rsidRDefault="00A95CB2"/>
    <w:p w:rsidR="004B3FF0" w:rsidRPr="002F2269" w:rsidRDefault="004B3FF0">
      <w:pPr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3"/>
        <w:gridCol w:w="3252"/>
        <w:gridCol w:w="3193"/>
      </w:tblGrid>
      <w:tr w:rsidR="008D36FF" w:rsidTr="00B20235">
        <w:trPr>
          <w:trHeight w:val="368"/>
        </w:trPr>
        <w:tc>
          <w:tcPr>
            <w:tcW w:w="3284" w:type="dxa"/>
            <w:tcBorders>
              <w:top w:val="nil"/>
              <w:left w:val="nil"/>
              <w:bottom w:val="single" w:sz="4" w:space="0" w:color="auto"/>
            </w:tcBorders>
          </w:tcPr>
          <w:p w:rsidR="008D36FF" w:rsidRPr="008D36FF" w:rsidRDefault="008D36FF" w:rsidP="008D36FF">
            <w:pPr>
              <w:jc w:val="center"/>
              <w:rPr>
                <w:b/>
                <w:sz w:val="32"/>
                <w:szCs w:val="60"/>
              </w:rPr>
            </w:pPr>
          </w:p>
        </w:tc>
        <w:tc>
          <w:tcPr>
            <w:tcW w:w="3285" w:type="dxa"/>
            <w:vMerge w:val="restart"/>
            <w:tcBorders>
              <w:bottom w:val="single" w:sz="4" w:space="0" w:color="auto"/>
            </w:tcBorders>
            <w:shd w:val="clear" w:color="auto" w:fill="FF0000"/>
          </w:tcPr>
          <w:p w:rsidR="008D36FF" w:rsidRPr="002F2269" w:rsidRDefault="00B20235" w:rsidP="00B20235">
            <w:pPr>
              <w:jc w:val="center"/>
              <w:rPr>
                <w:b/>
                <w:sz w:val="60"/>
                <w:szCs w:val="60"/>
              </w:rPr>
            </w:pPr>
            <w:r>
              <w:rPr>
                <w:b/>
                <w:color w:val="FFFFFF" w:themeColor="background1"/>
                <w:sz w:val="60"/>
                <w:szCs w:val="60"/>
              </w:rPr>
              <w:t>Chapter 3b</w:t>
            </w:r>
          </w:p>
        </w:tc>
        <w:tc>
          <w:tcPr>
            <w:tcW w:w="3285" w:type="dxa"/>
            <w:tcBorders>
              <w:top w:val="nil"/>
              <w:bottom w:val="single" w:sz="4" w:space="0" w:color="auto"/>
              <w:right w:val="nil"/>
            </w:tcBorders>
          </w:tcPr>
          <w:p w:rsidR="008D36FF" w:rsidRPr="008D36FF" w:rsidRDefault="008D36FF" w:rsidP="008D36FF">
            <w:pPr>
              <w:jc w:val="center"/>
              <w:rPr>
                <w:b/>
                <w:sz w:val="32"/>
                <w:szCs w:val="60"/>
              </w:rPr>
            </w:pPr>
          </w:p>
        </w:tc>
      </w:tr>
      <w:tr w:rsidR="008D36FF" w:rsidTr="00B20235">
        <w:trPr>
          <w:trHeight w:val="367"/>
        </w:trPr>
        <w:tc>
          <w:tcPr>
            <w:tcW w:w="3284" w:type="dxa"/>
            <w:tcBorders>
              <w:left w:val="nil"/>
              <w:bottom w:val="nil"/>
            </w:tcBorders>
          </w:tcPr>
          <w:p w:rsidR="008D36FF" w:rsidRPr="008D36FF" w:rsidRDefault="008D36FF" w:rsidP="008D36FF">
            <w:pPr>
              <w:jc w:val="center"/>
              <w:rPr>
                <w:b/>
                <w:sz w:val="32"/>
                <w:szCs w:val="60"/>
              </w:rPr>
            </w:pPr>
          </w:p>
        </w:tc>
        <w:tc>
          <w:tcPr>
            <w:tcW w:w="3285" w:type="dxa"/>
            <w:vMerge/>
            <w:tcBorders>
              <w:bottom w:val="single" w:sz="4" w:space="0" w:color="auto"/>
            </w:tcBorders>
            <w:shd w:val="clear" w:color="auto" w:fill="FF0000"/>
          </w:tcPr>
          <w:p w:rsidR="008D36FF" w:rsidRPr="00B134DD" w:rsidRDefault="008D36FF" w:rsidP="008D36FF">
            <w:pPr>
              <w:jc w:val="center"/>
              <w:rPr>
                <w:b/>
                <w:sz w:val="60"/>
                <w:szCs w:val="60"/>
              </w:rPr>
            </w:pPr>
          </w:p>
        </w:tc>
        <w:tc>
          <w:tcPr>
            <w:tcW w:w="3285" w:type="dxa"/>
            <w:tcBorders>
              <w:bottom w:val="nil"/>
              <w:right w:val="nil"/>
            </w:tcBorders>
          </w:tcPr>
          <w:p w:rsidR="008D36FF" w:rsidRPr="008D36FF" w:rsidRDefault="008D36FF" w:rsidP="008D36FF">
            <w:pPr>
              <w:jc w:val="center"/>
              <w:rPr>
                <w:b/>
                <w:sz w:val="32"/>
                <w:szCs w:val="60"/>
              </w:rPr>
            </w:pPr>
          </w:p>
        </w:tc>
      </w:tr>
      <w:tr w:rsidR="00A95CB2" w:rsidTr="008D36FF">
        <w:tc>
          <w:tcPr>
            <w:tcW w:w="98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95CB2" w:rsidRPr="008D36FF" w:rsidRDefault="00A95CB2" w:rsidP="008D36FF">
            <w:pPr>
              <w:jc w:val="center"/>
              <w:rPr>
                <w:b/>
                <w:sz w:val="16"/>
              </w:rPr>
            </w:pPr>
          </w:p>
        </w:tc>
      </w:tr>
      <w:tr w:rsidR="00A95CB2" w:rsidTr="008D36FF">
        <w:tc>
          <w:tcPr>
            <w:tcW w:w="9854" w:type="dxa"/>
            <w:gridSpan w:val="3"/>
            <w:tcBorders>
              <w:top w:val="nil"/>
              <w:left w:val="nil"/>
              <w:right w:val="nil"/>
            </w:tcBorders>
          </w:tcPr>
          <w:p w:rsidR="008D36FF" w:rsidRPr="008D36FF" w:rsidRDefault="002D483F" w:rsidP="00EA72EB">
            <w:pPr>
              <w:jc w:val="center"/>
              <w:rPr>
                <w:b/>
                <w:sz w:val="16"/>
                <w:szCs w:val="60"/>
              </w:rPr>
            </w:pPr>
            <w:r>
              <w:rPr>
                <w:b/>
                <w:sz w:val="60"/>
                <w:szCs w:val="60"/>
              </w:rPr>
              <w:t>Training</w:t>
            </w:r>
          </w:p>
        </w:tc>
      </w:tr>
    </w:tbl>
    <w:p w:rsidR="00F112E2" w:rsidRPr="002F2269" w:rsidRDefault="005D3493">
      <w:pPr>
        <w:rPr>
          <w:sz w:val="4"/>
          <w:szCs w:val="4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540992" behindDoc="0" locked="0" layoutInCell="1" allowOverlap="1" wp14:anchorId="3F15E470" wp14:editId="45E97866">
                <wp:simplePos x="0" y="0"/>
                <wp:positionH relativeFrom="column">
                  <wp:posOffset>-389014</wp:posOffset>
                </wp:positionH>
                <wp:positionV relativeFrom="paragraph">
                  <wp:posOffset>4757070</wp:posOffset>
                </wp:positionV>
                <wp:extent cx="6975450" cy="2950191"/>
                <wp:effectExtent l="0" t="0" r="0" b="22225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75450" cy="2950191"/>
                          <a:chOff x="8626" y="-668327"/>
                          <a:chExt cx="6975825" cy="3218568"/>
                        </a:xfrm>
                      </wpg:grpSpPr>
                      <pic:pic xmlns:pic="http://schemas.openxmlformats.org/drawingml/2006/picture">
                        <pic:nvPicPr>
                          <pic:cNvPr id="26" name="Picture 25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420" y="-668327"/>
                            <a:ext cx="3533775" cy="294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3" name="Rectangle 11"/>
                        <wps:cNvSpPr/>
                        <wps:spPr>
                          <a:xfrm flipV="1">
                            <a:off x="15767" y="1749895"/>
                            <a:ext cx="6905625" cy="635635"/>
                          </a:xfrm>
                          <a:custGeom>
                            <a:avLst/>
                            <a:gdLst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144000" h="980728">
                                <a:moveTo>
                                  <a:pt x="0" y="0"/>
                                </a:moveTo>
                                <a:lnTo>
                                  <a:pt x="9144000" y="0"/>
                                </a:lnTo>
                                <a:lnTo>
                                  <a:pt x="9144000" y="980728"/>
                                </a:lnTo>
                                <a:cubicBezTo>
                                  <a:pt x="6096000" y="980728"/>
                                  <a:pt x="2420203" y="-629129"/>
                                  <a:pt x="0" y="98072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4" name="Rectangle 11"/>
                        <wps:cNvSpPr/>
                        <wps:spPr>
                          <a:xfrm flipV="1">
                            <a:off x="8626" y="1914606"/>
                            <a:ext cx="6905625" cy="635635"/>
                          </a:xfrm>
                          <a:custGeom>
                            <a:avLst/>
                            <a:gdLst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  <a:gd name="connsiteX0" fmla="*/ 0 w 9144000"/>
                              <a:gd name="connsiteY0" fmla="*/ 0 h 980728"/>
                              <a:gd name="connsiteX1" fmla="*/ 9144000 w 9144000"/>
                              <a:gd name="connsiteY1" fmla="*/ 0 h 980728"/>
                              <a:gd name="connsiteX2" fmla="*/ 9144000 w 9144000"/>
                              <a:gd name="connsiteY2" fmla="*/ 980728 h 980728"/>
                              <a:gd name="connsiteX3" fmla="*/ 0 w 9144000"/>
                              <a:gd name="connsiteY3" fmla="*/ 980728 h 980728"/>
                              <a:gd name="connsiteX4" fmla="*/ 0 w 9144000"/>
                              <a:gd name="connsiteY4" fmla="*/ 0 h 9807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144000" h="980728">
                                <a:moveTo>
                                  <a:pt x="0" y="0"/>
                                </a:moveTo>
                                <a:lnTo>
                                  <a:pt x="9144000" y="0"/>
                                </a:lnTo>
                                <a:lnTo>
                                  <a:pt x="9144000" y="980728"/>
                                </a:lnTo>
                                <a:cubicBezTo>
                                  <a:pt x="6096000" y="980728"/>
                                  <a:pt x="2420203" y="-629129"/>
                                  <a:pt x="0" y="98072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01" name="Picture 5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344"/>
                          <a:stretch/>
                        </pic:blipFill>
                        <pic:spPr bwMode="auto">
                          <a:xfrm>
                            <a:off x="4984201" y="-602567"/>
                            <a:ext cx="2000250" cy="315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18C8DD" id="Group 105" o:spid="_x0000_s1026" style="position:absolute;margin-left:-30.65pt;margin-top:374.55pt;width:549.25pt;height:232.3pt;z-index:251540992;mso-width-relative:margin;mso-height-relative:margin" coordorigin="86,-6683" coordsize="69758,32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style="position:absolute;left:384;top:-6683;width:35337;height:294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soJ8bBAAAA2wAAAA8AAABkcnMvZG93bnJldi54bWxEj0+LwjAUxO/CfofwhL1pqoeqXaOI4LJX&#10;/4DXt82zLSYv3SRr67c3guBxmJnfMMt1b424kQ+NYwWTcQaCuHS64UrB6bgbzUGEiKzROCYFdwqw&#10;Xn0Mllho1/GebodYiQThUKCCOsa2kDKUNVkMY9cSJ+/ivMWYpK+k9tgluDVymmW5tNhwWqixpW1N&#10;5fXwbxUYP9n8Le6z5js/d8dL7O2vaa1Sn8N+8wUiUh/f4Vf7RyuY5vD8kn6AXD0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soJ8bBAAAA2wAAAA8AAAAAAAAAAAAAAAAAnwIA&#10;AGRycy9kb3ducmV2LnhtbFBLBQYAAAAABAAEAPcAAACNAwAAAAA=&#10;">
                  <v:imagedata r:id="rId10" o:title=""/>
                </v:shape>
                <v:shape id="Rectangle 11" o:spid="_x0000_s1028" style="position:absolute;left:157;top:17498;width:69056;height:6357;flip:y;visibility:visible;mso-wrap-style:square;v-text-anchor:middle" coordsize="9144000,9807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YktsMA&#10;AADbAAAADwAAAGRycy9kb3ducmV2LnhtbESP0WrCQBRE3wv+w3KFvhTdaKuE6CpSCPja1A+4Zq9J&#10;dPduyK5J9Ou7hUIfh5k5w2z3ozWip843jhUs5gkI4tLphisFp+98loLwAVmjcUwKHuRhv5u8bDHT&#10;buAv6otQiQhhn6GCOoQ2k9KXNVn0c9cSR+/iOoshyq6SusMhwq2RyyRZS4sNx4UaW/qsqbwVd6ug&#10;PX7crs+8X53vS5NeBpcX5m2h1Ot0PGxABBrDf/ivfdQK0nf4/RJ/gN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TYktsMAAADbAAAADwAAAAAAAAAAAAAAAACYAgAAZHJzL2Rv&#10;d25yZXYueG1sUEsFBgAAAAAEAAQA9QAAAIgDAAAAAA==&#10;" path="m,l9144000,r,980728c6096000,980728,2420203,-629129,,980728l,xe" fillcolor="black [3213]" stroked="f" strokeweight="2pt">
                  <v:path arrowok="t" o:connecttype="custom" o:connectlocs="0,0;6905625,0;6905625,635635;0,635635;0,0" o:connectangles="0,0,0,0,0"/>
                </v:shape>
                <v:shape id="Rectangle 11" o:spid="_x0000_s1029" style="position:absolute;left:86;top:19146;width:69056;height:6356;flip:y;visibility:visible;mso-wrap-style:square;v-text-anchor:middle" coordsize="9144000,9807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slj8EA&#10;AADbAAAADwAAAGRycy9kb3ducmV2LnhtbESPzWrDMBCE74W8g9hAb7VUU4pxo4Q2EMg1ri+9ba31&#10;D7VWRlJs5+2jQqHHYWa+YXaH1Y5iJh8GxxqeMwWCuHFm4E5D/Xl6KkCEiGxwdEwabhTgsN887LA0&#10;buELzVXsRIJwKFFDH+NUShmaniyGzE3EyWudtxiT9J00HpcEt6PMlXqVFgdOCz1OdOyp+amuVoNy&#10;3x/VlNdhLNTSXR21X42ftX7cru9vICKt8T/81z4bDcUL/H5JP0Du7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97JY/BAAAA2wAAAA8AAAAAAAAAAAAAAAAAmAIAAGRycy9kb3du&#10;cmV2LnhtbFBLBQYAAAAABAAEAPUAAACGAwAAAAA=&#10;" path="m,l9144000,r,980728c6096000,980728,2420203,-629129,,980728l,xe" fillcolor="red" strokecolor="red" strokeweight="2pt">
                  <v:path arrowok="t" o:connecttype="custom" o:connectlocs="0,0;6905625,0;6905625,635635;0,635635;0,0" o:connectangles="0,0,0,0,0"/>
                </v:shape>
                <v:shape id="Picture 521" o:spid="_x0000_s1030" type="#_x0000_t75" style="position:absolute;left:49842;top:-6025;width:20002;height:315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9c9tPCAAAA3AAAAA8AAABkcnMvZG93bnJldi54bWxET81qwkAQvgu+wzJCL1I3acDWNBsRoaXW&#10;k9YHGLLTJJidDburSX36bqHgbT6+3ynWo+nElZxvLStIFwkI4srqlmsFp6+3xxcQPiBr7CyTgh/y&#10;sC6nkwJzbQc+0PUYahFD2OeooAmhz6X0VUMG/cL2xJH7ts5giNDVUjscYrjp5FOSLKXBlmNDgz1t&#10;G6rOx4tRMO70CvU737p5anfuc5+Z51um1MNs3LyCCDSGu/jf/aHj/CSFv2fiBbL8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vXPbTwgAAANwAAAAPAAAAAAAAAAAAAAAAAJ8C&#10;AABkcnMvZG93bnJldi54bWxQSwUGAAAAAAQABAD3AAAAjgMAAAAA&#10;">
                  <v:imagedata r:id="rId11" o:title="" cropleft="31027f"/>
                  <v:path arrowok="t"/>
                </v:shape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866621" w:rsidTr="00154215">
        <w:tc>
          <w:tcPr>
            <w:tcW w:w="9854" w:type="dxa"/>
          </w:tcPr>
          <w:p w:rsidR="00866621" w:rsidRPr="002F2269" w:rsidRDefault="002F2269">
            <w:pPr>
              <w:rPr>
                <w:b/>
                <w:sz w:val="48"/>
                <w:szCs w:val="48"/>
              </w:rPr>
            </w:pPr>
            <w:r w:rsidRPr="002F2269">
              <w:rPr>
                <w:b/>
                <w:sz w:val="48"/>
                <w:szCs w:val="48"/>
              </w:rPr>
              <w:t>NAME:</w:t>
            </w:r>
          </w:p>
        </w:tc>
      </w:tr>
      <w:tr w:rsidR="00154215" w:rsidTr="00154215">
        <w:tblPrEx>
          <w:tblBorders>
            <w:insideH w:val="single" w:sz="12" w:space="0" w:color="auto"/>
            <w:insideV w:val="single" w:sz="12" w:space="0" w:color="auto"/>
          </w:tblBorders>
        </w:tblPrEx>
        <w:tc>
          <w:tcPr>
            <w:tcW w:w="9854" w:type="dxa"/>
          </w:tcPr>
          <w:p w:rsidR="00154215" w:rsidRPr="002F2269" w:rsidRDefault="00154215" w:rsidP="00154215">
            <w:pPr>
              <w:rPr>
                <w:b/>
                <w:sz w:val="48"/>
                <w:szCs w:val="48"/>
              </w:rPr>
            </w:pPr>
            <w:r w:rsidRPr="002F2269">
              <w:rPr>
                <w:b/>
                <w:sz w:val="48"/>
                <w:szCs w:val="48"/>
              </w:rPr>
              <w:t>TARGETS</w:t>
            </w:r>
            <w:r w:rsidR="002F2269" w:rsidRPr="002F2269">
              <w:rPr>
                <w:b/>
                <w:sz w:val="48"/>
                <w:szCs w:val="48"/>
              </w:rPr>
              <w:t>:</w:t>
            </w:r>
          </w:p>
          <w:p w:rsidR="00154215" w:rsidRDefault="00154215"/>
          <w:p w:rsidR="00154215" w:rsidRDefault="00154215"/>
          <w:p w:rsidR="00154215" w:rsidRDefault="00154215"/>
          <w:p w:rsidR="00154215" w:rsidRDefault="00154215"/>
          <w:p w:rsidR="00154215" w:rsidRDefault="00154215"/>
          <w:p w:rsidR="00154215" w:rsidRDefault="00154215"/>
        </w:tc>
      </w:tr>
      <w:tr w:rsidR="002F2269" w:rsidTr="00154215">
        <w:tblPrEx>
          <w:tblBorders>
            <w:insideH w:val="single" w:sz="12" w:space="0" w:color="auto"/>
            <w:insideV w:val="single" w:sz="12" w:space="0" w:color="auto"/>
          </w:tblBorders>
        </w:tblPrEx>
        <w:tc>
          <w:tcPr>
            <w:tcW w:w="9854" w:type="dxa"/>
          </w:tcPr>
          <w:p w:rsidR="002F2269" w:rsidRPr="002F2269" w:rsidRDefault="002F2269" w:rsidP="00154215">
            <w:pPr>
              <w:rPr>
                <w:b/>
                <w:sz w:val="48"/>
                <w:szCs w:val="48"/>
              </w:rPr>
            </w:pPr>
            <w:r w:rsidRPr="002F2269">
              <w:rPr>
                <w:b/>
                <w:sz w:val="48"/>
                <w:szCs w:val="48"/>
              </w:rPr>
              <w:t>FEEDBACK:</w:t>
            </w:r>
          </w:p>
          <w:p w:rsidR="002F2269" w:rsidRDefault="002F2269" w:rsidP="00154215">
            <w:pPr>
              <w:rPr>
                <w:b/>
                <w:sz w:val="56"/>
              </w:rPr>
            </w:pPr>
          </w:p>
          <w:p w:rsidR="002F2269" w:rsidRDefault="002F2269" w:rsidP="00154215">
            <w:pPr>
              <w:rPr>
                <w:b/>
                <w:sz w:val="56"/>
              </w:rPr>
            </w:pPr>
          </w:p>
          <w:p w:rsidR="002F2269" w:rsidRDefault="002F2269" w:rsidP="00154215">
            <w:pPr>
              <w:rPr>
                <w:b/>
                <w:sz w:val="56"/>
              </w:rPr>
            </w:pPr>
          </w:p>
          <w:p w:rsidR="002F2269" w:rsidRDefault="002F2269" w:rsidP="00154215">
            <w:pPr>
              <w:rPr>
                <w:b/>
                <w:sz w:val="56"/>
              </w:rPr>
            </w:pPr>
          </w:p>
          <w:p w:rsidR="002F2269" w:rsidRPr="00154215" w:rsidRDefault="002F2269" w:rsidP="00154215">
            <w:pPr>
              <w:rPr>
                <w:b/>
                <w:sz w:val="56"/>
              </w:rPr>
            </w:pPr>
          </w:p>
        </w:tc>
      </w:tr>
      <w:tr w:rsidR="002F2269" w:rsidTr="00154215">
        <w:tblPrEx>
          <w:tblBorders>
            <w:insideH w:val="single" w:sz="12" w:space="0" w:color="auto"/>
            <w:insideV w:val="single" w:sz="12" w:space="0" w:color="auto"/>
          </w:tblBorders>
        </w:tblPrEx>
        <w:tc>
          <w:tcPr>
            <w:tcW w:w="9854" w:type="dxa"/>
          </w:tcPr>
          <w:p w:rsidR="002F2269" w:rsidRPr="002F2269" w:rsidRDefault="002F2269" w:rsidP="00154215">
            <w:pPr>
              <w:rPr>
                <w:b/>
                <w:sz w:val="48"/>
                <w:szCs w:val="48"/>
              </w:rPr>
            </w:pPr>
            <w:r w:rsidRPr="002F2269">
              <w:rPr>
                <w:b/>
                <w:sz w:val="48"/>
                <w:szCs w:val="48"/>
              </w:rPr>
              <w:t>MODULE TEST RESULT:</w:t>
            </w:r>
          </w:p>
        </w:tc>
      </w:tr>
    </w:tbl>
    <w:p w:rsidR="002F2269" w:rsidRDefault="002F2269"/>
    <w:p w:rsidR="002F2269" w:rsidRDefault="002F2269"/>
    <w:p w:rsidR="004B3FF0" w:rsidRDefault="004B3FF0"/>
    <w:p w:rsidR="002F2269" w:rsidRDefault="002F2269"/>
    <w:p w:rsidR="002F2269" w:rsidRDefault="002F2269"/>
    <w:p w:rsidR="002F2269" w:rsidRDefault="002F2269"/>
    <w:p w:rsidR="002F2269" w:rsidRDefault="002F2269"/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ngrave" w:sz="12" w:space="0" w:color="auto"/>
          <w:right w:val="threeDEngrav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5"/>
        <w:gridCol w:w="793"/>
      </w:tblGrid>
      <w:tr w:rsidR="00D437E7" w:rsidTr="00E740F7">
        <w:trPr>
          <w:trHeight w:val="501"/>
        </w:trPr>
        <w:tc>
          <w:tcPr>
            <w:tcW w:w="9039" w:type="dxa"/>
          </w:tcPr>
          <w:p w:rsidR="005C7067" w:rsidRPr="00E740F7" w:rsidRDefault="004B531A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B20235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 xml:space="preserve">physical </w:t>
            </w:r>
            <w:r w:rsidR="002D483F" w:rsidRPr="00B20235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training</w:t>
            </w:r>
          </w:p>
        </w:tc>
        <w:tc>
          <w:tcPr>
            <w:tcW w:w="815" w:type="dxa"/>
          </w:tcPr>
          <w:p w:rsidR="00D437E7" w:rsidRPr="00D437E7" w:rsidRDefault="00D437E7">
            <w:pPr>
              <w:rPr>
                <w:rFonts w:ascii="Calibri" w:hAnsi="Calibri"/>
                <w:b/>
                <w:color w:val="000000" w:themeColor="text1"/>
                <w:sz w:val="44"/>
                <w14:shadow w14:blurRad="49999" w14:dist="50800" w14:dir="7500000" w14:sx="100000" w14:sy="100000" w14:kx="0" w14:ky="0" w14:algn="tl">
                  <w14:srgbClr w14:val="000000">
                    <w14:alpha w14:val="65000"/>
                    <w14:shade w14:val="5000"/>
                  </w14:srgbClr>
                </w14:shadow>
                <w14:textOutline w14:w="9525" w14:cap="flat" w14:cmpd="sng" w14:algn="ctr">
                  <w14:solidFill>
                    <w14:schemeClr w14:val="tx2">
                      <w14:tint w14:val="1000"/>
                    </w14:schemeClr>
                  </w14:solidFill>
                  <w14:prstDash w14:val="solid"/>
                  <w14:round/>
                </w14:textOutline>
              </w:rPr>
            </w:pPr>
          </w:p>
        </w:tc>
      </w:tr>
      <w:tr w:rsidR="00E740F7" w:rsidTr="00E740F7">
        <w:trPr>
          <w:trHeight w:val="117"/>
        </w:trPr>
        <w:tc>
          <w:tcPr>
            <w:tcW w:w="9039" w:type="dxa"/>
          </w:tcPr>
          <w:p w:rsidR="00E740F7" w:rsidRPr="00E740F7" w:rsidRDefault="00E740F7">
            <w:pPr>
              <w:rPr>
                <w:b/>
              </w:rPr>
            </w:pPr>
            <w:r w:rsidRPr="00E740F7">
              <w:rPr>
                <w:b/>
                <w:sz w:val="28"/>
              </w:rPr>
              <w:t>You need to be able to…</w:t>
            </w:r>
          </w:p>
        </w:tc>
        <w:tc>
          <w:tcPr>
            <w:tcW w:w="815" w:type="dxa"/>
          </w:tcPr>
          <w:p w:rsidR="00E740F7" w:rsidRPr="00282461" w:rsidRDefault="00E740F7">
            <w:pPr>
              <w:rPr>
                <w:noProof/>
                <w:lang w:eastAsia="en-GB"/>
              </w:rPr>
            </w:pPr>
          </w:p>
        </w:tc>
      </w:tr>
    </w:tbl>
    <w:p w:rsidR="002F2269" w:rsidRDefault="00A13646" w:rsidP="00A13646">
      <w:pPr>
        <w:spacing w:after="0" w:line="240" w:lineRule="auto"/>
        <w:jc w:val="center"/>
      </w:pPr>
      <w:r>
        <w:rPr>
          <w:rFonts w:ascii="Arial" w:hAnsi="Arial" w:cs="Arial"/>
          <w:noProof/>
          <w:sz w:val="20"/>
          <w:szCs w:val="20"/>
          <w:lang w:eastAsia="en-GB"/>
        </w:rPr>
        <w:drawing>
          <wp:inline distT="0" distB="0" distL="0" distR="0">
            <wp:extent cx="2476500" cy="600075"/>
            <wp:effectExtent l="0" t="0" r="0" b="9525"/>
            <wp:docPr id="13" name="Picture 13" descr="Image result for progression check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progression check ic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544" cy="603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9"/>
        <w:gridCol w:w="7419"/>
      </w:tblGrid>
      <w:tr w:rsidR="00046676" w:rsidRPr="00D434C6" w:rsidTr="00B20235">
        <w:tc>
          <w:tcPr>
            <w:tcW w:w="9854" w:type="dxa"/>
            <w:gridSpan w:val="2"/>
            <w:shd w:val="clear" w:color="auto" w:fill="FF0000"/>
          </w:tcPr>
          <w:p w:rsidR="000A27E3" w:rsidRPr="00D62657" w:rsidRDefault="004B531A" w:rsidP="004B531A">
            <w:pPr>
              <w:autoSpaceDE w:val="0"/>
              <w:autoSpaceDN w:val="0"/>
              <w:adjustRightInd w:val="0"/>
              <w:rPr>
                <w:b/>
                <w:color w:val="FFFFFF" w:themeColor="background1"/>
              </w:rPr>
            </w:pPr>
            <w:r w:rsidRPr="00D62657">
              <w:rPr>
                <w:rFonts w:cs="AQAChevinPro-DemiBold"/>
                <w:b/>
                <w:bCs/>
                <w:color w:val="FFFFFF" w:themeColor="background1"/>
              </w:rPr>
              <w:t>Training</w:t>
            </w:r>
          </w:p>
        </w:tc>
      </w:tr>
      <w:tr w:rsidR="002D483F" w:rsidRPr="00CC5692" w:rsidTr="004B531A">
        <w:tc>
          <w:tcPr>
            <w:tcW w:w="2235" w:type="dxa"/>
          </w:tcPr>
          <w:p w:rsidR="002D483F" w:rsidRPr="00D62657" w:rsidRDefault="002D483F" w:rsidP="00EA72EB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Warming up and warming down</w:t>
            </w:r>
          </w:p>
        </w:tc>
        <w:tc>
          <w:tcPr>
            <w:tcW w:w="7619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The constituent </w:t>
            </w:r>
            <w:r w:rsidR="00CC5692" w:rsidRPr="00D62657">
              <w:rPr>
                <w:rFonts w:cs="HelveticaNeueLTStd-Roman"/>
              </w:rPr>
              <w:t xml:space="preserve">parts of warming up and cooling </w:t>
            </w:r>
            <w:r w:rsidRPr="00D62657">
              <w:rPr>
                <w:rFonts w:cs="HelveticaNeueLTStd-Roman"/>
              </w:rPr>
              <w:t>down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Warming up should include: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r w:rsidR="004B531A" w:rsidRPr="00D62657">
              <w:rPr>
                <w:rFonts w:cs="HelveticaNeueLTStd-Roman"/>
              </w:rPr>
              <w:t>gradual pulse raising activity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r w:rsidR="004B531A" w:rsidRPr="00D62657">
              <w:rPr>
                <w:rFonts w:cs="HelveticaNeueLTStd-Roman"/>
              </w:rPr>
              <w:t>stretching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skill based practices/familiarisation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4B531A" w:rsidRPr="00D62657">
              <w:rPr>
                <w:rFonts w:cs="HelveticaNeueLTStd-Roman"/>
              </w:rPr>
              <w:t xml:space="preserve"> mental preparation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increase</w:t>
            </w:r>
            <w:proofErr w:type="gramEnd"/>
            <w:r w:rsidRPr="00D62657">
              <w:rPr>
                <w:rFonts w:cs="HelveticaNeueLTStd-Roman"/>
              </w:rPr>
              <w:t xml:space="preserve"> </w:t>
            </w:r>
            <w:r w:rsidR="00CC5692" w:rsidRPr="00D62657">
              <w:rPr>
                <w:rFonts w:cs="HelveticaNeueLTStd-Roman"/>
              </w:rPr>
              <w:t xml:space="preserve">amount of oxygen to the working </w:t>
            </w:r>
            <w:r w:rsidRPr="00D62657">
              <w:rPr>
                <w:rFonts w:cs="HelveticaNeueLTStd-Roman"/>
              </w:rPr>
              <w:t>muscles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Cooling down should include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maintain elevat</w:t>
            </w:r>
            <w:r w:rsidR="00CC5692" w:rsidRPr="00D62657">
              <w:rPr>
                <w:rFonts w:cs="HelveticaNeueLTStd-Roman"/>
              </w:rPr>
              <w:t xml:space="preserve">ed breathing and heart rate, e.g. </w:t>
            </w:r>
            <w:r w:rsidRPr="00D62657">
              <w:rPr>
                <w:rFonts w:cs="HelveticaNeueLTStd-Roman"/>
              </w:rPr>
              <w:t>walk, jog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gradual reduction in intensity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stretching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tudents sho</w:t>
            </w:r>
            <w:r w:rsidR="00CC5692" w:rsidRPr="00D62657">
              <w:rPr>
                <w:rFonts w:cs="HelveticaNeueLTStd-Roman"/>
              </w:rPr>
              <w:t xml:space="preserve">uld be taught to understand and </w:t>
            </w:r>
            <w:r w:rsidRPr="00D62657">
              <w:rPr>
                <w:rFonts w:cs="HelveticaNeueLTStd-Roman"/>
              </w:rPr>
              <w:t>justify appropriate elements of a warm up and a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cool down for different sporting activities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The benefits of warming up: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r w:rsidR="004B531A" w:rsidRPr="00D62657">
              <w:rPr>
                <w:rFonts w:cs="HelveticaNeueLTStd-Roman"/>
              </w:rPr>
              <w:t>effect on body temperatur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range of movement increased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gradual increase of effort to full pac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psychological preparation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practice of mo</w:t>
            </w:r>
            <w:r w:rsidR="00CC5692" w:rsidRPr="00D62657">
              <w:rPr>
                <w:rFonts w:cs="HelveticaNeueLTStd-Roman"/>
              </w:rPr>
              <w:t xml:space="preserve">vement skills through the whole </w:t>
            </w:r>
            <w:r w:rsidRPr="00D62657">
              <w:rPr>
                <w:rFonts w:cs="HelveticaNeueLTStd-Roman"/>
              </w:rPr>
              <w:t>range of movement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4B531A" w:rsidRPr="00D62657">
              <w:rPr>
                <w:rFonts w:cs="HelveticaNeueLTStd-Roman"/>
              </w:rPr>
              <w:t xml:space="preserve"> </w:t>
            </w:r>
            <w:proofErr w:type="gramStart"/>
            <w:r w:rsidR="004B531A" w:rsidRPr="00D62657">
              <w:rPr>
                <w:rFonts w:cs="HelveticaNeueLTStd-Roman"/>
              </w:rPr>
              <w:t>injury</w:t>
            </w:r>
            <w:proofErr w:type="gramEnd"/>
            <w:r w:rsidR="004B531A" w:rsidRPr="00D62657">
              <w:rPr>
                <w:rFonts w:cs="HelveticaNeueLTStd-Roman"/>
              </w:rPr>
              <w:t xml:space="preserve"> prevention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The benefits of cooling down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allowing the body to recover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he removal of lactic acid/CO2/waste products</w:t>
            </w:r>
          </w:p>
          <w:p w:rsidR="002D483F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4B531A" w:rsidRPr="00D62657">
              <w:rPr>
                <w:rFonts w:cs="HelveticaNeueLTStd-Roman"/>
              </w:rPr>
              <w:t xml:space="preserve"> prevent (del</w:t>
            </w:r>
            <w:r w:rsidRPr="00D62657">
              <w:rPr>
                <w:rFonts w:cs="HelveticaNeueLTStd-Roman"/>
              </w:rPr>
              <w:t>ayed onset of) muscle soreness/</w:t>
            </w:r>
            <w:r w:rsidR="004B531A" w:rsidRPr="00D62657">
              <w:rPr>
                <w:rFonts w:cs="HelveticaNeueLTStd-Roman"/>
              </w:rPr>
              <w:t>DOMS.</w:t>
            </w:r>
          </w:p>
        </w:tc>
      </w:tr>
      <w:tr w:rsidR="00CC5692" w:rsidRPr="00CC5692" w:rsidTr="00D62657">
        <w:tc>
          <w:tcPr>
            <w:tcW w:w="2235" w:type="dxa"/>
          </w:tcPr>
          <w:p w:rsidR="00CC5692" w:rsidRPr="00D62657" w:rsidRDefault="00CC5692" w:rsidP="00D62657">
            <w:pPr>
              <w:autoSpaceDE w:val="0"/>
              <w:autoSpaceDN w:val="0"/>
              <w:adjustRightInd w:val="0"/>
              <w:rPr>
                <w:b/>
              </w:rPr>
            </w:pPr>
            <w:r w:rsidRPr="00D62657">
              <w:rPr>
                <w:rFonts w:cs="HelveticaNeueLTStd-Roman"/>
                <w:b/>
              </w:rPr>
              <w:t>Types of training</w:t>
            </w:r>
          </w:p>
          <w:p w:rsidR="00CC5692" w:rsidRPr="00D62657" w:rsidRDefault="00CC5692" w:rsidP="00D6265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619" w:type="dxa"/>
          </w:tcPr>
          <w:p w:rsidR="00CC5692" w:rsidRPr="00D62657" w:rsidRDefault="00CC5692" w:rsidP="00D62657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Understand the distinctions between different types of training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Circuit training – consider space available, equipment available, number of circuit stations, </w:t>
            </w:r>
            <w:proofErr w:type="spellStart"/>
            <w:r w:rsidRPr="00D62657">
              <w:rPr>
                <w:rFonts w:cs="HelveticaNeueLTStd-Roman"/>
              </w:rPr>
              <w:t>work</w:t>
            </w:r>
            <w:proofErr w:type="gramStart"/>
            <w:r w:rsidRPr="00D62657">
              <w:rPr>
                <w:rFonts w:cs="HelveticaNeueLTStd-Roman"/>
              </w:rPr>
              <w:t>:rest</w:t>
            </w:r>
            <w:proofErr w:type="spellEnd"/>
            <w:proofErr w:type="gramEnd"/>
            <w:r w:rsidRPr="00D62657">
              <w:rPr>
                <w:rFonts w:cs="HelveticaNeueLTStd-Roman"/>
              </w:rPr>
              <w:t xml:space="preserve"> ratio, the content/demand of the circuit can be altered in order to improve different components of fitness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Continuous training – sustained exercise at a constant rate (steady state) without rests, involving aerobic demand for a minimum of 20 minutes, </w:t>
            </w:r>
            <w:proofErr w:type="spellStart"/>
            <w:r w:rsidRPr="00D62657">
              <w:rPr>
                <w:rFonts w:cs="HelveticaNeueLTStd-Roman"/>
              </w:rPr>
              <w:t>eg</w:t>
            </w:r>
            <w:proofErr w:type="spellEnd"/>
            <w:r w:rsidRPr="00D62657">
              <w:rPr>
                <w:rFonts w:cs="HelveticaNeueLTStd-Roman"/>
              </w:rPr>
              <w:t xml:space="preserve"> running, swimming, rowing, cycling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Fartlek training – varying speed, terrain and </w:t>
            </w:r>
            <w:proofErr w:type="spellStart"/>
            <w:r w:rsidRPr="00D62657">
              <w:rPr>
                <w:rFonts w:cs="HelveticaNeueLTStd-Roman"/>
              </w:rPr>
              <w:t>work</w:t>
            </w:r>
            <w:proofErr w:type="gramStart"/>
            <w:r w:rsidRPr="00D62657">
              <w:rPr>
                <w:rFonts w:cs="HelveticaNeueLTStd-Roman"/>
              </w:rPr>
              <w:t>:rest</w:t>
            </w:r>
            <w:proofErr w:type="spellEnd"/>
            <w:proofErr w:type="gramEnd"/>
            <w:r w:rsidRPr="00D62657">
              <w:rPr>
                <w:rFonts w:cs="HelveticaNeueLTStd-Roman"/>
              </w:rPr>
              <w:t xml:space="preserve"> ratios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Interval training/high intensity interval training – periods of exercising hard, interspersed with periods of rest or low intensity exercise. 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Static stretching – a way to stretch to increase flexibility, held (isometric) for up to 30 seconds, using correct technique, advisable to avoid over stretching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Weight training – choice of weight/exercise depends on fitness aim, </w:t>
            </w:r>
            <w:proofErr w:type="spellStart"/>
            <w:r w:rsidRPr="00D62657">
              <w:rPr>
                <w:rFonts w:cs="HelveticaNeueLTStd-Roman"/>
              </w:rPr>
              <w:t>eg</w:t>
            </w:r>
            <w:proofErr w:type="spellEnd"/>
            <w:r w:rsidRPr="00D62657">
              <w:rPr>
                <w:rFonts w:cs="HelveticaNeueLTStd-Roman"/>
              </w:rPr>
              <w:t xml:space="preserve"> strength/power training or muscular endurance, the importance of safe practice/lifting technique, the need for spotters.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lastRenderedPageBreak/>
              <w:t>• Plyometric training – use of plyometric exercises, e.g. bounding, depth jumping, to increase power. Basic physiological understanding (eccentric contraction followed by larger concentric contraction).</w:t>
            </w:r>
          </w:p>
          <w:p w:rsidR="00CC5692" w:rsidRPr="00D62657" w:rsidRDefault="00CC5692" w:rsidP="00D62657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CC5692" w:rsidRPr="00D62657" w:rsidRDefault="00CC5692" w:rsidP="00D62657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Any training (and practice) method must take account of the following: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he training purpose(s), training thresholds/training targets/training zones (see calculating intensities below</w:t>
            </w:r>
          </w:p>
          <w:p w:rsidR="00CC5692" w:rsidRPr="00D62657" w:rsidRDefault="00CC5692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Rest/recovery.</w:t>
            </w:r>
          </w:p>
        </w:tc>
      </w:tr>
      <w:tr w:rsidR="00EA72EB" w:rsidRPr="00CC5692" w:rsidTr="004B531A">
        <w:tc>
          <w:tcPr>
            <w:tcW w:w="2235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lastRenderedPageBreak/>
              <w:t>Identification of the advantages and</w:t>
            </w:r>
          </w:p>
          <w:p w:rsidR="00EA72EB" w:rsidRPr="00D62657" w:rsidRDefault="002D483F" w:rsidP="00CC5692">
            <w:pPr>
              <w:autoSpaceDE w:val="0"/>
              <w:autoSpaceDN w:val="0"/>
              <w:adjustRightInd w:val="0"/>
              <w:rPr>
                <w:rFonts w:cs="HelveticaNeueLTStd-Roman"/>
                <w:b/>
                <w:color w:val="000000"/>
              </w:rPr>
            </w:pPr>
            <w:r w:rsidRPr="00D62657">
              <w:rPr>
                <w:rFonts w:cs="HelveticaNeueLTStd-Roman"/>
                <w:b/>
              </w:rPr>
              <w:t>disadvantages (the effects on the body) of</w:t>
            </w:r>
            <w:r w:rsidR="00CC5692" w:rsidRPr="00D62657">
              <w:rPr>
                <w:rFonts w:cs="HelveticaNeueLTStd-Roman"/>
                <w:b/>
              </w:rPr>
              <w:t xml:space="preserve"> </w:t>
            </w:r>
            <w:r w:rsidRPr="00D62657">
              <w:rPr>
                <w:rFonts w:cs="HelveticaNeueLTStd-Roman"/>
                <w:b/>
              </w:rPr>
              <w:t>training types linked to specific aims</w:t>
            </w:r>
          </w:p>
        </w:tc>
        <w:tc>
          <w:tcPr>
            <w:tcW w:w="7619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The advantages</w:t>
            </w:r>
            <w:r w:rsidR="00CC5692" w:rsidRPr="00D62657">
              <w:rPr>
                <w:rFonts w:cs="HelveticaNeueLTStd-Roman"/>
              </w:rPr>
              <w:t xml:space="preserve"> and disadvantages (the effects </w:t>
            </w:r>
            <w:r w:rsidRPr="00D62657">
              <w:rPr>
                <w:rFonts w:cs="HelveticaNeueLTStd-Roman"/>
              </w:rPr>
              <w:t xml:space="preserve">on the body) </w:t>
            </w:r>
            <w:r w:rsidR="00CC5692" w:rsidRPr="00D62657">
              <w:rPr>
                <w:rFonts w:cs="HelveticaNeueLTStd-Roman"/>
              </w:rPr>
              <w:t xml:space="preserve">of each type of training method </w:t>
            </w:r>
            <w:r w:rsidRPr="00D62657">
              <w:rPr>
                <w:rFonts w:cs="HelveticaNeueLTStd-Roman"/>
              </w:rPr>
              <w:t>stated above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EA72EB" w:rsidRPr="00D62657" w:rsidRDefault="002D483F" w:rsidP="009D51B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tudents should b</w:t>
            </w:r>
            <w:r w:rsidR="00CC5692" w:rsidRPr="00D62657">
              <w:rPr>
                <w:rFonts w:cs="HelveticaNeueLTStd-Roman"/>
              </w:rPr>
              <w:t xml:space="preserve">e taught to select and evaluate </w:t>
            </w:r>
            <w:r w:rsidRPr="00D62657">
              <w:rPr>
                <w:rFonts w:cs="HelveticaNeueLTStd-Roman"/>
              </w:rPr>
              <w:t>appropriate training methods for various (aerobic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and anaerobic) fitness needs and make links to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 xml:space="preserve">sporting activity, </w:t>
            </w:r>
            <w:proofErr w:type="spellStart"/>
            <w:r w:rsidR="00CC5692" w:rsidRPr="00D62657">
              <w:rPr>
                <w:rFonts w:cs="HelveticaNeueLTStd-Roman"/>
              </w:rPr>
              <w:t>eg</w:t>
            </w:r>
            <w:proofErr w:type="spellEnd"/>
            <w:r w:rsidR="00CC5692" w:rsidRPr="00D62657">
              <w:rPr>
                <w:rFonts w:cs="HelveticaNeueLTStd-Roman"/>
              </w:rPr>
              <w:t xml:space="preserve"> continuous training is fully </w:t>
            </w:r>
            <w:r w:rsidRPr="00D62657">
              <w:rPr>
                <w:rFonts w:cs="HelveticaNeueLTStd-Roman"/>
              </w:rPr>
              <w:t>appropriate to marathon runners.</w:t>
            </w:r>
          </w:p>
        </w:tc>
      </w:tr>
      <w:tr w:rsidR="002D483F" w:rsidRPr="00CC5692" w:rsidTr="00B20235">
        <w:tc>
          <w:tcPr>
            <w:tcW w:w="9854" w:type="dxa"/>
            <w:gridSpan w:val="2"/>
            <w:shd w:val="clear" w:color="auto" w:fill="FF0000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b/>
                <w:color w:val="FFFFFF" w:themeColor="background1"/>
              </w:rPr>
            </w:pPr>
            <w:r w:rsidRPr="00D62657">
              <w:rPr>
                <w:rFonts w:cs="AQAChevinPro-DemiBold"/>
                <w:b/>
                <w:bCs/>
                <w:color w:val="FFFFFF" w:themeColor="background1"/>
              </w:rPr>
              <w:t>The principles of training and their application to personal exercise/training programmes:</w:t>
            </w:r>
          </w:p>
        </w:tc>
      </w:tr>
      <w:tr w:rsidR="002D483F" w:rsidRPr="00CC5692" w:rsidTr="004B531A">
        <w:tc>
          <w:tcPr>
            <w:tcW w:w="2235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The principles of training and overload</w:t>
            </w:r>
          </w:p>
        </w:tc>
        <w:tc>
          <w:tcPr>
            <w:tcW w:w="7619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Key principles of training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PORT to include: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specificity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progressive overload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reversibility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tedium</w:t>
            </w:r>
            <w:proofErr w:type="gramEnd"/>
            <w:r w:rsidRPr="00D62657">
              <w:rPr>
                <w:rFonts w:cs="HelveticaNeueLTStd-Roman"/>
              </w:rPr>
              <w:t>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Key principles of overload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FITT to include: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frequency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intensity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ime</w:t>
            </w: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type</w:t>
            </w:r>
            <w:proofErr w:type="gramEnd"/>
            <w:r w:rsidRPr="00D62657">
              <w:rPr>
                <w:rFonts w:cs="HelveticaNeueLTStd-Roman"/>
              </w:rPr>
              <w:t>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tudents shou</w:t>
            </w:r>
            <w:r w:rsidR="00CC5692" w:rsidRPr="00D62657">
              <w:rPr>
                <w:rFonts w:cs="HelveticaNeueLTStd-Roman"/>
              </w:rPr>
              <w:t xml:space="preserve">ld be taught the terms and what </w:t>
            </w:r>
            <w:r w:rsidRPr="00D62657">
              <w:rPr>
                <w:rFonts w:cs="HelveticaNeueLTStd-Roman"/>
              </w:rPr>
              <w:t>they mean.</w:t>
            </w:r>
          </w:p>
        </w:tc>
      </w:tr>
      <w:tr w:rsidR="002D483F" w:rsidRPr="00CC5692" w:rsidTr="004B531A">
        <w:tc>
          <w:tcPr>
            <w:tcW w:w="2235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Application of the principles of training</w:t>
            </w:r>
          </w:p>
        </w:tc>
        <w:tc>
          <w:tcPr>
            <w:tcW w:w="7619" w:type="dxa"/>
          </w:tcPr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How the principle</w:t>
            </w:r>
            <w:r w:rsidR="00CC5692" w:rsidRPr="00D62657">
              <w:rPr>
                <w:rFonts w:cs="HelveticaNeueLTStd-Roman"/>
              </w:rPr>
              <w:t xml:space="preserve">s of training can be applied to </w:t>
            </w:r>
            <w:r w:rsidRPr="00D62657">
              <w:rPr>
                <w:rFonts w:cs="HelveticaNeueLTStd-Roman"/>
              </w:rPr>
              <w:t>bring about improvements in fitness.</w:t>
            </w:r>
          </w:p>
          <w:p w:rsidR="00CC5692" w:rsidRPr="00D62657" w:rsidRDefault="00CC5692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2D483F" w:rsidRPr="00D62657" w:rsidRDefault="002D483F" w:rsidP="002D483F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Applicatio</w:t>
            </w:r>
            <w:r w:rsidR="00CC5692" w:rsidRPr="00D62657">
              <w:rPr>
                <w:rFonts w:cs="HelveticaNeueLTStd-Roman"/>
              </w:rPr>
              <w:t xml:space="preserve">n of the principles to sporting </w:t>
            </w:r>
            <w:r w:rsidRPr="00D62657">
              <w:rPr>
                <w:rFonts w:cs="HelveticaNeueLTStd-Roman"/>
              </w:rPr>
              <w:t>examples.</w:t>
            </w:r>
          </w:p>
        </w:tc>
      </w:tr>
      <w:tr w:rsidR="004B531A" w:rsidRPr="00CC5692" w:rsidTr="00CC5692">
        <w:tc>
          <w:tcPr>
            <w:tcW w:w="2235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Calculating intensities to optimise training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effectiveness</w:t>
            </w:r>
          </w:p>
        </w:tc>
        <w:tc>
          <w:tcPr>
            <w:tcW w:w="7619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Definition of training threshold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Calculate the aerobic/anaerobic training zone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calculate maximum heart rate (220 minus age)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calculate a</w:t>
            </w:r>
            <w:r w:rsidR="00CC5692" w:rsidRPr="00D62657">
              <w:rPr>
                <w:rFonts w:cs="HelveticaNeueLTStd-Roman"/>
              </w:rPr>
              <w:t xml:space="preserve">erobic training zone (60–80% of </w:t>
            </w:r>
            <w:r w:rsidRPr="00D62657">
              <w:rPr>
                <w:rFonts w:cs="HelveticaNeueLTStd-Roman"/>
              </w:rPr>
              <w:t>maximal heart rate)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calculate ana</w:t>
            </w:r>
            <w:r w:rsidR="00CC5692" w:rsidRPr="00D62657">
              <w:rPr>
                <w:rFonts w:cs="HelveticaNeueLTStd-Roman"/>
              </w:rPr>
              <w:t xml:space="preserve">erobic training zone (80–90% of </w:t>
            </w:r>
            <w:r w:rsidRPr="00D62657">
              <w:rPr>
                <w:rFonts w:cs="HelveticaNeueLTStd-Roman"/>
              </w:rPr>
              <w:t>maximal heart rate)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For circuit training,</w:t>
            </w:r>
            <w:r w:rsidR="00CC5692" w:rsidRPr="00D62657">
              <w:rPr>
                <w:rFonts w:cs="HelveticaNeueLTStd-Roman"/>
              </w:rPr>
              <w:t xml:space="preserve"> altering the time/rest/content </w:t>
            </w:r>
            <w:r w:rsidRPr="00D62657">
              <w:rPr>
                <w:rFonts w:cs="HelveticaNeueLTStd-Roman"/>
              </w:rPr>
              <w:t>of the circuit will determine the fitness aim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How to calculate one repetition maximum (one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rep max) as part of weight training and how to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make use of one rep max, with reference to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strength/power training (high weight/low reps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– above 70</w:t>
            </w:r>
            <w:r w:rsidR="00CC5692" w:rsidRPr="00D62657">
              <w:rPr>
                <w:rFonts w:cs="HelveticaNeueLTStd-Roman"/>
              </w:rPr>
              <w:t xml:space="preserve">% of one rep max, approximately </w:t>
            </w:r>
            <w:r w:rsidRPr="00D62657">
              <w:rPr>
                <w:rFonts w:cs="HelveticaNeueLTStd-Roman"/>
              </w:rPr>
              <w:t>three sets of 4–8 reps)</w:t>
            </w:r>
          </w:p>
          <w:p w:rsidR="004B531A" w:rsidRPr="00D62657" w:rsidRDefault="004B531A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muscular</w:t>
            </w:r>
            <w:proofErr w:type="gramEnd"/>
            <w:r w:rsidRPr="00D62657">
              <w:rPr>
                <w:rFonts w:cs="HelveticaNeueLTStd-Roman"/>
              </w:rPr>
              <w:t xml:space="preserve"> endurance (low weight/high reps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– below 70% of one rep max, approximately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three sets of 12–15 reps).</w:t>
            </w:r>
          </w:p>
        </w:tc>
      </w:tr>
      <w:tr w:rsidR="004B531A" w:rsidRPr="00CC5692" w:rsidTr="00CC5692">
        <w:tc>
          <w:tcPr>
            <w:tcW w:w="2235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lastRenderedPageBreak/>
              <w:t>Considerations to prevent injury</w:t>
            </w:r>
          </w:p>
        </w:tc>
        <w:tc>
          <w:tcPr>
            <w:tcW w:w="7619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The training type/intensity should match the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training purpose (</w:t>
            </w:r>
            <w:proofErr w:type="spellStart"/>
            <w:r w:rsidRPr="00D62657">
              <w:rPr>
                <w:rFonts w:cs="HelveticaNeueLTStd-Roman"/>
              </w:rPr>
              <w:t>eg</w:t>
            </w:r>
            <w:proofErr w:type="spellEnd"/>
            <w:r w:rsidRPr="00D62657">
              <w:rPr>
                <w:rFonts w:cs="HelveticaNeueLTStd-Roman"/>
              </w:rPr>
              <w:t xml:space="preserve"> aerobic or anaerobic)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Where applicable, </w:t>
            </w:r>
            <w:r w:rsidR="00CC5692" w:rsidRPr="00D62657">
              <w:rPr>
                <w:rFonts w:cs="HelveticaNeueLTStd-Roman"/>
              </w:rPr>
              <w:t xml:space="preserve">the following factors should be </w:t>
            </w:r>
            <w:r w:rsidRPr="00D62657">
              <w:rPr>
                <w:rFonts w:cs="HelveticaNeueLTStd-Roman"/>
              </w:rPr>
              <w:t>taken into account in order to prevent injury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a warm up should be completed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over training should </w:t>
            </w:r>
            <w:r w:rsidR="00CC5692" w:rsidRPr="00D62657">
              <w:rPr>
                <w:rFonts w:cs="HelveticaNeueLTStd-Roman"/>
              </w:rPr>
              <w:t xml:space="preserve">be avoided, e.g. </w:t>
            </w:r>
            <w:r w:rsidRPr="00D62657">
              <w:rPr>
                <w:rFonts w:cs="HelveticaNeueLTStd-Roman"/>
              </w:rPr>
              <w:t>appropriate weight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appropriate </w:t>
            </w:r>
            <w:r w:rsidR="00CC5692" w:rsidRPr="00D62657">
              <w:rPr>
                <w:rFonts w:cs="HelveticaNeueLTStd-Roman"/>
              </w:rPr>
              <w:t xml:space="preserve">clothing and footwear should be </w:t>
            </w:r>
            <w:r w:rsidRPr="00D62657">
              <w:rPr>
                <w:rFonts w:cs="HelveticaNeueLTStd-Roman"/>
              </w:rPr>
              <w:t>worn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aping/bracing should be used as necessary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hydration should be maintained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stretches</w:t>
            </w:r>
            <w:r w:rsidR="00CC5692" w:rsidRPr="00D62657">
              <w:rPr>
                <w:rFonts w:cs="HelveticaNeueLTStd-Roman"/>
              </w:rPr>
              <w:t xml:space="preserve"> should not be overstretched or </w:t>
            </w:r>
            <w:r w:rsidRPr="00D62657">
              <w:rPr>
                <w:rFonts w:cs="HelveticaNeueLTStd-Roman"/>
              </w:rPr>
              <w:t>bounc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echnique used should be correct, e</w:t>
            </w:r>
            <w:r w:rsidR="00CC5692" w:rsidRPr="00D62657">
              <w:rPr>
                <w:rFonts w:cs="HelveticaNeueLTStd-Roman"/>
              </w:rPr>
              <w:t>.</w:t>
            </w:r>
            <w:r w:rsidRPr="00D62657">
              <w:rPr>
                <w:rFonts w:cs="HelveticaNeueLTStd-Roman"/>
              </w:rPr>
              <w:t>g</w:t>
            </w:r>
            <w:r w:rsidR="00CC5692" w:rsidRPr="00D62657">
              <w:rPr>
                <w:rFonts w:cs="HelveticaNeueLTStd-Roman"/>
              </w:rPr>
              <w:t>.</w:t>
            </w:r>
            <w:r w:rsidRPr="00D62657">
              <w:rPr>
                <w:rFonts w:cs="HelveticaNeueLTStd-Roman"/>
              </w:rPr>
              <w:t xml:space="preserve"> lifting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techniqu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appropriate</w:t>
            </w:r>
            <w:proofErr w:type="gramEnd"/>
            <w:r w:rsidRPr="00D62657">
              <w:rPr>
                <w:rFonts w:cs="HelveticaNeueLTStd-Roman"/>
              </w:rPr>
              <w:t xml:space="preserve"> re</w:t>
            </w:r>
            <w:r w:rsidR="00CC5692" w:rsidRPr="00D62657">
              <w:rPr>
                <w:rFonts w:cs="HelveticaNeueLTStd-Roman"/>
              </w:rPr>
              <w:t xml:space="preserve">st in between sessions to allow </w:t>
            </w:r>
            <w:r w:rsidRPr="00D62657">
              <w:rPr>
                <w:rFonts w:cs="HelveticaNeueLTStd-Roman"/>
              </w:rPr>
              <w:t>for recovery.</w:t>
            </w:r>
          </w:p>
        </w:tc>
      </w:tr>
      <w:tr w:rsidR="004B531A" w:rsidRPr="00CC5692" w:rsidTr="00CC5692">
        <w:tc>
          <w:tcPr>
            <w:tcW w:w="2235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Specific training techniques – high altitud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training as a form of aerobic training</w:t>
            </w:r>
          </w:p>
        </w:tc>
        <w:tc>
          <w:tcPr>
            <w:tcW w:w="7619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How high altitude training is carried out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rain at high altitude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there is less oxygen in the air and oxygen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carrying capacity is reduced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the</w:t>
            </w:r>
            <w:proofErr w:type="gramEnd"/>
            <w:r w:rsidRPr="00D62657">
              <w:rPr>
                <w:rFonts w:cs="HelveticaNeueLTStd-Roman"/>
              </w:rPr>
              <w:t xml:space="preserve"> body</w:t>
            </w:r>
            <w:r w:rsidR="00CC5692" w:rsidRPr="00D62657">
              <w:rPr>
                <w:rFonts w:cs="HelveticaNeueLTStd-Roman"/>
              </w:rPr>
              <w:t xml:space="preserve"> compensates by making more red </w:t>
            </w:r>
            <w:r w:rsidRPr="00D62657">
              <w:rPr>
                <w:rFonts w:cs="HelveticaNeueLTStd-Roman"/>
              </w:rPr>
              <w:t>blood cells to carry oxygen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tudents should be taught to evaluate the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benefits and the limitations of altitude training for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different sports performers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Students </w:t>
            </w:r>
            <w:r w:rsidR="00CC5692" w:rsidRPr="00D62657">
              <w:rPr>
                <w:rFonts w:cs="HelveticaNeueLTStd-Roman"/>
              </w:rPr>
              <w:t xml:space="preserve">do not need to be taught how to </w:t>
            </w:r>
            <w:r w:rsidRPr="00D62657">
              <w:rPr>
                <w:rFonts w:cs="HelveticaNeueLTStd-Roman"/>
              </w:rPr>
              <w:t>calculate intensities for altitude training.</w:t>
            </w:r>
          </w:p>
        </w:tc>
      </w:tr>
      <w:tr w:rsidR="004B531A" w:rsidRPr="00CC5692" w:rsidTr="00CC5692">
        <w:tc>
          <w:tcPr>
            <w:tcW w:w="2235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  <w:b/>
              </w:rPr>
            </w:pPr>
            <w:r w:rsidRPr="00D62657">
              <w:rPr>
                <w:rFonts w:cs="HelveticaNeueLTStd-Roman"/>
                <w:b/>
              </w:rPr>
              <w:t>Seasonal aspects</w:t>
            </w:r>
          </w:p>
        </w:tc>
        <w:tc>
          <w:tcPr>
            <w:tcW w:w="7619" w:type="dxa"/>
          </w:tcPr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Names of the three training seasons:</w:t>
            </w:r>
          </w:p>
          <w:p w:rsidR="004B531A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</w:t>
            </w:r>
            <w:r w:rsidR="004B531A" w:rsidRPr="00D62657">
              <w:rPr>
                <w:rFonts w:cs="HelveticaNeueLTStd-Roman"/>
              </w:rPr>
              <w:t xml:space="preserve"> pre-season/preparation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competition/peak/playing season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post-season/transition</w:t>
            </w:r>
            <w:proofErr w:type="gramEnd"/>
            <w:r w:rsidRPr="00D62657">
              <w:rPr>
                <w:rFonts w:cs="HelveticaNeueLTStd-Roman"/>
              </w:rPr>
              <w:t>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An understand</w:t>
            </w:r>
            <w:r w:rsidR="00CC5692" w:rsidRPr="00D62657">
              <w:rPr>
                <w:rFonts w:cs="HelveticaNeueLTStd-Roman"/>
              </w:rPr>
              <w:t xml:space="preserve">ing of what each of the seasons </w:t>
            </w:r>
            <w:r w:rsidRPr="00D62657">
              <w:rPr>
                <w:rFonts w:cs="HelveticaNeueLTStd-Roman"/>
              </w:rPr>
              <w:t>entails (aims):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pre-seaso</w:t>
            </w:r>
            <w:r w:rsidR="00CC5692" w:rsidRPr="00D62657">
              <w:rPr>
                <w:rFonts w:cs="HelveticaNeueLTStd-Roman"/>
              </w:rPr>
              <w:t xml:space="preserve">n/preparation – general/aerobic </w:t>
            </w:r>
            <w:r w:rsidRPr="00D62657">
              <w:rPr>
                <w:rFonts w:cs="HelveticaNeueLTStd-Roman"/>
              </w:rPr>
              <w:t>fitness, specific fitness needs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• competition</w:t>
            </w:r>
            <w:r w:rsidR="00CC5692" w:rsidRPr="00D62657">
              <w:rPr>
                <w:rFonts w:cs="HelveticaNeueLTStd-Roman"/>
              </w:rPr>
              <w:t xml:space="preserve">/peak/playing season – maintain </w:t>
            </w:r>
            <w:r w:rsidRPr="00D62657">
              <w:rPr>
                <w:rFonts w:cs="HelveticaNeueLTStd-Roman"/>
              </w:rPr>
              <w:t>fitness levels, work on specific skills</w:t>
            </w: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 xml:space="preserve">• </w:t>
            </w:r>
            <w:proofErr w:type="gramStart"/>
            <w:r w:rsidRPr="00D62657">
              <w:rPr>
                <w:rFonts w:cs="HelveticaNeueLTStd-Roman"/>
              </w:rPr>
              <w:t>post-season/transition</w:t>
            </w:r>
            <w:proofErr w:type="gramEnd"/>
            <w:r w:rsidRPr="00D62657">
              <w:rPr>
                <w:rFonts w:cs="HelveticaNeueLTStd-Roman"/>
              </w:rPr>
              <w:t xml:space="preserve"> –</w:t>
            </w:r>
            <w:r w:rsidR="00CC5692" w:rsidRPr="00D62657">
              <w:rPr>
                <w:rFonts w:cs="HelveticaNeueLTStd-Roman"/>
              </w:rPr>
              <w:t xml:space="preserve"> rest and light aerobic </w:t>
            </w:r>
            <w:r w:rsidRPr="00D62657">
              <w:rPr>
                <w:rFonts w:cs="HelveticaNeueLTStd-Roman"/>
              </w:rPr>
              <w:t>training to maintain a level of general fitness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An understanding</w:t>
            </w:r>
            <w:r w:rsidR="00CC5692" w:rsidRPr="00D62657">
              <w:rPr>
                <w:rFonts w:cs="HelveticaNeueLTStd-Roman"/>
              </w:rPr>
              <w:t xml:space="preserve"> of the benefits of each season </w:t>
            </w:r>
            <w:r w:rsidRPr="00D62657">
              <w:rPr>
                <w:rFonts w:cs="HelveticaNeueLTStd-Roman"/>
              </w:rPr>
              <w:t>to the performer.</w:t>
            </w:r>
          </w:p>
          <w:p w:rsidR="00CC5692" w:rsidRPr="00D62657" w:rsidRDefault="00CC5692" w:rsidP="004B531A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</w:p>
          <w:p w:rsidR="004B531A" w:rsidRPr="00D62657" w:rsidRDefault="004B531A" w:rsidP="00CC5692">
            <w:pPr>
              <w:autoSpaceDE w:val="0"/>
              <w:autoSpaceDN w:val="0"/>
              <w:adjustRightInd w:val="0"/>
              <w:rPr>
                <w:rFonts w:cs="HelveticaNeueLTStd-Roman"/>
              </w:rPr>
            </w:pPr>
            <w:r w:rsidRPr="00D62657">
              <w:rPr>
                <w:rFonts w:cs="HelveticaNeueLTStd-Roman"/>
              </w:rPr>
              <w:t>Students should</w:t>
            </w:r>
            <w:r w:rsidR="00CC5692" w:rsidRPr="00D62657">
              <w:rPr>
                <w:rFonts w:cs="HelveticaNeueLTStd-Roman"/>
              </w:rPr>
              <w:t xml:space="preserve"> be taught to apply and justify </w:t>
            </w:r>
            <w:r w:rsidRPr="00D62657">
              <w:rPr>
                <w:rFonts w:cs="HelveticaNeueLTStd-Roman"/>
              </w:rPr>
              <w:t>the characteristics of the seasonal aspects to</w:t>
            </w:r>
            <w:r w:rsidR="00CC5692" w:rsidRPr="00D62657">
              <w:rPr>
                <w:rFonts w:cs="HelveticaNeueLTStd-Roman"/>
              </w:rPr>
              <w:t xml:space="preserve"> </w:t>
            </w:r>
            <w:r w:rsidRPr="00D62657">
              <w:rPr>
                <w:rFonts w:cs="HelveticaNeueLTStd-Roman"/>
              </w:rPr>
              <w:t>different sporting activities.</w:t>
            </w:r>
          </w:p>
        </w:tc>
      </w:tr>
    </w:tbl>
    <w:p w:rsidR="002D483F" w:rsidRPr="00CC5692" w:rsidRDefault="002D483F" w:rsidP="002D483F">
      <w:pPr>
        <w:autoSpaceDE w:val="0"/>
        <w:autoSpaceDN w:val="0"/>
        <w:adjustRightInd w:val="0"/>
        <w:spacing w:after="0" w:line="240" w:lineRule="auto"/>
        <w:rPr>
          <w:rFonts w:cs="AQAChevinPro-DemiBold"/>
          <w:b/>
          <w:bCs/>
          <w:color w:val="522E92"/>
          <w:sz w:val="24"/>
          <w:szCs w:val="24"/>
        </w:rPr>
      </w:pPr>
    </w:p>
    <w:p w:rsidR="002D483F" w:rsidRPr="00CC5692" w:rsidRDefault="002D483F" w:rsidP="002D483F">
      <w:pPr>
        <w:autoSpaceDE w:val="0"/>
        <w:autoSpaceDN w:val="0"/>
        <w:adjustRightInd w:val="0"/>
        <w:spacing w:after="0" w:line="240" w:lineRule="auto"/>
        <w:rPr>
          <w:rFonts w:cs="AQAChevinPro-DemiBold"/>
          <w:b/>
          <w:bCs/>
          <w:color w:val="522E92"/>
          <w:sz w:val="24"/>
          <w:szCs w:val="24"/>
        </w:rPr>
      </w:pPr>
    </w:p>
    <w:p w:rsidR="002D483F" w:rsidRPr="00CC5692" w:rsidRDefault="002D483F" w:rsidP="002D483F">
      <w:pPr>
        <w:autoSpaceDE w:val="0"/>
        <w:autoSpaceDN w:val="0"/>
        <w:adjustRightInd w:val="0"/>
        <w:spacing w:after="0" w:line="240" w:lineRule="auto"/>
        <w:rPr>
          <w:rFonts w:cs="AQAChevinPro-DemiBold"/>
          <w:b/>
          <w:bCs/>
          <w:color w:val="522E92"/>
          <w:sz w:val="24"/>
          <w:szCs w:val="24"/>
        </w:rPr>
      </w:pPr>
    </w:p>
    <w:p w:rsidR="002D483F" w:rsidRPr="00CC5692" w:rsidRDefault="002D483F" w:rsidP="002D483F">
      <w:pPr>
        <w:autoSpaceDE w:val="0"/>
        <w:autoSpaceDN w:val="0"/>
        <w:adjustRightInd w:val="0"/>
        <w:spacing w:after="0" w:line="240" w:lineRule="auto"/>
        <w:rPr>
          <w:rFonts w:cs="AQAChevinPro-DemiBold"/>
          <w:b/>
          <w:bCs/>
          <w:color w:val="522E92"/>
          <w:sz w:val="24"/>
          <w:szCs w:val="24"/>
        </w:rPr>
      </w:pPr>
    </w:p>
    <w:p w:rsidR="002D483F" w:rsidRPr="00CC5692" w:rsidRDefault="002D483F" w:rsidP="002D483F">
      <w:pPr>
        <w:autoSpaceDE w:val="0"/>
        <w:autoSpaceDN w:val="0"/>
        <w:adjustRightInd w:val="0"/>
        <w:spacing w:after="0" w:line="240" w:lineRule="auto"/>
        <w:rPr>
          <w:rFonts w:cs="AQAChevinPro-DemiBold"/>
          <w:b/>
          <w:bCs/>
          <w:color w:val="522E92"/>
          <w:sz w:val="24"/>
          <w:szCs w:val="24"/>
        </w:rPr>
      </w:pPr>
    </w:p>
    <w:p w:rsidR="002D483F" w:rsidRDefault="002D483F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BA5601">
      <w:pPr>
        <w:rPr>
          <w:sz w:val="2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p w:rsidR="00BA5601" w:rsidRDefault="00BA5601" w:rsidP="002D483F">
      <w:pPr>
        <w:autoSpaceDE w:val="0"/>
        <w:autoSpaceDN w:val="0"/>
        <w:adjustRightInd w:val="0"/>
        <w:spacing w:after="0" w:line="240" w:lineRule="auto"/>
        <w:rPr>
          <w:rFonts w:ascii="HelveticaNeueLTStd-Roman" w:hAnsi="HelveticaNeueLTStd-Roman" w:cs="HelveticaNeueLTStd-Roman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5C7067" w:rsidTr="006A4224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5C7067" w:rsidRPr="005C7067" w:rsidRDefault="007160AE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B20235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types of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5C7067" w:rsidRDefault="005C7067"/>
        </w:tc>
      </w:tr>
      <w:tr w:rsidR="00BA18A0" w:rsidTr="002179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BA18A0" w:rsidRPr="006A4224" w:rsidRDefault="00BA18A0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D434C6" w:rsidRDefault="00D434C6" w:rsidP="00D434C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7160AE" w:rsidRDefault="007160AE" w:rsidP="007160A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NeueLTStd-Roman"/>
                <w:sz w:val="24"/>
                <w:szCs w:val="24"/>
              </w:rPr>
            </w:pPr>
            <w:r>
              <w:rPr>
                <w:rFonts w:cs="HelveticaNeueLTStd-Roman"/>
                <w:sz w:val="24"/>
                <w:szCs w:val="24"/>
              </w:rPr>
              <w:t>Identify seven different types of training.</w:t>
            </w:r>
          </w:p>
          <w:p w:rsidR="00906203" w:rsidRPr="00D434C6" w:rsidRDefault="00D62657" w:rsidP="000D31D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Calibri" w:hAnsi="Calibri"/>
              </w:rPr>
            </w:pPr>
            <w:r>
              <w:rPr>
                <w:rFonts w:cs="HelveticaNeueLTStd-Roman"/>
                <w:sz w:val="24"/>
                <w:szCs w:val="24"/>
              </w:rPr>
              <w:t>Explain</w:t>
            </w:r>
            <w:r w:rsidR="007160AE">
              <w:rPr>
                <w:rFonts w:cs="HelveticaNeueLTStd-Roman"/>
                <w:sz w:val="24"/>
                <w:szCs w:val="24"/>
              </w:rPr>
              <w:t xml:space="preserve"> which </w:t>
            </w:r>
            <w:r w:rsidR="000D31DE">
              <w:rPr>
                <w:rFonts w:cs="HelveticaNeueLTStd-Roman"/>
                <w:sz w:val="24"/>
                <w:szCs w:val="24"/>
              </w:rPr>
              <w:t>fitness components</w:t>
            </w:r>
            <w:r w:rsidR="007160AE">
              <w:rPr>
                <w:rFonts w:cs="HelveticaNeueLTStd-Roman"/>
                <w:sz w:val="24"/>
                <w:szCs w:val="24"/>
              </w:rPr>
              <w:t xml:space="preserve"> would </w:t>
            </w:r>
            <w:r w:rsidR="000D31DE">
              <w:rPr>
                <w:rFonts w:cs="HelveticaNeueLTStd-Roman"/>
                <w:sz w:val="24"/>
                <w:szCs w:val="24"/>
              </w:rPr>
              <w:t xml:space="preserve">be developed from the different types of training. </w:t>
            </w:r>
          </w:p>
        </w:tc>
      </w:tr>
    </w:tbl>
    <w:p w:rsidR="00F6700A" w:rsidRDefault="00F6700A">
      <w:pPr>
        <w:rPr>
          <w:sz w:val="2"/>
        </w:rPr>
      </w:pPr>
    </w:p>
    <w:p w:rsidR="00906203" w:rsidRDefault="00906203" w:rsidP="00906203">
      <w:pPr>
        <w:jc w:val="center"/>
        <w:rPr>
          <w:b/>
          <w:sz w:val="32"/>
          <w:szCs w:val="32"/>
        </w:rPr>
      </w:pPr>
    </w:p>
    <w:p w:rsidR="00906203" w:rsidRDefault="00906203" w:rsidP="00906203">
      <w:pPr>
        <w:jc w:val="center"/>
        <w:rPr>
          <w:b/>
          <w:sz w:val="32"/>
          <w:szCs w:val="32"/>
        </w:rPr>
      </w:pPr>
    </w:p>
    <w:p w:rsidR="00906203" w:rsidRDefault="00906203" w:rsidP="00906203">
      <w:pPr>
        <w:jc w:val="center"/>
        <w:rPr>
          <w:b/>
          <w:sz w:val="32"/>
          <w:szCs w:val="32"/>
        </w:rPr>
      </w:pPr>
    </w:p>
    <w:p w:rsidR="00906203" w:rsidRDefault="00906203" w:rsidP="00906203">
      <w:pPr>
        <w:jc w:val="center"/>
        <w:rPr>
          <w:b/>
          <w:sz w:val="32"/>
          <w:szCs w:val="32"/>
        </w:rPr>
      </w:pPr>
    </w:p>
    <w:p w:rsidR="003C2E24" w:rsidRDefault="003C2E24" w:rsidP="00906203">
      <w:pPr>
        <w:jc w:val="center"/>
        <w:rPr>
          <w:b/>
          <w:sz w:val="32"/>
          <w:szCs w:val="32"/>
        </w:rPr>
      </w:pPr>
    </w:p>
    <w:p w:rsidR="00906203" w:rsidRDefault="00906203">
      <w:pPr>
        <w:rPr>
          <w:b/>
          <w:sz w:val="32"/>
          <w:szCs w:val="32"/>
        </w:rPr>
      </w:pPr>
    </w:p>
    <w:p w:rsidR="007160AE" w:rsidRDefault="007160AE">
      <w:pPr>
        <w:rPr>
          <w:b/>
          <w:sz w:val="32"/>
          <w:szCs w:val="32"/>
        </w:rPr>
      </w:pPr>
    </w:p>
    <w:p w:rsidR="007160AE" w:rsidRDefault="0010266A">
      <w:pPr>
        <w:rPr>
          <w:b/>
          <w:sz w:val="32"/>
          <w:szCs w:val="32"/>
        </w:rPr>
      </w:pPr>
      <w:r>
        <w:rPr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82F380B" wp14:editId="3685C33B">
                <wp:simplePos x="0" y="0"/>
                <wp:positionH relativeFrom="column">
                  <wp:posOffset>2171966</wp:posOffset>
                </wp:positionH>
                <wp:positionV relativeFrom="paragraph">
                  <wp:posOffset>276698</wp:posOffset>
                </wp:positionV>
                <wp:extent cx="1796902" cy="1552353"/>
                <wp:effectExtent l="0" t="0" r="13335" b="10160"/>
                <wp:wrapNone/>
                <wp:docPr id="9" name="Cub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6902" cy="1552353"/>
                        </a:xfrm>
                        <a:prstGeom prst="cube">
                          <a:avLst>
                            <a:gd name="adj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ypes</w:t>
                            </w:r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of</w:t>
                            </w:r>
                            <w:proofErr w:type="gramEnd"/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2F380B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9" o:spid="_x0000_s1028" type="#_x0000_t16" style="position:absolute;margin-left:171pt;margin-top:21.8pt;width:141.5pt;height:122.25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">
                <v:textbox>
                  <w:txbxContent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ypes</w:t>
                      </w:r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proofErr w:type="gramStart"/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of</w:t>
                      </w:r>
                      <w:proofErr w:type="gramEnd"/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raining</w:t>
                      </w:r>
                    </w:p>
                  </w:txbxContent>
                </v:textbox>
              </v:shape>
            </w:pict>
          </mc:Fallback>
        </mc:AlternateContent>
      </w:r>
    </w:p>
    <w:p w:rsidR="007160AE" w:rsidRDefault="007160AE">
      <w:pPr>
        <w:rPr>
          <w:b/>
          <w:sz w:val="32"/>
          <w:szCs w:val="32"/>
        </w:rPr>
      </w:pPr>
    </w:p>
    <w:p w:rsidR="007160AE" w:rsidRDefault="007160AE">
      <w:pPr>
        <w:rPr>
          <w:b/>
          <w:sz w:val="32"/>
          <w:szCs w:val="32"/>
        </w:rPr>
      </w:pPr>
    </w:p>
    <w:p w:rsidR="007160AE" w:rsidRDefault="007160AE">
      <w:pPr>
        <w:rPr>
          <w:b/>
          <w:sz w:val="32"/>
          <w:szCs w:val="32"/>
        </w:rPr>
      </w:pPr>
    </w:p>
    <w:p w:rsidR="007160AE" w:rsidRDefault="007160AE">
      <w:pPr>
        <w:rPr>
          <w:b/>
          <w:sz w:val="32"/>
          <w:szCs w:val="32"/>
        </w:rPr>
      </w:pPr>
    </w:p>
    <w:p w:rsidR="007160AE" w:rsidRDefault="007160AE">
      <w:pPr>
        <w:rPr>
          <w:noProof/>
          <w:color w:val="000000" w:themeColor="text1"/>
          <w:lang w:eastAsia="en-GB"/>
        </w:rPr>
      </w:pPr>
    </w:p>
    <w:p w:rsidR="00906203" w:rsidRPr="00906203" w:rsidRDefault="00906203"/>
    <w:p w:rsidR="00906203" w:rsidRPr="00906203" w:rsidRDefault="00906203"/>
    <w:p w:rsidR="00906203" w:rsidRPr="00906203" w:rsidRDefault="00906203"/>
    <w:p w:rsidR="00906203" w:rsidRPr="00906203" w:rsidRDefault="0010266A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449F81FB" wp14:editId="364A41F7">
                <wp:simplePos x="0" y="0"/>
                <wp:positionH relativeFrom="column">
                  <wp:posOffset>3138170</wp:posOffset>
                </wp:positionH>
                <wp:positionV relativeFrom="paragraph">
                  <wp:posOffset>5534660</wp:posOffset>
                </wp:positionV>
                <wp:extent cx="1662430" cy="1628775"/>
                <wp:effectExtent l="10160" t="13335" r="13335" b="5715"/>
                <wp:wrapNone/>
                <wp:docPr id="5" name="Cub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62430" cy="1628775"/>
                        </a:xfrm>
                        <a:prstGeom prst="cube">
                          <a:avLst>
                            <a:gd name="adj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ypes</w:t>
                            </w:r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of</w:t>
                            </w:r>
                            <w:proofErr w:type="gramEnd"/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F81FB" id="Cube 5" o:spid="_x0000_s1029" type="#_x0000_t16" style="position:absolute;margin-left:247.1pt;margin-top:435.8pt;width:130.9pt;height:128.25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">
                <v:textbox>
                  <w:txbxContent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ypes</w:t>
                      </w:r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proofErr w:type="gramStart"/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of</w:t>
                      </w:r>
                      <w:proofErr w:type="gramEnd"/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rai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59D17B05" wp14:editId="546943EF">
                <wp:simplePos x="0" y="0"/>
                <wp:positionH relativeFrom="column">
                  <wp:posOffset>3138170</wp:posOffset>
                </wp:positionH>
                <wp:positionV relativeFrom="paragraph">
                  <wp:posOffset>5534660</wp:posOffset>
                </wp:positionV>
                <wp:extent cx="1662430" cy="1628775"/>
                <wp:effectExtent l="10160" t="13335" r="13335" b="5715"/>
                <wp:wrapNone/>
                <wp:docPr id="4" name="Cub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62430" cy="1628775"/>
                        </a:xfrm>
                        <a:prstGeom prst="cube">
                          <a:avLst>
                            <a:gd name="adj" fmla="val 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ypes</w:t>
                            </w:r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of</w:t>
                            </w:r>
                            <w:proofErr w:type="gramEnd"/>
                          </w:p>
                          <w:p w:rsidR="00B20235" w:rsidRPr="00E35CA1" w:rsidRDefault="00B20235" w:rsidP="00AB5CC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E35CA1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D17B05" id="Cube 4" o:spid="_x0000_s1030" type="#_x0000_t16" style="position:absolute;margin-left:247.1pt;margin-top:435.8pt;width:130.9pt;height:128.25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">
                <v:textbox>
                  <w:txbxContent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ypes</w:t>
                      </w:r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proofErr w:type="gramStart"/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of</w:t>
                      </w:r>
                      <w:proofErr w:type="gramEnd"/>
                    </w:p>
                    <w:p w:rsidR="00B20235" w:rsidRPr="00E35CA1" w:rsidRDefault="00B20235" w:rsidP="00AB5CC5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E35CA1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Training</w:t>
                      </w:r>
                    </w:p>
                  </w:txbxContent>
                </v:textbox>
              </v:shape>
            </w:pict>
          </mc:Fallback>
        </mc:AlternateContent>
      </w:r>
    </w:p>
    <w:p w:rsidR="00906203" w:rsidRPr="00906203" w:rsidRDefault="00906203"/>
    <w:p w:rsidR="00906203" w:rsidRPr="00906203" w:rsidRDefault="00906203"/>
    <w:p w:rsidR="00906203" w:rsidRDefault="00906203">
      <w:pPr>
        <w:rPr>
          <w:sz w:val="2"/>
        </w:rPr>
      </w:pPr>
    </w:p>
    <w:p w:rsidR="007160AE" w:rsidRDefault="007160AE">
      <w:pPr>
        <w:rPr>
          <w:sz w:val="2"/>
        </w:rPr>
      </w:pPr>
    </w:p>
    <w:p w:rsidR="007160AE" w:rsidRDefault="007160AE">
      <w:pPr>
        <w:rPr>
          <w:sz w:val="2"/>
        </w:rPr>
      </w:pPr>
    </w:p>
    <w:p w:rsidR="007160AE" w:rsidRDefault="007160AE">
      <w:pPr>
        <w:rPr>
          <w:sz w:val="2"/>
        </w:rPr>
      </w:pPr>
    </w:p>
    <w:p w:rsidR="00906203" w:rsidRDefault="00906203">
      <w:pPr>
        <w:rPr>
          <w:sz w:val="2"/>
        </w:rPr>
      </w:pPr>
    </w:p>
    <w:p w:rsidR="003C2E24" w:rsidRDefault="003C2E24">
      <w:pPr>
        <w:rPr>
          <w:sz w:val="2"/>
        </w:rPr>
      </w:pPr>
    </w:p>
    <w:p w:rsidR="003C2E24" w:rsidRDefault="003C2E24">
      <w:pPr>
        <w:rPr>
          <w:sz w:val="2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5"/>
        <w:gridCol w:w="521"/>
      </w:tblGrid>
      <w:tr w:rsidR="003C2E24" w:rsidTr="00DB33C9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3C2E24" w:rsidRPr="005C7067" w:rsidRDefault="000D31DE" w:rsidP="00DB33C9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B20235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circuit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3C2E24" w:rsidRDefault="003C2E24" w:rsidP="00DB33C9"/>
        </w:tc>
      </w:tr>
      <w:tr w:rsidR="003C2E24" w:rsidTr="00DB33C9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3C2E24" w:rsidRPr="006A4224" w:rsidRDefault="003C2E24" w:rsidP="00DB33C9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3C2E24" w:rsidRDefault="003C2E24" w:rsidP="00DB33C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530452" w:rsidRDefault="000D31DE" w:rsidP="00CC5692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format of circuit training</w:t>
            </w:r>
          </w:p>
          <w:p w:rsidR="000D31DE" w:rsidRDefault="00D62657" w:rsidP="00CC5692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</w:t>
            </w:r>
            <w:r w:rsidR="000D31DE">
              <w:rPr>
                <w:rFonts w:ascii="Calibri" w:hAnsi="Calibri"/>
              </w:rPr>
              <w:t xml:space="preserve"> advantages and disadvantages of circuit training</w:t>
            </w:r>
          </w:p>
          <w:p w:rsidR="000D31DE" w:rsidRPr="00DE3A67" w:rsidRDefault="00DE3A67" w:rsidP="00D62657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Evaluate the </w:t>
            </w:r>
            <w:r w:rsidR="00D62657">
              <w:rPr>
                <w:rFonts w:ascii="Calibri" w:hAnsi="Calibri"/>
              </w:rPr>
              <w:t xml:space="preserve">appropriateness </w:t>
            </w:r>
            <w:r>
              <w:rPr>
                <w:rFonts w:ascii="Calibri" w:hAnsi="Calibri"/>
              </w:rPr>
              <w:t>of circuit training for different sporting activities.</w:t>
            </w:r>
          </w:p>
        </w:tc>
      </w:tr>
    </w:tbl>
    <w:p w:rsidR="003C2E24" w:rsidRDefault="003C2E24" w:rsidP="003C2E24">
      <w:pPr>
        <w:rPr>
          <w:sz w:val="2"/>
        </w:rPr>
      </w:pPr>
    </w:p>
    <w:p w:rsidR="003C2E24" w:rsidRDefault="003C2E24"/>
    <w:p w:rsidR="0010266A" w:rsidRDefault="0010266A">
      <w:r>
        <w:rPr>
          <w:noProof/>
          <w:color w:val="0000FF"/>
          <w:lang w:eastAsia="en-GB"/>
        </w:rPr>
        <w:drawing>
          <wp:inline distT="0" distB="0" distL="0" distR="0" wp14:anchorId="2FAF2A1C" wp14:editId="6DEF379B">
            <wp:extent cx="6305107" cy="4898203"/>
            <wp:effectExtent l="0" t="0" r="635" b="0"/>
            <wp:docPr id="12" name="Picture 12" descr="Image result for circuit training ideas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circuit training ideas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412" cy="4903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266A" w:rsidRDefault="0010266A"/>
    <w:p w:rsidR="0010266A" w:rsidRPr="0010266A" w:rsidRDefault="0010266A">
      <w:pPr>
        <w:rPr>
          <w:sz w:val="24"/>
          <w:szCs w:val="24"/>
        </w:rPr>
      </w:pPr>
      <w:r w:rsidRPr="0010266A">
        <w:rPr>
          <w:sz w:val="24"/>
          <w:szCs w:val="24"/>
        </w:rPr>
        <w:t>Other station ideas…</w:t>
      </w:r>
    </w:p>
    <w:p w:rsidR="0010266A" w:rsidRDefault="0010266A"/>
    <w:p w:rsidR="0010266A" w:rsidRDefault="0010266A"/>
    <w:p w:rsidR="0010266A" w:rsidRDefault="0010266A"/>
    <w:p w:rsidR="0010266A" w:rsidRDefault="0010266A"/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10266A" w:rsidRPr="00E35CA1" w:rsidTr="00AB5CC5">
        <w:tc>
          <w:tcPr>
            <w:tcW w:w="10491" w:type="dxa"/>
            <w:gridSpan w:val="2"/>
            <w:shd w:val="clear" w:color="auto" w:fill="auto"/>
          </w:tcPr>
          <w:p w:rsidR="0010266A" w:rsidRDefault="0010266A" w:rsidP="0010266A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58400" behindDoc="0" locked="0" layoutInCell="1" allowOverlap="1" wp14:anchorId="0D35216F" wp14:editId="4A5056FF">
                      <wp:simplePos x="0" y="0"/>
                      <wp:positionH relativeFrom="column">
                        <wp:posOffset>1119224</wp:posOffset>
                      </wp:positionH>
                      <wp:positionV relativeFrom="paragraph">
                        <wp:posOffset>-90805</wp:posOffset>
                      </wp:positionV>
                      <wp:extent cx="4444409" cy="1828800"/>
                      <wp:effectExtent l="0" t="0" r="0" b="381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44409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B20235" w:rsidRDefault="00B20235" w:rsidP="0010266A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ircuit T</w:t>
                                  </w:r>
                                  <w:r w:rsidRPr="00B20235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D35216F" id="Text Box 14" o:spid="_x0000_s1031" type="#_x0000_t202" style="position:absolute;margin-left:88.15pt;margin-top:-7.15pt;width:349.95pt;height:2in;z-index:25155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" filled="f" stroked="f">
                      <v:textbox style="mso-fit-shape-to-text:t">
                        <w:txbxContent>
                          <w:p w:rsidR="00B20235" w:rsidRPr="00B20235" w:rsidRDefault="00B20235" w:rsidP="0010266A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rcuit T</w:t>
                            </w:r>
                            <w:r w:rsidRPr="00B20235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10266A" w:rsidRPr="00E35CA1" w:rsidRDefault="0010266A" w:rsidP="0010266A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10266A" w:rsidRPr="00E35CA1" w:rsidTr="00AB5CC5">
        <w:tc>
          <w:tcPr>
            <w:tcW w:w="10491" w:type="dxa"/>
            <w:gridSpan w:val="2"/>
            <w:shd w:val="clear" w:color="auto" w:fill="auto"/>
          </w:tcPr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Default="0010266A" w:rsidP="0010266A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10266A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10266A" w:rsidRPr="00E35CA1" w:rsidTr="00AB5CC5">
        <w:tc>
          <w:tcPr>
            <w:tcW w:w="10491" w:type="dxa"/>
            <w:gridSpan w:val="2"/>
            <w:shd w:val="clear" w:color="auto" w:fill="auto"/>
          </w:tcPr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10266A" w:rsidRPr="00E35CA1" w:rsidTr="00AB5CC5">
        <w:tc>
          <w:tcPr>
            <w:tcW w:w="5216" w:type="dxa"/>
            <w:shd w:val="clear" w:color="auto" w:fill="auto"/>
          </w:tcPr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10266A" w:rsidRPr="00E35CA1" w:rsidTr="00AB5CC5">
        <w:tc>
          <w:tcPr>
            <w:tcW w:w="10491" w:type="dxa"/>
            <w:gridSpan w:val="2"/>
            <w:shd w:val="clear" w:color="auto" w:fill="auto"/>
          </w:tcPr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10266A" w:rsidRPr="00E35CA1" w:rsidRDefault="0010266A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10266A" w:rsidRDefault="0010266A" w:rsidP="0010266A">
      <w:pPr>
        <w:rPr>
          <w:rFonts w:ascii="Calibri" w:hAnsi="Calibri"/>
          <w:sz w:val="24"/>
          <w:szCs w:val="24"/>
        </w:rPr>
      </w:pPr>
      <w:r w:rsidRPr="002A0B63">
        <w:rPr>
          <w:rFonts w:ascii="Calibri" w:hAnsi="Calibri"/>
          <w:b/>
          <w:sz w:val="24"/>
          <w:szCs w:val="24"/>
        </w:rPr>
        <w:lastRenderedPageBreak/>
        <w:t xml:space="preserve">TASK </w:t>
      </w:r>
      <w:r w:rsidRPr="002A0B63">
        <w:rPr>
          <w:rFonts w:ascii="Calibri" w:hAnsi="Calibri"/>
          <w:sz w:val="24"/>
          <w:szCs w:val="24"/>
        </w:rPr>
        <w:t>– design a circuit of 8 stations, which is aimed at improving two specific fitness components</w:t>
      </w:r>
    </w:p>
    <w:p w:rsidR="002A0B63" w:rsidRPr="002A0B63" w:rsidRDefault="002A0B63" w:rsidP="0010266A">
      <w:pPr>
        <w:rPr>
          <w:rFonts w:ascii="Calibri" w:hAnsi="Calibri"/>
          <w:b/>
          <w:sz w:val="24"/>
          <w:szCs w:val="24"/>
        </w:rPr>
      </w:pPr>
    </w:p>
    <w:p w:rsidR="0010266A" w:rsidRDefault="0010266A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4FB4A4D2" wp14:editId="6023EFB8">
                <wp:simplePos x="0" y="0"/>
                <wp:positionH relativeFrom="column">
                  <wp:posOffset>3028140</wp:posOffset>
                </wp:positionH>
                <wp:positionV relativeFrom="paragraph">
                  <wp:posOffset>355206</wp:posOffset>
                </wp:positionV>
                <wp:extent cx="578545" cy="584775"/>
                <wp:effectExtent l="0" t="0" r="0" b="0"/>
                <wp:wrapNone/>
                <wp:docPr id="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4A4D2" id="TextBox 6" o:spid="_x0000_s1032" type="#_x0000_t202" style="position:absolute;margin-left:238.45pt;margin-top:27.95pt;width:45.55pt;height:46.05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3A27B195" wp14:editId="1FD4653E">
                <wp:simplePos x="0" y="0"/>
                <wp:positionH relativeFrom="column">
                  <wp:posOffset>12533630</wp:posOffset>
                </wp:positionH>
                <wp:positionV relativeFrom="paragraph">
                  <wp:posOffset>1939925</wp:posOffset>
                </wp:positionV>
                <wp:extent cx="578545" cy="584775"/>
                <wp:effectExtent l="0" t="0" r="0" b="0"/>
                <wp:wrapNone/>
                <wp:docPr id="10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27B195" id="TextBox 8" o:spid="_x0000_s1033" type="#_x0000_t202" style="position:absolute;margin-left:986.9pt;margin-top:152.75pt;width:45.55pt;height:46.0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681821BA" wp14:editId="00D2DDAD">
                <wp:simplePos x="0" y="0"/>
                <wp:positionH relativeFrom="column">
                  <wp:posOffset>10229850</wp:posOffset>
                </wp:positionH>
                <wp:positionV relativeFrom="paragraph">
                  <wp:posOffset>-655955</wp:posOffset>
                </wp:positionV>
                <wp:extent cx="578545" cy="584775"/>
                <wp:effectExtent l="0" t="0" r="0" b="0"/>
                <wp:wrapNone/>
                <wp:docPr id="17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1821BA" id="TextBox 10" o:spid="_x0000_s1034" type="#_x0000_t202" style="position:absolute;margin-left:805.5pt;margin-top:-51.65pt;width:45.55pt;height:46.05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69690906" wp14:editId="7D8C0966">
                <wp:simplePos x="0" y="0"/>
                <wp:positionH relativeFrom="column">
                  <wp:posOffset>10373360</wp:posOffset>
                </wp:positionH>
                <wp:positionV relativeFrom="paragraph">
                  <wp:posOffset>5235575</wp:posOffset>
                </wp:positionV>
                <wp:extent cx="578545" cy="584775"/>
                <wp:effectExtent l="0" t="0" r="0" b="0"/>
                <wp:wrapNone/>
                <wp:docPr id="20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690906" id="TextBox 11" o:spid="_x0000_s1035" type="#_x0000_t202" style="position:absolute;margin-left:816.8pt;margin-top:412.25pt;width:45.55pt;height:46.05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6659393F" wp14:editId="07F60221">
                <wp:simplePos x="0" y="0"/>
                <wp:positionH relativeFrom="column">
                  <wp:posOffset>5533390</wp:posOffset>
                </wp:positionH>
                <wp:positionV relativeFrom="paragraph">
                  <wp:posOffset>9328</wp:posOffset>
                </wp:positionV>
                <wp:extent cx="578545" cy="584775"/>
                <wp:effectExtent l="0" t="0" r="0" b="0"/>
                <wp:wrapNone/>
                <wp:docPr id="41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59393F" id="TextBox 7" o:spid="_x0000_s1036" type="#_x0000_t202" style="position:absolute;margin-left:435.7pt;margin-top:.75pt;width:45.55pt;height:46.05pt;z-index:25179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2AE0AC8D" wp14:editId="08487711">
                <wp:simplePos x="0" y="0"/>
                <wp:positionH relativeFrom="column">
                  <wp:posOffset>125511</wp:posOffset>
                </wp:positionH>
                <wp:positionV relativeFrom="paragraph">
                  <wp:posOffset>17408</wp:posOffset>
                </wp:positionV>
                <wp:extent cx="578545" cy="584775"/>
                <wp:effectExtent l="0" t="0" r="0" b="0"/>
                <wp:wrapNone/>
                <wp:docPr id="25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8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0AC8D" id="TextBox 13" o:spid="_x0000_s1037" type="#_x0000_t202" style="position:absolute;margin-left:9.9pt;margin-top:1.35pt;width:45.55pt;height:46.05pt;z-index:25174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7B90D86F" wp14:editId="56DA81C4">
                <wp:simplePos x="0" y="0"/>
                <wp:positionH relativeFrom="column">
                  <wp:posOffset>2982595</wp:posOffset>
                </wp:positionH>
                <wp:positionV relativeFrom="paragraph">
                  <wp:posOffset>310778</wp:posOffset>
                </wp:positionV>
                <wp:extent cx="864096" cy="872807"/>
                <wp:effectExtent l="0" t="0" r="12700" b="0"/>
                <wp:wrapNone/>
                <wp:docPr id="28" name="Circular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4096" cy="872807"/>
                        </a:xfrm>
                        <a:prstGeom prst="circular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35F50A20" id="Circular Arrow 14" o:spid="_x0000_s1026" style="position:absolute;margin-left:234.85pt;margin-top:24.45pt;width:68.05pt;height:68.7pt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4096,8728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" path="m54006,436404c54006,246319,192039,85091,378031,57930,564916,30639,743051,147018,795318,330553r51483,l756084,436403,630777,330553r50399,c631309,209370,503917,141095,377333,167710,251945,194074,162018,306294,162018,436404r-108012,xe" fillcolor="black [3213]" strokecolor="black [3213]" strokeweight="2pt">
                <v:path arrowok="t" o:connecttype="custom" o:connectlocs="54006,436404;378031,57930;795318,330553;846801,330553;756084,436403;630777,330553;681176,330553;377333,167710;162018,436404;54006,436404" o:connectangles="0,0,0,0,0,0,0,0,0,0"/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25E3E3B3" wp14:editId="32A31C00">
                <wp:simplePos x="0" y="0"/>
                <wp:positionH relativeFrom="column">
                  <wp:posOffset>5575300</wp:posOffset>
                </wp:positionH>
                <wp:positionV relativeFrom="paragraph">
                  <wp:posOffset>311129</wp:posOffset>
                </wp:positionV>
                <wp:extent cx="578545" cy="584775"/>
                <wp:effectExtent l="0" t="0" r="0" b="0"/>
                <wp:wrapNone/>
                <wp:docPr id="39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E3E3B3" id="_x0000_s1038" type="#_x0000_t202" style="position:absolute;margin-left:439pt;margin-top:24.5pt;width:45.55pt;height:46.05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5DB63D4C" wp14:editId="335A87A5">
                <wp:simplePos x="0" y="0"/>
                <wp:positionH relativeFrom="column">
                  <wp:posOffset>5124</wp:posOffset>
                </wp:positionH>
                <wp:positionV relativeFrom="paragraph">
                  <wp:posOffset>143247</wp:posOffset>
                </wp:positionV>
                <wp:extent cx="578545" cy="584775"/>
                <wp:effectExtent l="0" t="0" r="0" b="0"/>
                <wp:wrapNone/>
                <wp:docPr id="11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63D4C" id="TextBox 9" o:spid="_x0000_s1039" type="#_x0000_t202" style="position:absolute;margin-left:.4pt;margin-top:11.3pt;width:45.55pt;height:46.0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3CC1EEE5" wp14:editId="76F688C0">
                <wp:simplePos x="0" y="0"/>
                <wp:positionH relativeFrom="column">
                  <wp:posOffset>3032125</wp:posOffset>
                </wp:positionH>
                <wp:positionV relativeFrom="paragraph">
                  <wp:posOffset>36414</wp:posOffset>
                </wp:positionV>
                <wp:extent cx="864096" cy="872807"/>
                <wp:effectExtent l="0" t="0" r="0" b="0"/>
                <wp:wrapNone/>
                <wp:docPr id="32" name="Circular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64096" cy="872807"/>
                        </a:xfrm>
                        <a:prstGeom prst="circular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A4C883F" id="Circular Arrow 15" o:spid="_x0000_s1026" style="position:absolute;margin-left:238.75pt;margin-top:2.85pt;width:68.05pt;height:68.7pt;rotation:180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4096,8728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" path="m54006,436404c54006,246319,192039,85091,378031,57930,564916,30639,743051,147018,795318,330553r51483,l756084,436403,630777,330553r50399,c631309,209370,503917,141095,377333,167710,251945,194074,162018,306294,162018,436404r-108012,xe" fillcolor="black [3213]" strokecolor="black [3213]" strokeweight="2pt">
                <v:path arrowok="t" o:connecttype="custom" o:connectlocs="54006,436404;378031,57930;795318,330553;846801,330553;756084,436403;630777,330553;681176,330553;377333,167710;162018,436404;54006,436404" o:connectangles="0,0,0,0,0,0,0,0,0,0"/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5349F19E" wp14:editId="56C71B5B">
                <wp:simplePos x="0" y="0"/>
                <wp:positionH relativeFrom="column">
                  <wp:posOffset>635</wp:posOffset>
                </wp:positionH>
                <wp:positionV relativeFrom="paragraph">
                  <wp:posOffset>281064</wp:posOffset>
                </wp:positionV>
                <wp:extent cx="578545" cy="584775"/>
                <wp:effectExtent l="0" t="0" r="0" b="0"/>
                <wp:wrapNone/>
                <wp:docPr id="21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6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9F19E" id="TextBox 12" o:spid="_x0000_s1040" type="#_x0000_t202" style="position:absolute;margin-left:.05pt;margin-top:22.15pt;width:45.55pt;height:46.05pt;z-index: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317F2ABC" wp14:editId="769730FB">
                <wp:simplePos x="0" y="0"/>
                <wp:positionH relativeFrom="column">
                  <wp:posOffset>5585460</wp:posOffset>
                </wp:positionH>
                <wp:positionV relativeFrom="paragraph">
                  <wp:posOffset>5715</wp:posOffset>
                </wp:positionV>
                <wp:extent cx="578485" cy="584200"/>
                <wp:effectExtent l="0" t="0" r="0" b="0"/>
                <wp:wrapNone/>
                <wp:docPr id="33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485" cy="5842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F2ABC" id="_x0000_s1041" type="#_x0000_t202" style="position:absolute;margin-left:439.8pt;margin-top:.45pt;width:45.55pt;height:46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20235">
        <w:rPr>
          <w:rFonts w:ascii="Calibri" w:hAnsi="Calibri"/>
          <w:b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4DBE8BCA" wp14:editId="22059C33">
                <wp:simplePos x="0" y="0"/>
                <wp:positionH relativeFrom="column">
                  <wp:posOffset>3127025</wp:posOffset>
                </wp:positionH>
                <wp:positionV relativeFrom="paragraph">
                  <wp:posOffset>6416</wp:posOffset>
                </wp:positionV>
                <wp:extent cx="578545" cy="584775"/>
                <wp:effectExtent l="0" t="0" r="0" b="0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545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20235" w:rsidRDefault="00B20235" w:rsidP="00B2023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64"/>
                                <w:szCs w:val="64"/>
                              </w:rPr>
                              <w:t>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BE8BCA" id="_x0000_s1042" type="#_x0000_t202" style="position:absolute;margin-left:246.2pt;margin-top:.5pt;width:45.55pt;height:46.0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" filled="f" stroked="f">
                <v:textbox style="mso-fit-shape-to-text:t">
                  <w:txbxContent>
                    <w:p w:rsidR="00B20235" w:rsidRDefault="00B20235" w:rsidP="00B20235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64"/>
                          <w:szCs w:val="64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p w:rsidR="0010266A" w:rsidRDefault="0010266A" w:rsidP="0010266A">
      <w:pPr>
        <w:rPr>
          <w:rFonts w:ascii="Calibri" w:hAnsi="Calibri"/>
          <w:b/>
          <w:sz w:val="28"/>
          <w:szCs w:val="28"/>
        </w:rPr>
      </w:pPr>
    </w:p>
    <w:p w:rsidR="00B20235" w:rsidRDefault="00B20235" w:rsidP="0010266A">
      <w:pPr>
        <w:rPr>
          <w:rFonts w:ascii="Calibri" w:hAnsi="Calibr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5"/>
        <w:gridCol w:w="521"/>
      </w:tblGrid>
      <w:tr w:rsidR="002A0B63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2A0B63" w:rsidRPr="005C7067" w:rsidRDefault="002A0B63" w:rsidP="002A0B63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B20235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weight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2A0B63" w:rsidRDefault="002A0B63" w:rsidP="00AB5CC5"/>
        </w:tc>
      </w:tr>
      <w:tr w:rsidR="002A0B63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2A0B63" w:rsidRPr="006A4224" w:rsidRDefault="002A0B63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2A0B63" w:rsidRDefault="002A0B63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2A0B63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format of weight training</w:t>
            </w:r>
          </w:p>
          <w:p w:rsidR="002A0B63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advantages and disadvantages of weight training</w:t>
            </w:r>
          </w:p>
          <w:p w:rsidR="002A0B63" w:rsidRPr="00DE3A67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aluate the appropriateness of weight training for different sporting activities.</w:t>
            </w:r>
          </w:p>
        </w:tc>
      </w:tr>
    </w:tbl>
    <w:p w:rsidR="002A0B63" w:rsidRDefault="002A0B63" w:rsidP="002A0B63">
      <w:pPr>
        <w:rPr>
          <w:sz w:val="2"/>
        </w:rPr>
      </w:pPr>
    </w:p>
    <w:p w:rsidR="002A0B63" w:rsidRDefault="002A0B63" w:rsidP="002A0B63">
      <w:pPr>
        <w:rPr>
          <w:rFonts w:ascii="Calibri" w:hAnsi="Calibri"/>
          <w:b/>
          <w:sz w:val="28"/>
          <w:szCs w:val="28"/>
        </w:rPr>
      </w:pPr>
      <w:r>
        <w:rPr>
          <w:noProof/>
          <w:color w:val="0000FF"/>
          <w:lang w:eastAsia="en-GB"/>
        </w:rPr>
        <w:drawing>
          <wp:inline distT="0" distB="0" distL="0" distR="0" wp14:anchorId="63020EEA" wp14:editId="61031407">
            <wp:extent cx="3176193" cy="2102262"/>
            <wp:effectExtent l="0" t="0" r="5715" b="0"/>
            <wp:docPr id="18" name="Picture 18" descr="Weights_Room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Weights_Roo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848" cy="2102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4E243565" wp14:editId="5E215043">
            <wp:extent cx="2568368" cy="2568368"/>
            <wp:effectExtent l="0" t="0" r="381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710" cy="256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B63" w:rsidRDefault="00B20235" w:rsidP="002A0B6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3F10FBBF" wp14:editId="0996AD53">
                <wp:simplePos x="0" y="0"/>
                <wp:positionH relativeFrom="column">
                  <wp:posOffset>3168650</wp:posOffset>
                </wp:positionH>
                <wp:positionV relativeFrom="paragraph">
                  <wp:posOffset>168166</wp:posOffset>
                </wp:positionV>
                <wp:extent cx="1828800" cy="1828800"/>
                <wp:effectExtent l="0" t="0" r="0" b="0"/>
                <wp:wrapNone/>
                <wp:docPr id="71683" name="Text Box 716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B20235" w:rsidRPr="00B20235" w:rsidRDefault="00B20235" w:rsidP="00CF7572">
                            <w:pPr>
                              <w:jc w:val="center"/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B20235"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SETS</w:t>
                            </w:r>
                            <w:r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10FBBF" id="Text Box 71683" o:spid="_x0000_s1043" type="#_x0000_t202" style="position:absolute;margin-left:249.5pt;margin-top:13.25pt;width:2in;height:2in;z-index:2515850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" filled="f" stroked="f">
                <v:textbox style="mso-fit-shape-to-text:t">
                  <w:txbxContent>
                    <w:p w:rsidR="00B20235" w:rsidRPr="00B20235" w:rsidRDefault="00B20235" w:rsidP="00CF7572">
                      <w:pPr>
                        <w:jc w:val="center"/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  <w:r w:rsidRPr="00B20235"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SETS</w:t>
                      </w:r>
                      <w:r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77856" behindDoc="0" locked="0" layoutInCell="1" allowOverlap="1" wp14:anchorId="748401F2" wp14:editId="074B94FB">
                <wp:simplePos x="0" y="0"/>
                <wp:positionH relativeFrom="column">
                  <wp:posOffset>51413</wp:posOffset>
                </wp:positionH>
                <wp:positionV relativeFrom="paragraph">
                  <wp:posOffset>164749</wp:posOffset>
                </wp:positionV>
                <wp:extent cx="1828800" cy="1828800"/>
                <wp:effectExtent l="0" t="0" r="0" b="0"/>
                <wp:wrapNone/>
                <wp:docPr id="71680" name="Text Box 716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B20235" w:rsidRPr="00B20235" w:rsidRDefault="00B20235" w:rsidP="00CF7572">
                            <w:pPr>
                              <w:jc w:val="center"/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B20235"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REPS</w:t>
                            </w:r>
                            <w:r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8401F2" id="Text Box 71680" o:spid="_x0000_s1044" type="#_x0000_t202" style="position:absolute;margin-left:4.05pt;margin-top:12.95pt;width:2in;height:2in;z-index:25157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" filled="f" stroked="f">
                <v:textbox style="mso-fit-shape-to-text:t">
                  <w:txbxContent>
                    <w:p w:rsidR="00B20235" w:rsidRPr="00B20235" w:rsidRDefault="00B20235" w:rsidP="00CF7572">
                      <w:pPr>
                        <w:jc w:val="center"/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  <w:r w:rsidRPr="00B20235"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REPS</w:t>
                      </w:r>
                      <w:r>
                        <w:rPr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CF7572" w:rsidRDefault="00CF7572" w:rsidP="002A0B63">
      <w:pPr>
        <w:rPr>
          <w:sz w:val="24"/>
          <w:szCs w:val="24"/>
        </w:rPr>
      </w:pPr>
    </w:p>
    <w:p w:rsidR="00CF7572" w:rsidRDefault="00CF7572" w:rsidP="002A0B63">
      <w:pPr>
        <w:rPr>
          <w:sz w:val="24"/>
          <w:szCs w:val="24"/>
        </w:rPr>
      </w:pPr>
    </w:p>
    <w:p w:rsidR="00CF7572" w:rsidRDefault="00CF7572" w:rsidP="002A0B63">
      <w:pPr>
        <w:rPr>
          <w:sz w:val="24"/>
          <w:szCs w:val="24"/>
        </w:rPr>
      </w:pPr>
    </w:p>
    <w:p w:rsidR="00CF7572" w:rsidRDefault="00CF7572" w:rsidP="002A0B63">
      <w:pPr>
        <w:rPr>
          <w:sz w:val="24"/>
          <w:szCs w:val="24"/>
        </w:rPr>
      </w:pPr>
    </w:p>
    <w:p w:rsidR="00CF7572" w:rsidRDefault="00CF7572" w:rsidP="002A0B63">
      <w:pPr>
        <w:rPr>
          <w:sz w:val="24"/>
          <w:szCs w:val="24"/>
        </w:rPr>
      </w:pPr>
    </w:p>
    <w:p w:rsidR="00CF7572" w:rsidRDefault="00B20235" w:rsidP="002A0B63">
      <w:pPr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2241920" behindDoc="0" locked="0" layoutInCell="1" allowOverlap="1">
                <wp:simplePos x="0" y="0"/>
                <wp:positionH relativeFrom="column">
                  <wp:posOffset>162779</wp:posOffset>
                </wp:positionH>
                <wp:positionV relativeFrom="paragraph">
                  <wp:posOffset>348593</wp:posOffset>
                </wp:positionV>
                <wp:extent cx="6038193" cy="3135761"/>
                <wp:effectExtent l="0" t="0" r="20320" b="2667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8193" cy="31357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Pr="00B20235" w:rsidRDefault="00B20235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20235">
                              <w:rPr>
                                <w:b/>
                                <w:sz w:val="32"/>
                                <w:szCs w:val="32"/>
                              </w:rPr>
                              <w:t>Safety Considerations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2" o:spid="_x0000_s1045" type="#_x0000_t202" style="position:absolute;margin-left:12.8pt;margin-top:27.45pt;width:475.45pt;height:246.9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" fillcolor="white [3201]" strokeweight=".5pt">
                <v:textbox>
                  <w:txbxContent>
                    <w:p w:rsidR="00B20235" w:rsidRPr="00B20235" w:rsidRDefault="00B20235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B20235">
                        <w:rPr>
                          <w:b/>
                          <w:sz w:val="32"/>
                          <w:szCs w:val="32"/>
                        </w:rPr>
                        <w:t>Safety Considerations…</w:t>
                      </w:r>
                    </w:p>
                  </w:txbxContent>
                </v:textbox>
              </v:shape>
            </w:pict>
          </mc:Fallback>
        </mc:AlternateContent>
      </w:r>
    </w:p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p w:rsidR="002A0B63" w:rsidRDefault="002A0B63" w:rsidP="002A0B63"/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B20235" w:rsidRDefault="002A0B63" w:rsidP="00AB5CC5">
            <w:pPr>
              <w:rPr>
                <w:rFonts w:ascii="Calibri" w:hAnsi="Calibri"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20235">
              <w:rPr>
                <w:noProof/>
                <w:color w:val="000000" w:themeColor="text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63520" behindDoc="0" locked="0" layoutInCell="1" allowOverlap="1" wp14:anchorId="799F2298" wp14:editId="68FF1102">
                      <wp:simplePos x="0" y="0"/>
                      <wp:positionH relativeFrom="column">
                        <wp:posOffset>1119224</wp:posOffset>
                      </wp:positionH>
                      <wp:positionV relativeFrom="paragraph">
                        <wp:posOffset>-90805</wp:posOffset>
                      </wp:positionV>
                      <wp:extent cx="4444409" cy="1828800"/>
                      <wp:effectExtent l="0" t="0" r="0" b="381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44409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B20235" w:rsidRDefault="00B20235" w:rsidP="002A0B63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W</w:t>
                                  </w:r>
                                  <w:r w:rsidRPr="00B20235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ight</w:t>
                                  </w: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T</w:t>
                                  </w:r>
                                  <w:r w:rsidRPr="00B20235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99F2298" id="Text Box 15" o:spid="_x0000_s1046" type="#_x0000_t202" style="position:absolute;margin-left:88.15pt;margin-top:-7.15pt;width:349.95pt;height:2in;z-index:251563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" filled="f" stroked="f">
                      <v:textbox style="mso-fit-shape-to-text:t">
                        <w:txbxContent>
                          <w:p w:rsidR="00B20235" w:rsidRPr="00B20235" w:rsidRDefault="00B20235" w:rsidP="002A0B63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</w:t>
                            </w:r>
                            <w:r w:rsidRPr="00B20235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ight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</w:t>
                            </w:r>
                            <w:r w:rsidRPr="00B20235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5216" w:type="dxa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2A0B63" w:rsidRDefault="002A0B63" w:rsidP="002A0B63">
      <w:pPr>
        <w:rPr>
          <w:rFonts w:ascii="Calibri" w:hAnsi="Calibri"/>
          <w:b/>
        </w:rPr>
      </w:pPr>
      <w:r w:rsidRPr="002A0B63">
        <w:rPr>
          <w:rFonts w:ascii="Calibri" w:hAnsi="Calibri"/>
          <w:b/>
          <w:sz w:val="24"/>
          <w:szCs w:val="24"/>
        </w:rPr>
        <w:lastRenderedPageBreak/>
        <w:t xml:space="preserve">TASK </w:t>
      </w:r>
      <w:r w:rsidRPr="002A0B63">
        <w:rPr>
          <w:rFonts w:ascii="Calibri" w:hAnsi="Calibri"/>
          <w:sz w:val="24"/>
          <w:szCs w:val="24"/>
        </w:rPr>
        <w:t xml:space="preserve">– design a </w:t>
      </w:r>
      <w:r w:rsidR="00CF7572">
        <w:rPr>
          <w:rFonts w:ascii="Calibri" w:hAnsi="Calibri"/>
          <w:sz w:val="24"/>
          <w:szCs w:val="24"/>
        </w:rPr>
        <w:t xml:space="preserve">whole body </w:t>
      </w:r>
      <w:r w:rsidRPr="002A0B63">
        <w:rPr>
          <w:rFonts w:ascii="Calibri" w:hAnsi="Calibri"/>
          <w:sz w:val="24"/>
          <w:szCs w:val="24"/>
        </w:rPr>
        <w:t xml:space="preserve">weight training session </w:t>
      </w:r>
      <w:r w:rsidR="00CF7572">
        <w:rPr>
          <w:rFonts w:ascii="Calibri" w:hAnsi="Calibri"/>
          <w:sz w:val="24"/>
          <w:szCs w:val="24"/>
        </w:rPr>
        <w:t>that consists</w:t>
      </w:r>
      <w:r w:rsidRPr="002A0B63">
        <w:rPr>
          <w:rFonts w:ascii="Calibri" w:hAnsi="Calibri"/>
          <w:sz w:val="24"/>
          <w:szCs w:val="24"/>
        </w:rPr>
        <w:t xml:space="preserve"> of</w:t>
      </w:r>
      <w:r w:rsidR="00CF7572">
        <w:rPr>
          <w:rFonts w:ascii="Calibri" w:hAnsi="Calibri"/>
          <w:sz w:val="24"/>
          <w:szCs w:val="24"/>
        </w:rPr>
        <w:t xml:space="preserve"> free weight and resistance machines.</w:t>
      </w:r>
    </w:p>
    <w:tbl>
      <w:tblPr>
        <w:tblW w:w="1077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4"/>
        <w:gridCol w:w="4039"/>
        <w:gridCol w:w="4040"/>
      </w:tblGrid>
      <w:tr w:rsidR="002A0B63" w:rsidRPr="007A6F5C" w:rsidTr="002A0B63">
        <w:trPr>
          <w:trHeight w:val="416"/>
        </w:trPr>
        <w:tc>
          <w:tcPr>
            <w:tcW w:w="2694" w:type="dxa"/>
            <w:shd w:val="clear" w:color="auto" w:fill="auto"/>
          </w:tcPr>
          <w:p w:rsidR="002A0B63" w:rsidRPr="00667540" w:rsidRDefault="002A0B63" w:rsidP="00AB5CC5">
            <w:pPr>
              <w:jc w:val="center"/>
              <w:rPr>
                <w:rFonts w:ascii="Calibri" w:hAnsi="Calibri" w:cs="Arial"/>
                <w:b/>
                <w:sz w:val="28"/>
                <w:szCs w:val="28"/>
              </w:rPr>
            </w:pPr>
            <w:r w:rsidRPr="00667540">
              <w:rPr>
                <w:rFonts w:ascii="Calibri" w:hAnsi="Calibri" w:cs="Arial"/>
                <w:b/>
                <w:sz w:val="28"/>
                <w:szCs w:val="28"/>
              </w:rPr>
              <w:t>Station</w:t>
            </w:r>
          </w:p>
        </w:tc>
        <w:tc>
          <w:tcPr>
            <w:tcW w:w="4039" w:type="dxa"/>
            <w:shd w:val="clear" w:color="auto" w:fill="auto"/>
          </w:tcPr>
          <w:p w:rsidR="002A0B63" w:rsidRPr="00667540" w:rsidRDefault="002A0B63" w:rsidP="00AB5CC5">
            <w:pPr>
              <w:jc w:val="center"/>
              <w:rPr>
                <w:rFonts w:ascii="Calibri" w:hAnsi="Calibri" w:cs="Arial"/>
                <w:b/>
                <w:sz w:val="28"/>
                <w:szCs w:val="28"/>
              </w:rPr>
            </w:pPr>
            <w:r>
              <w:rPr>
                <w:rFonts w:ascii="Calibri" w:hAnsi="Calibri" w:cs="Arial"/>
                <w:b/>
                <w:sz w:val="28"/>
                <w:szCs w:val="28"/>
              </w:rPr>
              <w:t>Muscles being used</w:t>
            </w:r>
          </w:p>
        </w:tc>
        <w:tc>
          <w:tcPr>
            <w:tcW w:w="4040" w:type="dxa"/>
            <w:shd w:val="clear" w:color="auto" w:fill="auto"/>
          </w:tcPr>
          <w:p w:rsidR="002A0B63" w:rsidRPr="00667540" w:rsidRDefault="002A0B63" w:rsidP="00AB5CC5">
            <w:pPr>
              <w:jc w:val="center"/>
              <w:rPr>
                <w:rFonts w:ascii="Calibri" w:hAnsi="Calibri" w:cs="Arial"/>
                <w:b/>
                <w:sz w:val="28"/>
                <w:szCs w:val="28"/>
              </w:rPr>
            </w:pPr>
            <w:r w:rsidRPr="00667540">
              <w:rPr>
                <w:rFonts w:ascii="Calibri" w:hAnsi="Calibri" w:cs="Arial"/>
                <w:b/>
                <w:sz w:val="28"/>
                <w:szCs w:val="28"/>
              </w:rPr>
              <w:t>Reps and sets</w:t>
            </w:r>
          </w:p>
        </w:tc>
      </w:tr>
      <w:tr w:rsidR="002A0B63" w:rsidRPr="007A6F5C" w:rsidTr="002A0B63">
        <w:tc>
          <w:tcPr>
            <w:tcW w:w="2694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  <w:tr w:rsidR="002A0B63" w:rsidRPr="007A6F5C" w:rsidTr="002A0B63">
        <w:tc>
          <w:tcPr>
            <w:tcW w:w="2694" w:type="dxa"/>
            <w:shd w:val="clear" w:color="auto" w:fill="auto"/>
          </w:tcPr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  <w:tr w:rsidR="002A0B63" w:rsidRPr="007A6F5C" w:rsidTr="002A0B63">
        <w:tc>
          <w:tcPr>
            <w:tcW w:w="2694" w:type="dxa"/>
            <w:shd w:val="clear" w:color="auto" w:fill="auto"/>
          </w:tcPr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  <w:tr w:rsidR="002A0B63" w:rsidRPr="007A6F5C" w:rsidTr="002A0B63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  <w:tr w:rsidR="002A0B63" w:rsidRPr="007A6F5C" w:rsidTr="002A0B63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  <w:tr w:rsidR="002A0B63" w:rsidRPr="007A6F5C" w:rsidTr="002A0B63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A0B63" w:rsidRPr="007A6F5C" w:rsidRDefault="002A0B63" w:rsidP="00AB5CC5">
            <w:pPr>
              <w:rPr>
                <w:rFonts w:ascii="Calibri" w:hAnsi="Calibri" w:cs="Arial"/>
                <w:sz w:val="28"/>
                <w:szCs w:val="28"/>
              </w:rPr>
            </w:pPr>
          </w:p>
        </w:tc>
      </w:tr>
    </w:tbl>
    <w:p w:rsidR="002A0B63" w:rsidRDefault="002A0B63" w:rsidP="002A0B63">
      <w:pPr>
        <w:rPr>
          <w:rFonts w:ascii="Calibri" w:hAnsi="Calibri"/>
          <w:b/>
          <w:sz w:val="28"/>
          <w:szCs w:val="28"/>
        </w:rPr>
      </w:pPr>
    </w:p>
    <w:p w:rsidR="002A0B63" w:rsidRDefault="002A0B63" w:rsidP="002A0B63">
      <w:pPr>
        <w:rPr>
          <w:rFonts w:ascii="Calibri" w:hAnsi="Calibri"/>
          <w:b/>
          <w:sz w:val="28"/>
          <w:szCs w:val="28"/>
        </w:rPr>
      </w:pPr>
    </w:p>
    <w:p w:rsidR="002A0B63" w:rsidRPr="002A0B63" w:rsidRDefault="002A0B63" w:rsidP="002A0B63">
      <w:pPr>
        <w:rPr>
          <w:rFonts w:ascii="Calibri" w:hAnsi="Calibri"/>
          <w:b/>
          <w:sz w:val="24"/>
          <w:szCs w:val="24"/>
        </w:rPr>
      </w:pPr>
      <w:r w:rsidRPr="002A0B63">
        <w:rPr>
          <w:rFonts w:ascii="Calibri" w:hAnsi="Calibri"/>
          <w:b/>
          <w:sz w:val="24"/>
          <w:szCs w:val="24"/>
        </w:rPr>
        <w:t xml:space="preserve">Extension </w:t>
      </w:r>
      <w:r w:rsidRPr="002A0B63">
        <w:rPr>
          <w:rFonts w:ascii="Calibri" w:hAnsi="Calibri"/>
          <w:sz w:val="24"/>
          <w:szCs w:val="24"/>
        </w:rPr>
        <w:t xml:space="preserve">– add information about antagonistic muscle action in the ‘muscles being used’ </w:t>
      </w:r>
      <w:r>
        <w:rPr>
          <w:rFonts w:ascii="Calibri" w:hAnsi="Calibri"/>
          <w:sz w:val="24"/>
          <w:szCs w:val="24"/>
        </w:rPr>
        <w:t>column</w:t>
      </w:r>
    </w:p>
    <w:p w:rsidR="002A0B63" w:rsidRDefault="002A0B63" w:rsidP="002A0B63">
      <w:pPr>
        <w:rPr>
          <w:rFonts w:ascii="Calibri" w:hAnsi="Calibri"/>
          <w:b/>
          <w:sz w:val="28"/>
          <w:szCs w:val="28"/>
        </w:rPr>
      </w:pPr>
    </w:p>
    <w:p w:rsidR="002A0B63" w:rsidRDefault="002A0B63" w:rsidP="002A0B63">
      <w:pPr>
        <w:rPr>
          <w:rFonts w:ascii="Calibri" w:hAnsi="Calibr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5"/>
        <w:gridCol w:w="521"/>
      </w:tblGrid>
      <w:tr w:rsidR="002A0B63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2A0B63" w:rsidRPr="005C7067" w:rsidRDefault="00CF7572" w:rsidP="00CF7572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interval</w:t>
            </w:r>
            <w:r w:rsidR="002A0B63"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2A0B63" w:rsidRDefault="002A0B63" w:rsidP="00AB5CC5"/>
        </w:tc>
      </w:tr>
      <w:tr w:rsidR="002A0B63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2A0B63" w:rsidRPr="006A4224" w:rsidRDefault="002A0B63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2A0B63" w:rsidRDefault="002A0B63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2A0B63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scribe the format of </w:t>
            </w:r>
            <w:r w:rsidR="00CF7572">
              <w:rPr>
                <w:rFonts w:ascii="Calibri" w:hAnsi="Calibri"/>
              </w:rPr>
              <w:t>interval</w:t>
            </w:r>
            <w:r>
              <w:rPr>
                <w:rFonts w:ascii="Calibri" w:hAnsi="Calibri"/>
              </w:rPr>
              <w:t xml:space="preserve"> training</w:t>
            </w:r>
            <w:r w:rsidR="00CF7572">
              <w:rPr>
                <w:rFonts w:ascii="Calibri" w:hAnsi="Calibri"/>
              </w:rPr>
              <w:t xml:space="preserve"> and high intensity interval training</w:t>
            </w:r>
          </w:p>
          <w:p w:rsidR="002A0B63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scribe the advantages and disadvantages of </w:t>
            </w:r>
            <w:r w:rsidR="00CF7572">
              <w:rPr>
                <w:rFonts w:ascii="Calibri" w:hAnsi="Calibri"/>
              </w:rPr>
              <w:t>interval training and high intensity interval training</w:t>
            </w:r>
          </w:p>
          <w:p w:rsidR="002A0B63" w:rsidRPr="00DE3A67" w:rsidRDefault="002A0B63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Evaluate the appropriateness of </w:t>
            </w:r>
            <w:r w:rsidR="00CF7572">
              <w:rPr>
                <w:rFonts w:ascii="Calibri" w:hAnsi="Calibri"/>
              </w:rPr>
              <w:t xml:space="preserve">interval training and high intensity interval training </w:t>
            </w:r>
            <w:r>
              <w:rPr>
                <w:rFonts w:ascii="Calibri" w:hAnsi="Calibri"/>
              </w:rPr>
              <w:t>for different sporting activities.</w:t>
            </w:r>
          </w:p>
        </w:tc>
      </w:tr>
    </w:tbl>
    <w:p w:rsidR="002A0B63" w:rsidRDefault="002A0B63" w:rsidP="002A0B63">
      <w:pPr>
        <w:rPr>
          <w:sz w:val="2"/>
        </w:rPr>
      </w:pPr>
    </w:p>
    <w:p w:rsidR="002A0B63" w:rsidRDefault="002A0B63" w:rsidP="002A0B63">
      <w:pPr>
        <w:rPr>
          <w:sz w:val="2"/>
        </w:rPr>
      </w:pPr>
    </w:p>
    <w:p w:rsidR="002A0B63" w:rsidRDefault="00CF7572" w:rsidP="00CF7572">
      <w:pPr>
        <w:jc w:val="center"/>
      </w:pPr>
      <w:r>
        <w:rPr>
          <w:noProof/>
          <w:color w:val="0000FF"/>
          <w:lang w:eastAsia="en-GB"/>
        </w:rPr>
        <w:drawing>
          <wp:inline distT="0" distB="0" distL="0" distR="0" wp14:anchorId="7F00A64D" wp14:editId="56F8CE0F">
            <wp:extent cx="4997302" cy="2919356"/>
            <wp:effectExtent l="0" t="0" r="0" b="0"/>
            <wp:docPr id="71684" name="Picture 71684" descr="interval1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nterval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301" cy="292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7572" w:rsidRPr="00CF7572" w:rsidRDefault="00CF7572" w:rsidP="002A0B63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05F97B" wp14:editId="5A40A9F7">
                <wp:simplePos x="0" y="0"/>
                <wp:positionH relativeFrom="column">
                  <wp:posOffset>130516</wp:posOffset>
                </wp:positionH>
                <wp:positionV relativeFrom="paragraph">
                  <wp:posOffset>136983</wp:posOffset>
                </wp:positionV>
                <wp:extent cx="5826642" cy="4391246"/>
                <wp:effectExtent l="0" t="0" r="22225" b="28575"/>
                <wp:wrapNone/>
                <wp:docPr id="71686" name="Explosion 1 71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6642" cy="4391246"/>
                        </a:xfrm>
                        <a:prstGeom prst="irregularSeal1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20235" w:rsidRDefault="00B20235" w:rsidP="00CF7572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7572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High Intensity Interval Training</w:t>
                            </w:r>
                          </w:p>
                          <w:p w:rsidR="00B20235" w:rsidRDefault="00B20235" w:rsidP="00CF7572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B20235" w:rsidRDefault="00B20235" w:rsidP="00CF7572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B20235" w:rsidRPr="00CF7572" w:rsidRDefault="00B20235" w:rsidP="00CF7572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B20235" w:rsidRDefault="00B20235" w:rsidP="00CF757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5F97B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71686" o:spid="_x0000_s1047" type="#_x0000_t71" style="position:absolute;margin-left:10.3pt;margin-top:10.8pt;width:458.8pt;height:345.75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" fillcolor="#eeece1 [3214]" strokecolor="#243f60 [1604]" strokeweight="2pt">
                <v:textbox>
                  <w:txbxContent>
                    <w:p w:rsidR="00B20235" w:rsidRDefault="00B20235" w:rsidP="00CF7572">
                      <w:pPr>
                        <w:jc w:val="center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CF7572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High Intensity Interval Training</w:t>
                      </w:r>
                    </w:p>
                    <w:p w:rsidR="00B20235" w:rsidRDefault="00B20235" w:rsidP="00CF7572">
                      <w:pPr>
                        <w:jc w:val="center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20235" w:rsidRDefault="00B20235" w:rsidP="00CF7572">
                      <w:pPr>
                        <w:jc w:val="center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20235" w:rsidRPr="00CF7572" w:rsidRDefault="00B20235" w:rsidP="00CF7572">
                      <w:pPr>
                        <w:jc w:val="center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20235" w:rsidRDefault="00B20235" w:rsidP="00CF757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2A0B63" w:rsidRPr="00CF7572" w:rsidRDefault="002A0B63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p w:rsidR="00CF7572" w:rsidRDefault="00CF7572" w:rsidP="002A0B63">
      <w:pPr>
        <w:rPr>
          <w:b/>
          <w:sz w:val="24"/>
          <w:szCs w:val="24"/>
        </w:rPr>
      </w:pP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Default="00CF7572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CF7572">
              <w:rPr>
                <w:b/>
                <w:noProof/>
                <w:sz w:val="24"/>
                <w:szCs w:val="24"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66592" behindDoc="0" locked="0" layoutInCell="1" allowOverlap="1" wp14:anchorId="7DC5511A" wp14:editId="15C553A0">
                      <wp:simplePos x="0" y="0"/>
                      <wp:positionH relativeFrom="column">
                        <wp:posOffset>831658</wp:posOffset>
                      </wp:positionH>
                      <wp:positionV relativeFrom="paragraph">
                        <wp:posOffset>-91440</wp:posOffset>
                      </wp:positionV>
                      <wp:extent cx="4794885" cy="786810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94885" cy="7868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7231B7" w:rsidRDefault="007231B7" w:rsidP="002A0B63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Interval </w:t>
                                  </w:r>
                                  <w:r w:rsidR="00B20235" w:rsidRPr="007231B7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C5511A" id="Text Box 22" o:spid="_x0000_s1048" type="#_x0000_t202" style="position:absolute;margin-left:65.5pt;margin-top:-7.2pt;width:377.55pt;height:61.95pt;z-index:2515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" filled="f" stroked="f">
                      <v:textbox>
                        <w:txbxContent>
                          <w:p w:rsidR="00B20235" w:rsidRPr="007231B7" w:rsidRDefault="007231B7" w:rsidP="002A0B63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terval </w:t>
                            </w:r>
                            <w:r w:rsidR="00B20235" w:rsidRPr="007231B7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CF7572" w:rsidRPr="00E35CA1" w:rsidRDefault="00CF7572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2A0B63" w:rsidRPr="00E35CA1" w:rsidTr="00AB5CC5">
        <w:tc>
          <w:tcPr>
            <w:tcW w:w="5216" w:type="dxa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2A0B63" w:rsidRPr="00E35CA1" w:rsidTr="00AB5CC5">
        <w:tc>
          <w:tcPr>
            <w:tcW w:w="10491" w:type="dxa"/>
            <w:gridSpan w:val="2"/>
            <w:shd w:val="clear" w:color="auto" w:fill="auto"/>
          </w:tcPr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2A0B63" w:rsidRPr="00E35CA1" w:rsidRDefault="002A0B63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2A0B63" w:rsidRPr="00D22F93" w:rsidRDefault="002A0B63" w:rsidP="002A0B63">
      <w:pPr>
        <w:rPr>
          <w:rFonts w:ascii="Calibri" w:hAnsi="Calibri"/>
          <w:b/>
          <w:sz w:val="4"/>
          <w:szCs w:val="4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D22F93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D22F93" w:rsidRPr="005C7067" w:rsidRDefault="00D22F93" w:rsidP="00AB5CC5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7231B7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the principles of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D22F93" w:rsidRDefault="00D22F93" w:rsidP="00AB5CC5"/>
        </w:tc>
      </w:tr>
      <w:tr w:rsidR="00D22F93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D22F93" w:rsidRPr="006A4224" w:rsidRDefault="00D22F93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D22F93" w:rsidRDefault="00D22F93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D22F93" w:rsidRDefault="00D22F93" w:rsidP="00D22F93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 w:rsidRPr="00D22F93">
              <w:rPr>
                <w:rFonts w:ascii="Calibri" w:hAnsi="Calibri"/>
              </w:rPr>
              <w:t>Identify and describe the four principles of training</w:t>
            </w:r>
          </w:p>
          <w:p w:rsidR="00D22F93" w:rsidRDefault="00D22F93" w:rsidP="00D22F93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 w:rsidRPr="00D22F93">
              <w:rPr>
                <w:rFonts w:ascii="Calibri" w:hAnsi="Calibri"/>
              </w:rPr>
              <w:t>Explain how each principle of training can be applied to bring about improvements in fitness across different sporting activities</w:t>
            </w:r>
          </w:p>
          <w:p w:rsidR="00D22F93" w:rsidRPr="00D22F93" w:rsidRDefault="00D22F93" w:rsidP="00D22F93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 w:rsidRPr="00D22F93">
              <w:rPr>
                <w:rFonts w:ascii="Calibri" w:hAnsi="Calibri"/>
              </w:rPr>
              <w:t>Describe how overload can be achieved, using the mini FITT principle</w:t>
            </w:r>
          </w:p>
        </w:tc>
      </w:tr>
    </w:tbl>
    <w:p w:rsidR="00D22F93" w:rsidRDefault="00D22F93" w:rsidP="00D22F93">
      <w:pPr>
        <w:pStyle w:val="Footer"/>
        <w:spacing w:line="360" w:lineRule="auto"/>
        <w:jc w:val="center"/>
        <w:rPr>
          <w:rFonts w:ascii="Calibri" w:hAnsi="Calibri" w:cs="Tahoma"/>
        </w:rPr>
      </w:pPr>
    </w:p>
    <w:p w:rsidR="00D22F93" w:rsidRPr="00D22F93" w:rsidRDefault="00D22F93" w:rsidP="00D22F93">
      <w:pPr>
        <w:pStyle w:val="Footer"/>
        <w:spacing w:line="360" w:lineRule="auto"/>
        <w:jc w:val="center"/>
        <w:rPr>
          <w:rFonts w:ascii="Calibri" w:hAnsi="Calibri" w:cs="Tahoma"/>
          <w:sz w:val="24"/>
          <w:szCs w:val="24"/>
        </w:rPr>
      </w:pPr>
      <w:r w:rsidRPr="00D22F93">
        <w:rPr>
          <w:rFonts w:ascii="Calibri" w:hAnsi="Calibri" w:cs="Tahoma"/>
          <w:sz w:val="24"/>
          <w:szCs w:val="24"/>
        </w:rPr>
        <w:t>The reason for training is to</w:t>
      </w:r>
      <w:r w:rsidRPr="00D22F93">
        <w:rPr>
          <w:rFonts w:ascii="Calibri" w:hAnsi="Calibri" w:cs="Tahoma"/>
          <w:bCs/>
          <w:sz w:val="24"/>
          <w:szCs w:val="24"/>
        </w:rPr>
        <w:t xml:space="preserve"> improve </w:t>
      </w:r>
      <w:r w:rsidRPr="00D22F93">
        <w:rPr>
          <w:rFonts w:ascii="Calibri" w:hAnsi="Calibri" w:cs="Tahoma"/>
          <w:sz w:val="24"/>
          <w:szCs w:val="24"/>
        </w:rPr>
        <w:t xml:space="preserve">your ability to take part in physical activity and exercise. </w:t>
      </w:r>
    </w:p>
    <w:p w:rsidR="00D22F93" w:rsidRPr="00D22F93" w:rsidRDefault="00D22F93" w:rsidP="00D22F93">
      <w:pPr>
        <w:pStyle w:val="Footer"/>
        <w:spacing w:line="360" w:lineRule="auto"/>
        <w:jc w:val="center"/>
        <w:rPr>
          <w:rFonts w:ascii="Calibri" w:hAnsi="Calibri" w:cs="Tahoma"/>
          <w:sz w:val="24"/>
          <w:szCs w:val="24"/>
        </w:rPr>
      </w:pPr>
      <w:r w:rsidRPr="00D22F93">
        <w:rPr>
          <w:rFonts w:ascii="Calibri" w:hAnsi="Calibri" w:cs="Tahoma"/>
          <w:sz w:val="24"/>
          <w:szCs w:val="24"/>
        </w:rPr>
        <w:t xml:space="preserve">If you don’t follow certain principles improvements will </w:t>
      </w:r>
      <w:r w:rsidRPr="00D22F93">
        <w:rPr>
          <w:rFonts w:ascii="Calibri" w:hAnsi="Calibri" w:cs="Tahoma"/>
          <w:b/>
          <w:sz w:val="24"/>
          <w:szCs w:val="24"/>
        </w:rPr>
        <w:t>NOT</w:t>
      </w:r>
      <w:r w:rsidRPr="00D22F93">
        <w:rPr>
          <w:rFonts w:ascii="Calibri" w:hAnsi="Calibri" w:cs="Tahoma"/>
          <w:sz w:val="24"/>
          <w:szCs w:val="24"/>
        </w:rPr>
        <w:t xml:space="preserve"> be made. </w:t>
      </w:r>
    </w:p>
    <w:p w:rsidR="00D22F93" w:rsidRDefault="005D3493" w:rsidP="00D22F93">
      <w:pPr>
        <w:pStyle w:val="Footer"/>
        <w:spacing w:line="360" w:lineRule="auto"/>
        <w:jc w:val="cen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2352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62865</wp:posOffset>
                </wp:positionV>
                <wp:extent cx="641985" cy="879475"/>
                <wp:effectExtent l="11430" t="0" r="41910" b="0"/>
                <wp:wrapNone/>
                <wp:docPr id="63" name="WordArt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198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S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1" o:spid="_x0000_s1049" type="#_x0000_t202" style="position:absolute;left:0;text-align:left;margin-left:66.45pt;margin-top:4.95pt;width:50.55pt;height:69.25pt;z-index:25213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</w:p>
    <w:p w:rsidR="00D22F93" w:rsidRDefault="00D22F93" w:rsidP="00D22F93">
      <w:pPr>
        <w:pStyle w:val="Footer"/>
        <w:spacing w:line="360" w:lineRule="auto"/>
        <w:jc w:val="cen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5D349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3376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74295</wp:posOffset>
                </wp:positionV>
                <wp:extent cx="641985" cy="879475"/>
                <wp:effectExtent l="11430" t="0" r="41910" b="33020"/>
                <wp:wrapNone/>
                <wp:docPr id="62" name="WordArt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198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2" o:spid="_x0000_s1050" type="#_x0000_t202" style="position:absolute;margin-left:66.45pt;margin-top:5.85pt;width:50.55pt;height:69.25pt;z-index:25213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  <w:r w:rsidRPr="00E568A4">
        <w:rPr>
          <w:rFonts w:ascii="Calibri" w:hAnsi="Calibri" w:cs="Tahoma"/>
        </w:rPr>
        <w:tab/>
      </w:r>
      <w:r w:rsidRPr="00E568A4">
        <w:rPr>
          <w:rFonts w:ascii="Calibri" w:hAnsi="Calibri" w:cs="Tahoma"/>
        </w:rPr>
        <w:tab/>
      </w:r>
      <w:r w:rsidRPr="00E568A4">
        <w:rPr>
          <w:rFonts w:ascii="Calibri" w:hAnsi="Calibri" w:cs="Tahoma"/>
        </w:rPr>
        <w:tab/>
      </w: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5D349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4400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60325</wp:posOffset>
                </wp:positionV>
                <wp:extent cx="641985" cy="879475"/>
                <wp:effectExtent l="11430" t="0" r="41910" b="0"/>
                <wp:wrapNone/>
                <wp:docPr id="61" name="WordAr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198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O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3" o:spid="_x0000_s1051" type="#_x0000_t202" style="position:absolute;margin-left:66.45pt;margin-top:4.75pt;width:50.55pt;height:69.25pt;z-index:25213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5D349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59055</wp:posOffset>
                </wp:positionV>
                <wp:extent cx="641985" cy="879475"/>
                <wp:effectExtent l="11430" t="0" r="41910" b="29210"/>
                <wp:wrapNone/>
                <wp:docPr id="58" name="WordArt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198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R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4" o:spid="_x0000_s1052" type="#_x0000_t202" style="position:absolute;margin-left:66.45pt;margin-top:4.65pt;width:50.55pt;height:69.25pt;z-index:25213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D22F93" w:rsidRPr="00E568A4" w:rsidRDefault="005D349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136448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67310</wp:posOffset>
                </wp:positionV>
                <wp:extent cx="641985" cy="879475"/>
                <wp:effectExtent l="11430" t="9525" r="41910" b="0"/>
                <wp:wrapNone/>
                <wp:docPr id="57" name="WordArt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198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T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15" o:spid="_x0000_s1053" type="#_x0000_t202" style="position:absolute;margin-left:66.45pt;margin-top:5.3pt;width:50.55pt;height:69.25pt;z-index:25213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Pr="00E568A4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 w:rsidRPr="00200FE5"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7D4B9B7A" wp14:editId="58988204">
                <wp:simplePos x="0" y="0"/>
                <wp:positionH relativeFrom="column">
                  <wp:posOffset>1043940</wp:posOffset>
                </wp:positionH>
                <wp:positionV relativeFrom="paragraph">
                  <wp:posOffset>121920</wp:posOffset>
                </wp:positionV>
                <wp:extent cx="4231640" cy="307975"/>
                <wp:effectExtent l="0" t="0" r="0" b="0"/>
                <wp:wrapNone/>
                <wp:docPr id="716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164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0235" w:rsidRDefault="00B2023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B9B7A" id="Text Box 2" o:spid="_x0000_s1054" type="#_x0000_t202" style="position:absolute;margin-left:82.2pt;margin-top:9.6pt;width:333.2pt;height:24.25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" stroked="f">
                <v:textbox>
                  <w:txbxContent>
                    <w:p w:rsidR="00B20235" w:rsidRDefault="00B20235"/>
                  </w:txbxContent>
                </v:textbox>
              </v:shape>
            </w:pict>
          </mc:Fallback>
        </mc:AlternateContent>
      </w:r>
    </w:p>
    <w:p w:rsidR="00200FE5" w:rsidRDefault="00200FE5" w:rsidP="00200FE5">
      <w:pPr>
        <w:pStyle w:val="Footer"/>
        <w:jc w:val="center"/>
        <w:rPr>
          <w:rFonts w:ascii="Calibri" w:hAnsi="Calibri" w:cs="Tahoma"/>
        </w:rPr>
      </w:pPr>
      <w:r>
        <w:rPr>
          <w:noProof/>
          <w:color w:val="0000FF"/>
          <w:lang w:eastAsia="en-GB"/>
        </w:rPr>
        <w:drawing>
          <wp:inline distT="0" distB="0" distL="0" distR="0" wp14:anchorId="6DC0C677" wp14:editId="178ABC78">
            <wp:extent cx="5050465" cy="2638005"/>
            <wp:effectExtent l="0" t="0" r="0" b="0"/>
            <wp:docPr id="71692" name="Picture 71692" descr="Image result for principles of training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rinciples of training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570" cy="2640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0FE5" w:rsidRDefault="005D349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143616" behindDoc="0" locked="0" layoutInCell="1" allowOverlap="1">
                <wp:simplePos x="0" y="0"/>
                <wp:positionH relativeFrom="column">
                  <wp:posOffset>-120015</wp:posOffset>
                </wp:positionH>
                <wp:positionV relativeFrom="paragraph">
                  <wp:posOffset>-12700</wp:posOffset>
                </wp:positionV>
                <wp:extent cx="2461895" cy="879475"/>
                <wp:effectExtent l="9525" t="0" r="43180" b="9525"/>
                <wp:wrapNone/>
                <wp:docPr id="55" name="WordArt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46189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Specificity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20" o:spid="_x0000_s1055" type="#_x0000_t202" style="position:absolute;margin-left:-9.45pt;margin-top:-1pt;width:193.85pt;height:69.25pt;z-index:25214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Specificity</w:t>
                      </w:r>
                    </w:p>
                  </w:txbxContent>
                </v:textbox>
              </v:shape>
            </w:pict>
          </mc:Fallback>
        </mc:AlternateContent>
      </w: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406CF706" wp14:editId="2F4D7A32">
                <wp:simplePos x="0" y="0"/>
                <wp:positionH relativeFrom="column">
                  <wp:posOffset>1852989</wp:posOffset>
                </wp:positionH>
                <wp:positionV relativeFrom="paragraph">
                  <wp:posOffset>51657</wp:posOffset>
                </wp:positionV>
                <wp:extent cx="425302" cy="542260"/>
                <wp:effectExtent l="0" t="0" r="70485" b="48895"/>
                <wp:wrapNone/>
                <wp:docPr id="71696" name="Straight Arrow Connector 716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302" cy="542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8DA63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1696" o:spid="_x0000_s1026" type="#_x0000_t32" style="position:absolute;margin-left:145.9pt;margin-top:4.05pt;width:33.5pt;height:42.7pt;z-index:25159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" strokecolor="#4579b8 [3044]">
                <v:stroke endarrow="open"/>
              </v:shape>
            </w:pict>
          </mc:Fallback>
        </mc:AlternateContent>
      </w: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4A55A1E9" wp14:editId="52314800">
                <wp:simplePos x="0" y="0"/>
                <wp:positionH relativeFrom="column">
                  <wp:posOffset>2065020</wp:posOffset>
                </wp:positionH>
                <wp:positionV relativeFrom="paragraph">
                  <wp:posOffset>70485</wp:posOffset>
                </wp:positionV>
                <wp:extent cx="4359275" cy="2190115"/>
                <wp:effectExtent l="57150" t="38100" r="79375" b="95885"/>
                <wp:wrapNone/>
                <wp:docPr id="71694" name="Flowchart: Alternate Process 716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9275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EA4CCE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71694" o:spid="_x0000_s1026" type="#_x0000_t176" style="position:absolute;margin-left:162.6pt;margin-top:5.55pt;width:343.25pt;height:172.45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47A41878" wp14:editId="7D4B7FB8">
                <wp:simplePos x="0" y="0"/>
                <wp:positionH relativeFrom="column">
                  <wp:posOffset>3128645</wp:posOffset>
                </wp:positionH>
                <wp:positionV relativeFrom="paragraph">
                  <wp:posOffset>22860</wp:posOffset>
                </wp:positionV>
                <wp:extent cx="4445" cy="733425"/>
                <wp:effectExtent l="76200" t="0" r="71755" b="66675"/>
                <wp:wrapNone/>
                <wp:docPr id="71711" name="Straight Arrow Connector 717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7334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A5ED2" id="Straight Arrow Connector 71711" o:spid="_x0000_s1026" type="#_x0000_t32" style="position:absolute;margin-left:246.35pt;margin-top:1.8pt;width:.35pt;height:57.75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" strokecolor="#4579b8 [3044]">
                <v:stroke endarrow="open"/>
              </v:shape>
            </w:pict>
          </mc:Fallback>
        </mc:AlternateContent>
      </w: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5264" behindDoc="0" locked="0" layoutInCell="1" allowOverlap="1" wp14:anchorId="546FA4A9" wp14:editId="5A0CDA1C">
                <wp:simplePos x="0" y="0"/>
                <wp:positionH relativeFrom="column">
                  <wp:posOffset>-71120</wp:posOffset>
                </wp:positionH>
                <wp:positionV relativeFrom="paragraph">
                  <wp:posOffset>-1905</wp:posOffset>
                </wp:positionV>
                <wp:extent cx="6230620" cy="2190115"/>
                <wp:effectExtent l="57150" t="38100" r="74930" b="95885"/>
                <wp:wrapNone/>
                <wp:docPr id="71710" name="Flowchart: Alternate Process 717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0620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9E561" id="Flowchart: Alternate Process 71710" o:spid="_x0000_s1026" type="#_x0000_t176" style="position:absolute;margin-left:-5.6pt;margin-top:-.15pt;width:490.6pt;height:172.45pt;z-index:25159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</w:p>
    <w:p w:rsidR="00200FE5" w:rsidRDefault="00200FE5" w:rsidP="00D22F93">
      <w:pPr>
        <w:pStyle w:val="Footer"/>
        <w:rPr>
          <w:rFonts w:ascii="Calibri" w:hAnsi="Calibri" w:cs="Tahoma"/>
        </w:rPr>
      </w:pPr>
      <w:r>
        <w:rPr>
          <w:noProof/>
          <w:color w:val="0000FF"/>
          <w:lang w:eastAsia="en-GB"/>
        </w:rPr>
        <w:drawing>
          <wp:inline distT="0" distB="0" distL="0" distR="0" wp14:anchorId="3A184189" wp14:editId="4F96E4AF">
            <wp:extent cx="2923699" cy="1998921"/>
            <wp:effectExtent l="0" t="0" r="0" b="1905"/>
            <wp:docPr id="34" name="Picture 34" descr="Image result for gymnastics training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gymnastics training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320" cy="200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6ACFE517" wp14:editId="44948330">
            <wp:extent cx="3094075" cy="1997456"/>
            <wp:effectExtent l="0" t="0" r="0" b="3175"/>
            <wp:docPr id="35" name="Picture 35" descr="Image result for athletics track training sprint starts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athletics track training sprint starts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896" cy="199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0FE5" w:rsidRDefault="005D3493" w:rsidP="00200FE5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151808" behindDoc="0" locked="0" layoutInCell="1" allowOverlap="1">
                <wp:simplePos x="0" y="0"/>
                <wp:positionH relativeFrom="column">
                  <wp:posOffset>-120015</wp:posOffset>
                </wp:positionH>
                <wp:positionV relativeFrom="paragraph">
                  <wp:posOffset>-44450</wp:posOffset>
                </wp:positionV>
                <wp:extent cx="4205605" cy="879475"/>
                <wp:effectExtent l="9525" t="3175" r="42545" b="0"/>
                <wp:wrapNone/>
                <wp:docPr id="52" name="WordAr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0560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rogressive Overload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21" o:spid="_x0000_s1056" type="#_x0000_t202" style="position:absolute;margin-left:-9.45pt;margin-top:-3.5pt;width:331.15pt;height:69.25pt;z-index:25215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rogressive Overload</w:t>
                      </w:r>
                    </w:p>
                  </w:txbxContent>
                </v:textbox>
              </v:shape>
            </w:pict>
          </mc:Fallback>
        </mc:AlternateContent>
      </w: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8336" behindDoc="0" locked="0" layoutInCell="1" allowOverlap="1" wp14:anchorId="1079AE91" wp14:editId="272ABA42">
                <wp:simplePos x="0" y="0"/>
                <wp:positionH relativeFrom="column">
                  <wp:posOffset>1852989</wp:posOffset>
                </wp:positionH>
                <wp:positionV relativeFrom="paragraph">
                  <wp:posOffset>51657</wp:posOffset>
                </wp:positionV>
                <wp:extent cx="425302" cy="542260"/>
                <wp:effectExtent l="0" t="0" r="70485" b="488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302" cy="542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C4C8A9" id="Straight Arrow Connector 36" o:spid="_x0000_s1026" type="#_x0000_t32" style="position:absolute;margin-left:145.9pt;margin-top:4.05pt;width:33.5pt;height:42.7pt;z-index:25159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" strokecolor="#4579b8 [3044]">
                <v:stroke endarrow="open"/>
              </v:shape>
            </w:pict>
          </mc:Fallback>
        </mc:AlternateContent>
      </w: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2D3837B1" wp14:editId="60BD403D">
                <wp:simplePos x="0" y="0"/>
                <wp:positionH relativeFrom="column">
                  <wp:posOffset>2065020</wp:posOffset>
                </wp:positionH>
                <wp:positionV relativeFrom="paragraph">
                  <wp:posOffset>70485</wp:posOffset>
                </wp:positionV>
                <wp:extent cx="4359275" cy="2190115"/>
                <wp:effectExtent l="57150" t="38100" r="79375" b="95885"/>
                <wp:wrapNone/>
                <wp:docPr id="37" name="Flowchart: Alternate Proces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9275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2266C" id="Flowchart: Alternate Process 37" o:spid="_x0000_s1026" type="#_x0000_t176" style="position:absolute;margin-left:162.6pt;margin-top:5.55pt;width:343.25pt;height:172.45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5756542D" wp14:editId="25E83165">
                <wp:simplePos x="0" y="0"/>
                <wp:positionH relativeFrom="column">
                  <wp:posOffset>3128645</wp:posOffset>
                </wp:positionH>
                <wp:positionV relativeFrom="paragraph">
                  <wp:posOffset>22860</wp:posOffset>
                </wp:positionV>
                <wp:extent cx="4445" cy="733425"/>
                <wp:effectExtent l="76200" t="0" r="71755" b="666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7334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2E10E" id="Straight Arrow Connector 38" o:spid="_x0000_s1026" type="#_x0000_t32" style="position:absolute;margin-left:246.35pt;margin-top:1.8pt;width:.35pt;height:57.7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" strokecolor="#4579b8 [3044]">
                <v:stroke endarrow="open"/>
              </v:shape>
            </w:pict>
          </mc:Fallback>
        </mc:AlternateContent>
      </w: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9360" behindDoc="0" locked="0" layoutInCell="1" allowOverlap="1" wp14:anchorId="57BBAA82" wp14:editId="55892D9E">
                <wp:simplePos x="0" y="0"/>
                <wp:positionH relativeFrom="column">
                  <wp:posOffset>-71120</wp:posOffset>
                </wp:positionH>
                <wp:positionV relativeFrom="paragraph">
                  <wp:posOffset>-1905</wp:posOffset>
                </wp:positionV>
                <wp:extent cx="6230620" cy="2190115"/>
                <wp:effectExtent l="57150" t="38100" r="74930" b="95885"/>
                <wp:wrapNone/>
                <wp:docPr id="40" name="Flowchart: Alternate Proces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0620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7C6D7" id="Flowchart: Alternate Process 40" o:spid="_x0000_s1026" type="#_x0000_t176" style="position:absolute;margin-left:-5.6pt;margin-top:-.15pt;width:490.6pt;height:172.45pt;z-index:25159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200FE5" w:rsidRDefault="00200FE5" w:rsidP="00200FE5">
      <w:pPr>
        <w:pStyle w:val="Footer"/>
        <w:rPr>
          <w:rFonts w:ascii="Calibri" w:hAnsi="Calibri" w:cs="Tahoma"/>
        </w:rPr>
      </w:pPr>
    </w:p>
    <w:p w:rsidR="005A37B7" w:rsidRDefault="005A37B7" w:rsidP="00D22F93">
      <w:pPr>
        <w:pStyle w:val="Footer"/>
        <w:rPr>
          <w:rFonts w:ascii="Calibri" w:hAnsi="Calibri" w:cs="Tahoma"/>
        </w:rPr>
      </w:pPr>
      <w:r>
        <w:rPr>
          <w:noProof/>
          <w:color w:val="0000FF"/>
          <w:lang w:eastAsia="en-GB"/>
        </w:rPr>
        <w:drawing>
          <wp:inline distT="0" distB="0" distL="0" distR="0" wp14:anchorId="0AA7F1ED" wp14:editId="67F8B74F">
            <wp:extent cx="3572539" cy="1964835"/>
            <wp:effectExtent l="0" t="0" r="8890" b="0"/>
            <wp:docPr id="43" name="Picture 43" descr="Image result for progressive overload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rogressive overload">
                      <a:hlinkClick r:id="rId2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515" cy="1967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4B9D43F7" wp14:editId="6B4534A4">
            <wp:extent cx="2368375" cy="2360427"/>
            <wp:effectExtent l="0" t="0" r="0" b="1905"/>
            <wp:docPr id="44" name="Picture 44" descr="Related image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Related image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355" cy="2363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0FE5" w:rsidRPr="00E568A4" w:rsidRDefault="00200FE5" w:rsidP="00D22F93">
      <w:pPr>
        <w:pStyle w:val="Footer"/>
        <w:rPr>
          <w:rFonts w:ascii="Calibri" w:hAnsi="Calibri" w:cs="Tahoma"/>
        </w:rPr>
      </w:pPr>
    </w:p>
    <w:p w:rsidR="005A37B7" w:rsidRDefault="005D3493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157952" behindDoc="0" locked="0" layoutInCell="1" allowOverlap="1">
                <wp:simplePos x="0" y="0"/>
                <wp:positionH relativeFrom="column">
                  <wp:posOffset>-121001</wp:posOffset>
                </wp:positionH>
                <wp:positionV relativeFrom="paragraph">
                  <wp:posOffset>-15766</wp:posOffset>
                </wp:positionV>
                <wp:extent cx="3815255" cy="879475"/>
                <wp:effectExtent l="0" t="0" r="0" b="0"/>
                <wp:wrapNone/>
                <wp:docPr id="51" name="WordArt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381525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Reversibility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22" o:spid="_x0000_s1057" type="#_x0000_t202" style="position:absolute;margin-left:-9.55pt;margin-top:-1.25pt;width:300.4pt;height:69.25pt;z-index:25215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Reversibility</w:t>
                      </w:r>
                    </w:p>
                  </w:txbxContent>
                </v:textbox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59017695" wp14:editId="282F0779">
                <wp:simplePos x="0" y="0"/>
                <wp:positionH relativeFrom="column">
                  <wp:posOffset>1852989</wp:posOffset>
                </wp:positionH>
                <wp:positionV relativeFrom="paragraph">
                  <wp:posOffset>51657</wp:posOffset>
                </wp:positionV>
                <wp:extent cx="425302" cy="542260"/>
                <wp:effectExtent l="0" t="0" r="70485" b="488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302" cy="542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36A7CC" id="Straight Arrow Connector 45" o:spid="_x0000_s1026" type="#_x0000_t32" style="position:absolute;margin-left:145.9pt;margin-top:4.05pt;width:33.5pt;height:42.7pt;z-index:25160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" strokecolor="#4579b8 [3044]">
                <v:stroke endarrow="open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2F3E8287" wp14:editId="0C223928">
                <wp:simplePos x="0" y="0"/>
                <wp:positionH relativeFrom="column">
                  <wp:posOffset>2065020</wp:posOffset>
                </wp:positionH>
                <wp:positionV relativeFrom="paragraph">
                  <wp:posOffset>70485</wp:posOffset>
                </wp:positionV>
                <wp:extent cx="4359275" cy="2190115"/>
                <wp:effectExtent l="57150" t="38100" r="79375" b="95885"/>
                <wp:wrapNone/>
                <wp:docPr id="46" name="Flowchart: Alternate Proces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9275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2EF39" id="Flowchart: Alternate Process 46" o:spid="_x0000_s1026" type="#_x0000_t176" style="position:absolute;margin-left:162.6pt;margin-top:5.55pt;width:343.25pt;height:172.4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17F76B48" wp14:editId="09DB6208">
                <wp:simplePos x="0" y="0"/>
                <wp:positionH relativeFrom="column">
                  <wp:posOffset>3128645</wp:posOffset>
                </wp:positionH>
                <wp:positionV relativeFrom="paragraph">
                  <wp:posOffset>22860</wp:posOffset>
                </wp:positionV>
                <wp:extent cx="4445" cy="733425"/>
                <wp:effectExtent l="76200" t="0" r="71755" b="6667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7334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E9D66" id="Straight Arrow Connector 49" o:spid="_x0000_s1026" type="#_x0000_t32" style="position:absolute;margin-left:246.35pt;margin-top:1.8pt;width:.35pt;height:57.75pt;z-index:25160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" strokecolor="#4579b8 [3044]">
                <v:stroke endarrow="open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404C7B36" wp14:editId="511FAA32">
                <wp:simplePos x="0" y="0"/>
                <wp:positionH relativeFrom="column">
                  <wp:posOffset>-71120</wp:posOffset>
                </wp:positionH>
                <wp:positionV relativeFrom="paragraph">
                  <wp:posOffset>-1905</wp:posOffset>
                </wp:positionV>
                <wp:extent cx="6230620" cy="2190115"/>
                <wp:effectExtent l="57150" t="38100" r="74930" b="95885"/>
                <wp:wrapNone/>
                <wp:docPr id="50" name="Flowchart: Alternate Proces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0620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86EA2" id="Flowchart: Alternate Process 50" o:spid="_x0000_s1026" type="#_x0000_t176" style="position:absolute;margin-left:-5.6pt;margin-top:-.15pt;width:490.6pt;height:172.45pt;z-index:2516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noProof/>
          <w:color w:val="0000FF"/>
          <w:lang w:eastAsia="en-GB"/>
        </w:rPr>
        <w:drawing>
          <wp:inline distT="0" distB="0" distL="0" distR="0" wp14:anchorId="46D1295D" wp14:editId="612CAF86">
            <wp:extent cx="3051810" cy="2286000"/>
            <wp:effectExtent l="0" t="0" r="0" b="0"/>
            <wp:docPr id="54" name="Picture 54" descr="Image result for use it or lose it training principle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use it or lose it training principle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81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0A568040" wp14:editId="3382BF30">
            <wp:extent cx="2849526" cy="2284754"/>
            <wp:effectExtent l="0" t="0" r="8255" b="1270"/>
            <wp:docPr id="53" name="Picture 53" descr="Image result for reversibility">
              <a:hlinkClick xmlns:a="http://schemas.openxmlformats.org/drawingml/2006/main" r:id="rId3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reversibility">
                      <a:hlinkClick r:id="rId3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774" cy="2284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37B7" w:rsidRDefault="005D3493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2164096" behindDoc="0" locked="0" layoutInCell="1" allowOverlap="1">
                <wp:simplePos x="0" y="0"/>
                <wp:positionH relativeFrom="column">
                  <wp:posOffset>-121000</wp:posOffset>
                </wp:positionH>
                <wp:positionV relativeFrom="paragraph">
                  <wp:posOffset>-15766</wp:posOffset>
                </wp:positionV>
                <wp:extent cx="3358055" cy="879475"/>
                <wp:effectExtent l="0" t="0" r="0" b="0"/>
                <wp:wrapNone/>
                <wp:docPr id="48" name="WordArt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3358055" cy="8794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96"/>
                                <w:szCs w:val="96"/>
                                <w14:shadow w14:blurRad="0" w14:dist="53848" w14:dir="2700000" w14:sx="100000" w14:sy="100000" w14:kx="0" w14:ky="0" w14:algn="ctr">
                                  <w14:srgbClr w14:val="9999FF"/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Tedium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23" o:spid="_x0000_s1058" type="#_x0000_t202" style="position:absolute;margin-left:-9.55pt;margin-top:-1.25pt;width:264.4pt;height:69.25pt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96"/>
                          <w:szCs w:val="96"/>
                          <w14:shadow w14:blurRad="0" w14:dist="53848" w14:dir="2700000" w14:sx="100000" w14:sy="100000" w14:kx="0" w14:ky="0" w14:algn="ctr">
                            <w14:srgbClr w14:val="9999FF"/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Tedium</w:t>
                      </w:r>
                    </w:p>
                  </w:txbxContent>
                </v:textbox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39ED6729" wp14:editId="639B57C0">
                <wp:simplePos x="0" y="0"/>
                <wp:positionH relativeFrom="column">
                  <wp:posOffset>1852989</wp:posOffset>
                </wp:positionH>
                <wp:positionV relativeFrom="paragraph">
                  <wp:posOffset>51657</wp:posOffset>
                </wp:positionV>
                <wp:extent cx="425302" cy="542260"/>
                <wp:effectExtent l="0" t="0" r="70485" b="48895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302" cy="542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FBCB70" id="Straight Arrow Connector 56" o:spid="_x0000_s1026" type="#_x0000_t32" style="position:absolute;margin-left:145.9pt;margin-top:4.05pt;width:33.5pt;height:42.7pt;z-index: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" strokecolor="#4579b8 [3044]">
                <v:stroke endarrow="open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59824201" wp14:editId="752B17B9">
                <wp:simplePos x="0" y="0"/>
                <wp:positionH relativeFrom="column">
                  <wp:posOffset>2065020</wp:posOffset>
                </wp:positionH>
                <wp:positionV relativeFrom="paragraph">
                  <wp:posOffset>70485</wp:posOffset>
                </wp:positionV>
                <wp:extent cx="4359275" cy="2190115"/>
                <wp:effectExtent l="57150" t="38100" r="79375" b="95885"/>
                <wp:wrapNone/>
                <wp:docPr id="59" name="Flowchart: Alternate Process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9275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C7BFA" id="Flowchart: Alternate Process 59" o:spid="_x0000_s1026" type="#_x0000_t176" style="position:absolute;margin-left:162.6pt;margin-top:5.55pt;width:343.25pt;height:172.45pt;z-index:25160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1139FB9C" wp14:editId="78765C9F">
                <wp:simplePos x="0" y="0"/>
                <wp:positionH relativeFrom="column">
                  <wp:posOffset>3128645</wp:posOffset>
                </wp:positionH>
                <wp:positionV relativeFrom="paragraph">
                  <wp:posOffset>22860</wp:posOffset>
                </wp:positionV>
                <wp:extent cx="4445" cy="733425"/>
                <wp:effectExtent l="76200" t="0" r="71755" b="6667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7334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AF65E" id="Straight Arrow Connector 60" o:spid="_x0000_s1026" type="#_x0000_t32" style="position:absolute;margin-left:246.35pt;margin-top:1.8pt;width:.35pt;height:57.75pt;z-index: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" strokecolor="#4579b8 [3044]">
                <v:stroke endarrow="open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6FCC2E81" wp14:editId="0720F68A">
                <wp:simplePos x="0" y="0"/>
                <wp:positionH relativeFrom="column">
                  <wp:posOffset>-71120</wp:posOffset>
                </wp:positionH>
                <wp:positionV relativeFrom="paragraph">
                  <wp:posOffset>-1905</wp:posOffset>
                </wp:positionV>
                <wp:extent cx="6230620" cy="2190115"/>
                <wp:effectExtent l="57150" t="38100" r="74930" b="95885"/>
                <wp:wrapNone/>
                <wp:docPr id="74" name="Flowchart: Alternate Process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0620" cy="219011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3301C" id="Flowchart: Alternate Process 74" o:spid="_x0000_s1026" type="#_x0000_t176" style="position:absolute;margin-left:-5.6pt;margin-top:-.15pt;width:490.6pt;height:172.45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rPr>
          <w:rFonts w:ascii="Calibri" w:hAnsi="Calibri" w:cs="Tahoma"/>
        </w:rPr>
      </w:pPr>
    </w:p>
    <w:p w:rsidR="005A37B7" w:rsidRDefault="005A37B7" w:rsidP="00D22F93">
      <w:pPr>
        <w:pStyle w:val="Footer"/>
        <w:rPr>
          <w:rFonts w:ascii="Calibri" w:hAnsi="Calibri" w:cs="Tahoma"/>
        </w:rPr>
      </w:pPr>
    </w:p>
    <w:p w:rsidR="005A37B7" w:rsidRDefault="005A37B7" w:rsidP="005A37B7">
      <w:pPr>
        <w:pStyle w:val="Footer"/>
        <w:jc w:val="center"/>
        <w:rPr>
          <w:rFonts w:ascii="Calibri" w:hAnsi="Calibri" w:cs="Tahoma"/>
        </w:rPr>
      </w:pPr>
      <w:r>
        <w:rPr>
          <w:noProof/>
          <w:color w:val="0000FF"/>
          <w:lang w:eastAsia="en-GB"/>
        </w:rPr>
        <w:drawing>
          <wp:inline distT="0" distB="0" distL="0" distR="0" wp14:anchorId="169EC05C" wp14:editId="6346540C">
            <wp:extent cx="3572540" cy="2228450"/>
            <wp:effectExtent l="0" t="0" r="8890" b="635"/>
            <wp:docPr id="93" name="Picture 93" descr="Image result for puppy yawning">
              <a:hlinkClick xmlns:a="http://schemas.openxmlformats.org/drawingml/2006/main" r:id="rId3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uppy yawning">
                      <a:hlinkClick r:id="rId3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945" cy="2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EF3" w:rsidRDefault="00457EF3" w:rsidP="00457EF3">
      <w:pPr>
        <w:pStyle w:val="Footer"/>
        <w:jc w:val="center"/>
        <w:rPr>
          <w:rFonts w:ascii="Calibri" w:hAnsi="Calibri" w:cs="Tahoma"/>
          <w:sz w:val="24"/>
          <w:szCs w:val="24"/>
        </w:rPr>
      </w:pPr>
      <w:r w:rsidRPr="00457EF3">
        <w:rPr>
          <w:rFonts w:ascii="Calibri" w:hAnsi="Calibri" w:cs="Tahoma"/>
          <w:sz w:val="24"/>
          <w:szCs w:val="24"/>
        </w:rPr>
        <w:lastRenderedPageBreak/>
        <w:t xml:space="preserve">The </w:t>
      </w:r>
      <w:r w:rsidRPr="00457EF3">
        <w:rPr>
          <w:rFonts w:ascii="Calibri" w:hAnsi="Calibri" w:cs="Tahoma"/>
          <w:b/>
          <w:sz w:val="24"/>
          <w:szCs w:val="24"/>
        </w:rPr>
        <w:t>FITT principle</w:t>
      </w:r>
      <w:r w:rsidRPr="00457EF3">
        <w:rPr>
          <w:rFonts w:ascii="Calibri" w:hAnsi="Calibri" w:cs="Tahoma"/>
          <w:sz w:val="24"/>
          <w:szCs w:val="24"/>
        </w:rPr>
        <w:t xml:space="preserve"> is used to increase the amount of work the body does in order</w:t>
      </w:r>
    </w:p>
    <w:p w:rsidR="005A37B7" w:rsidRPr="00457EF3" w:rsidRDefault="00457EF3" w:rsidP="00457EF3">
      <w:pPr>
        <w:pStyle w:val="Footer"/>
        <w:jc w:val="center"/>
        <w:rPr>
          <w:rFonts w:ascii="Calibri" w:hAnsi="Calibri" w:cs="Tahoma"/>
          <w:sz w:val="24"/>
          <w:szCs w:val="24"/>
        </w:rPr>
      </w:pPr>
      <w:proofErr w:type="gramStart"/>
      <w:r w:rsidRPr="00457EF3">
        <w:rPr>
          <w:rFonts w:ascii="Calibri" w:hAnsi="Calibri" w:cs="Tahoma"/>
          <w:sz w:val="24"/>
          <w:szCs w:val="24"/>
        </w:rPr>
        <w:t>to</w:t>
      </w:r>
      <w:proofErr w:type="gramEnd"/>
      <w:r w:rsidRPr="00457EF3">
        <w:rPr>
          <w:rFonts w:ascii="Calibri" w:hAnsi="Calibri" w:cs="Tahoma"/>
          <w:sz w:val="24"/>
          <w:szCs w:val="24"/>
        </w:rPr>
        <w:t xml:space="preserve"> achieve overload</w:t>
      </w:r>
    </w:p>
    <w:p w:rsidR="005A37B7" w:rsidRDefault="005A37B7" w:rsidP="00D22F93">
      <w:pPr>
        <w:pStyle w:val="Footer"/>
        <w:rPr>
          <w:rFonts w:ascii="Calibri" w:hAnsi="Calibri" w:cs="Tahoma"/>
        </w:rPr>
      </w:pPr>
    </w:p>
    <w:p w:rsidR="005A37B7" w:rsidRDefault="005D3493" w:rsidP="00457EF3">
      <w:pPr>
        <w:pStyle w:val="Footer"/>
        <w:jc w:val="center"/>
        <w:rPr>
          <w:rFonts w:ascii="Calibri" w:hAnsi="Calibri" w:cs="Tahoma"/>
        </w:rPr>
      </w:pPr>
      <w:bookmarkStart w:id="0" w:name="_GoBack"/>
      <w:r>
        <w:rPr>
          <w:rFonts w:ascii="Calibri" w:hAnsi="Calibri" w:cs="Tahoma"/>
          <w:b/>
          <w:bCs/>
          <w:noProof/>
          <w:lang w:eastAsia="en-GB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inline distT="0" distB="0" distL="0" distR="0">
                <wp:extent cx="2963917" cy="914400"/>
                <wp:effectExtent l="0" t="0" r="0" b="0"/>
                <wp:docPr id="47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963917" cy="914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5D3493" w:rsidRDefault="005D3493" w:rsidP="005D34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hadow/>
                                <w:color w:val="6600CC"/>
                                <w:sz w:val="72"/>
                                <w:szCs w:val="72"/>
                                <w14:shadow w14:blurRad="0" w14:dist="53848" w14:dir="2700000" w14:sx="100000" w14:sy="100000" w14:kx="0" w14:ky="0" w14:algn="ctr">
                                  <w14:srgbClr w14:val="9999FF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CC99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6600CC"/>
                                      </w14:gs>
                                      <w14:gs w14:pos="100000">
                                        <w14:srgbClr w14:val="CC00CC"/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FITT Principle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WordArt 1" o:spid="_x0000_s1059" type="#_x0000_t202" style="width:233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" filled="f" stroked="f">
                <o:lock v:ext="edit" shapetype="t"/>
                <v:textbox style="mso-fit-shape-to-text:t">
                  <w:txbxContent>
                    <w:p w:rsidR="005D3493" w:rsidRDefault="005D3493" w:rsidP="005D349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hadow/>
                          <w:color w:val="6600CC"/>
                          <w:sz w:val="72"/>
                          <w:szCs w:val="72"/>
                          <w14:shadow w14:blurRad="0" w14:dist="53848" w14:dir="2700000" w14:sx="100000" w14:sy="100000" w14:kx="0" w14:ky="0" w14:algn="ctr">
                            <w14:srgbClr w14:val="9999FF">
                              <w14:alpha w14:val="2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CC99FF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6600CC"/>
                                </w14:gs>
                                <w14:gs w14:pos="100000">
                                  <w14:srgbClr w14:val="CC00CC"/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FITT Princip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End w:id="0"/>
    </w:p>
    <w:p w:rsidR="005A37B7" w:rsidRDefault="00457EF3" w:rsidP="00D22F93">
      <w:pPr>
        <w:pStyle w:val="Footer"/>
        <w:rPr>
          <w:rFonts w:ascii="Calibri" w:hAnsi="Calibri" w:cs="Tahoma"/>
        </w:rPr>
      </w:pPr>
      <w:r>
        <w:rPr>
          <w:rFonts w:ascii="Calibri" w:hAnsi="Calibri" w:cs="Tahoma"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1C134D44" wp14:editId="2B87FBAD">
                <wp:simplePos x="0" y="0"/>
                <wp:positionH relativeFrom="column">
                  <wp:posOffset>3267119</wp:posOffset>
                </wp:positionH>
                <wp:positionV relativeFrom="paragraph">
                  <wp:posOffset>63781</wp:posOffset>
                </wp:positionV>
                <wp:extent cx="1265275" cy="2540635"/>
                <wp:effectExtent l="0" t="0" r="49530" b="50165"/>
                <wp:wrapNone/>
                <wp:docPr id="71691" name="Straight Arrow Connector 71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65275" cy="2540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375567" id="Straight Arrow Connector 71691" o:spid="_x0000_s1026" type="#_x0000_t32" style="position:absolute;margin-left:257.25pt;margin-top:5pt;width:99.65pt;height:200.05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">
                <v:stroke endarrow="block"/>
              </v:shape>
            </w:pict>
          </mc:Fallback>
        </mc:AlternateContent>
      </w:r>
      <w:r>
        <w:rPr>
          <w:rFonts w:ascii="Calibri" w:hAnsi="Calibri" w:cs="Tahoma"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1ACEEAC0" wp14:editId="0F10857F">
                <wp:simplePos x="0" y="0"/>
                <wp:positionH relativeFrom="column">
                  <wp:posOffset>1990725</wp:posOffset>
                </wp:positionH>
                <wp:positionV relativeFrom="paragraph">
                  <wp:posOffset>63500</wp:posOffset>
                </wp:positionV>
                <wp:extent cx="1280795" cy="2540635"/>
                <wp:effectExtent l="38100" t="0" r="33655" b="50165"/>
                <wp:wrapNone/>
                <wp:docPr id="71690" name="Straight Arrow Connector 71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80795" cy="2540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8DE8E" id="Straight Arrow Connector 71690" o:spid="_x0000_s1026" type="#_x0000_t32" style="position:absolute;margin-left:156.75pt;margin-top:5pt;width:100.85pt;height:200.05pt;flip:x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">
                <v:stroke endarrow="block"/>
              </v:shape>
            </w:pict>
          </mc:Fallback>
        </mc:AlternateContent>
      </w:r>
      <w:r>
        <w:rPr>
          <w:rFonts w:ascii="Calibri" w:hAnsi="Calibri" w:cs="Tahoma"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07DE0007" wp14:editId="6AB3CA6E">
                <wp:simplePos x="0" y="0"/>
                <wp:positionH relativeFrom="column">
                  <wp:posOffset>3277235</wp:posOffset>
                </wp:positionH>
                <wp:positionV relativeFrom="paragraph">
                  <wp:posOffset>63500</wp:posOffset>
                </wp:positionV>
                <wp:extent cx="1860550" cy="648335"/>
                <wp:effectExtent l="0" t="0" r="63500" b="75565"/>
                <wp:wrapNone/>
                <wp:docPr id="71688" name="Straight Arrow Connector 71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60550" cy="6483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DE3B2" id="Straight Arrow Connector 71688" o:spid="_x0000_s1026" type="#_x0000_t32" style="position:absolute;margin-left:258.05pt;margin-top:5pt;width:146.5pt;height:51.05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">
                <v:stroke endarrow="block"/>
              </v:shape>
            </w:pict>
          </mc:Fallback>
        </mc:AlternateContent>
      </w:r>
      <w:r>
        <w:rPr>
          <w:rFonts w:ascii="Calibri" w:hAnsi="Calibri" w:cs="Tahoma"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8096" behindDoc="0" locked="0" layoutInCell="1" allowOverlap="1" wp14:anchorId="0E69DF84" wp14:editId="0EB0809B">
                <wp:simplePos x="0" y="0"/>
                <wp:positionH relativeFrom="column">
                  <wp:posOffset>1168400</wp:posOffset>
                </wp:positionH>
                <wp:positionV relativeFrom="paragraph">
                  <wp:posOffset>59690</wp:posOffset>
                </wp:positionV>
                <wp:extent cx="2095500" cy="542925"/>
                <wp:effectExtent l="38100" t="0" r="19050" b="66675"/>
                <wp:wrapNone/>
                <wp:docPr id="71689" name="Straight Arrow Connector 71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095500" cy="542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F6D18D" id="Straight Arrow Connector 71689" o:spid="_x0000_s1026" type="#_x0000_t32" style="position:absolute;margin-left:92pt;margin-top:4.7pt;width:165pt;height:42.75pt;flip:x;z-index:25158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">
                <v:stroke endarrow="block"/>
              </v:shape>
            </w:pict>
          </mc:Fallback>
        </mc:AlternateContent>
      </w:r>
    </w:p>
    <w:p w:rsidR="005A37B7" w:rsidRDefault="005A37B7" w:rsidP="00D22F93">
      <w:pPr>
        <w:pStyle w:val="Footer"/>
        <w:rPr>
          <w:rFonts w:ascii="Calibri" w:hAnsi="Calibri" w:cs="Tahoma"/>
        </w:rPr>
      </w:pPr>
    </w:p>
    <w:p w:rsidR="005A37B7" w:rsidRDefault="005A37B7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jc w:val="cen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pStyle w:val="Footer"/>
        <w:rPr>
          <w:rFonts w:ascii="Calibri" w:hAnsi="Calibri" w:cs="Tahoma"/>
        </w:rPr>
      </w:pPr>
    </w:p>
    <w:p w:rsidR="00D22F93" w:rsidRDefault="00D22F93" w:rsidP="00D22F93">
      <w:pPr>
        <w:rPr>
          <w:rFonts w:ascii="Calibri" w:hAnsi="Calibri"/>
          <w:sz w:val="28"/>
          <w:szCs w:val="28"/>
        </w:rPr>
      </w:pPr>
    </w:p>
    <w:p w:rsidR="00D22F93" w:rsidRDefault="00D22F93" w:rsidP="00D22F93">
      <w:pPr>
        <w:rPr>
          <w:rFonts w:ascii="Calibri" w:hAnsi="Calibri"/>
        </w:rPr>
      </w:pPr>
    </w:p>
    <w:p w:rsidR="0010266A" w:rsidRDefault="0010266A" w:rsidP="0010266A">
      <w:pPr>
        <w:rPr>
          <w:rFonts w:ascii="Calibri" w:hAnsi="Calibri"/>
          <w:b/>
        </w:rPr>
      </w:pPr>
    </w:p>
    <w:p w:rsidR="00D62657" w:rsidRDefault="00D62657"/>
    <w:p w:rsidR="00D62657" w:rsidRDefault="00D62657"/>
    <w:p w:rsidR="00530452" w:rsidRDefault="00530452"/>
    <w:p w:rsidR="00530452" w:rsidRPr="00530452" w:rsidRDefault="00530452"/>
    <w:p w:rsidR="003C2E24" w:rsidRDefault="003C2E24">
      <w:pPr>
        <w:rPr>
          <w:sz w:val="2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7"/>
        <w:gridCol w:w="519"/>
      </w:tblGrid>
      <w:tr w:rsidR="00684697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684697" w:rsidRPr="005C7067" w:rsidRDefault="00684697" w:rsidP="00AB5CC5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continuous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684697" w:rsidRDefault="00684697" w:rsidP="00AB5CC5"/>
        </w:tc>
      </w:tr>
      <w:tr w:rsidR="00684697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684697" w:rsidRPr="006A4224" w:rsidRDefault="00684697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684697" w:rsidRDefault="00684697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684697" w:rsidRDefault="00684697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format of continuous training</w:t>
            </w:r>
          </w:p>
          <w:p w:rsidR="00684697" w:rsidRDefault="00684697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advantages and disadvantages of continuous training</w:t>
            </w:r>
          </w:p>
          <w:p w:rsidR="00684697" w:rsidRPr="00DE3A67" w:rsidRDefault="00684697" w:rsidP="00684697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aluate the appropriateness of continuous training for different sporting activities.</w:t>
            </w:r>
          </w:p>
        </w:tc>
      </w:tr>
    </w:tbl>
    <w:p w:rsidR="00684697" w:rsidRDefault="00684697" w:rsidP="00684697">
      <w:pPr>
        <w:rPr>
          <w:sz w:val="2"/>
        </w:rPr>
      </w:pPr>
    </w:p>
    <w:p w:rsidR="00684697" w:rsidRDefault="00684697" w:rsidP="00684697">
      <w:pPr>
        <w:rPr>
          <w:sz w:val="24"/>
          <w:szCs w:val="24"/>
        </w:rPr>
      </w:pPr>
    </w:p>
    <w:p w:rsidR="00684697" w:rsidRDefault="00684697" w:rsidP="00684697">
      <w:pPr>
        <w:rPr>
          <w:sz w:val="24"/>
          <w:szCs w:val="24"/>
        </w:rPr>
      </w:pPr>
      <w:r>
        <w:rPr>
          <w:noProof/>
          <w:color w:val="0000FF"/>
          <w:lang w:eastAsia="en-GB"/>
        </w:rPr>
        <w:drawing>
          <wp:inline distT="0" distB="0" distL="0" distR="0" wp14:anchorId="0D0622BC" wp14:editId="3F6F4B88">
            <wp:extent cx="2924760" cy="2020186"/>
            <wp:effectExtent l="0" t="0" r="9525" b="0"/>
            <wp:docPr id="299" name="Picture 299" descr="Image result for long distance running">
              <a:hlinkClick xmlns:a="http://schemas.openxmlformats.org/drawingml/2006/main" r:id="rId3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long distance running">
                      <a:hlinkClick r:id="rId3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795" cy="202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2BB173F4" wp14:editId="51BA1F6C">
            <wp:extent cx="3081301" cy="2010417"/>
            <wp:effectExtent l="0" t="0" r="5080" b="8890"/>
            <wp:docPr id="300" name="Picture 300" descr="Image result for long distance rowing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long distance rowing">
                      <a:hlinkClick r:id="rId3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015" cy="2016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4697" w:rsidRDefault="00684697" w:rsidP="00684697"/>
    <w:p w:rsidR="00684697" w:rsidRDefault="00684697" w:rsidP="00684697">
      <w:pPr>
        <w:jc w:val="center"/>
        <w:rPr>
          <w:rFonts w:ascii="Calibri" w:hAnsi="Calibri"/>
          <w:b/>
        </w:rPr>
      </w:pPr>
      <w:r>
        <w:rPr>
          <w:noProof/>
          <w:lang w:eastAsia="en-GB"/>
        </w:rPr>
        <w:drawing>
          <wp:inline distT="0" distB="0" distL="0" distR="0" wp14:anchorId="6C544C85" wp14:editId="790885CC">
            <wp:extent cx="3072809" cy="2067992"/>
            <wp:effectExtent l="0" t="0" r="0" b="8890"/>
            <wp:docPr id="298" name="Picture 298" descr="3_Cycling_Compan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3_Cycling_Companions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4286" cy="2068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701CA22" wp14:editId="7AB47142">
            <wp:extent cx="2994559" cy="2115879"/>
            <wp:effectExtent l="0" t="0" r="0" b="0"/>
            <wp:docPr id="297" name="Picture 297" descr="swimming%20p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swimming%20pic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492" cy="211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4697" w:rsidRDefault="00684697" w:rsidP="00684697"/>
    <w:p w:rsidR="00684697" w:rsidRPr="00684697" w:rsidRDefault="00684697" w:rsidP="00684697">
      <w:pPr>
        <w:rPr>
          <w:sz w:val="24"/>
          <w:szCs w:val="24"/>
        </w:rPr>
      </w:pPr>
      <w:r w:rsidRPr="00684697">
        <w:rPr>
          <w:sz w:val="24"/>
          <w:szCs w:val="24"/>
        </w:rPr>
        <w:t>What component of fitness do you think this will develop?</w:t>
      </w:r>
    </w:p>
    <w:p w:rsidR="00684697" w:rsidRDefault="00684697" w:rsidP="00684697">
      <w:pPr>
        <w:rPr>
          <w:sz w:val="24"/>
          <w:szCs w:val="24"/>
        </w:rPr>
      </w:pPr>
    </w:p>
    <w:p w:rsidR="00684697" w:rsidRDefault="00684697" w:rsidP="00684697">
      <w:pPr>
        <w:rPr>
          <w:sz w:val="24"/>
          <w:szCs w:val="24"/>
        </w:rPr>
      </w:pPr>
    </w:p>
    <w:p w:rsidR="00684697" w:rsidRPr="00684697" w:rsidRDefault="00684697" w:rsidP="00684697">
      <w:pPr>
        <w:rPr>
          <w:sz w:val="24"/>
          <w:szCs w:val="24"/>
        </w:rPr>
      </w:pPr>
    </w:p>
    <w:p w:rsidR="00684697" w:rsidRPr="00684697" w:rsidRDefault="00684697" w:rsidP="00684697">
      <w:pPr>
        <w:rPr>
          <w:sz w:val="24"/>
          <w:szCs w:val="24"/>
        </w:rPr>
      </w:pPr>
      <w:r w:rsidRPr="00684697">
        <w:rPr>
          <w:sz w:val="24"/>
          <w:szCs w:val="24"/>
        </w:rPr>
        <w:t>Can you apply this to sporting situation?</w:t>
      </w:r>
    </w:p>
    <w:p w:rsidR="00684697" w:rsidRDefault="00684697" w:rsidP="00684697"/>
    <w:p w:rsidR="00684697" w:rsidRDefault="00684697" w:rsidP="00684697"/>
    <w:p w:rsidR="00684697" w:rsidRDefault="00684697" w:rsidP="00684697"/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684697" w:rsidRPr="00E35CA1" w:rsidTr="00AB5CC5">
        <w:tc>
          <w:tcPr>
            <w:tcW w:w="10491" w:type="dxa"/>
            <w:gridSpan w:val="2"/>
            <w:shd w:val="clear" w:color="auto" w:fill="auto"/>
          </w:tcPr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16768" behindDoc="0" locked="0" layoutInCell="1" allowOverlap="1" wp14:anchorId="7769FB4B" wp14:editId="37DA51ED">
                      <wp:simplePos x="0" y="0"/>
                      <wp:positionH relativeFrom="column">
                        <wp:posOffset>385607</wp:posOffset>
                      </wp:positionH>
                      <wp:positionV relativeFrom="paragraph">
                        <wp:posOffset>-133941</wp:posOffset>
                      </wp:positionV>
                      <wp:extent cx="5613268" cy="1828800"/>
                      <wp:effectExtent l="0" t="0" r="0" b="3810"/>
                      <wp:wrapNone/>
                      <wp:docPr id="293" name="Text Box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13268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5D3493" w:rsidRDefault="005D3493" w:rsidP="00684697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ontinuous</w:t>
                                  </w: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T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769FB4B" id="Text Box 293" o:spid="_x0000_s1060" type="#_x0000_t202" style="position:absolute;margin-left:30.35pt;margin-top:-10.55pt;width:442pt;height:2in;z-index:25161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" filled="f" stroked="f">
                      <v:textbox style="mso-fit-shape-to-text:t">
                        <w:txbxContent>
                          <w:p w:rsidR="00B20235" w:rsidRPr="005D3493" w:rsidRDefault="005D3493" w:rsidP="00684697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tinuou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684697" w:rsidRPr="00E35CA1" w:rsidTr="00AB5CC5">
        <w:tc>
          <w:tcPr>
            <w:tcW w:w="10491" w:type="dxa"/>
            <w:gridSpan w:val="2"/>
            <w:shd w:val="clear" w:color="auto" w:fill="auto"/>
          </w:tcPr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684697" w:rsidRPr="00E35CA1" w:rsidTr="00AB5CC5">
        <w:tc>
          <w:tcPr>
            <w:tcW w:w="10491" w:type="dxa"/>
            <w:gridSpan w:val="2"/>
            <w:shd w:val="clear" w:color="auto" w:fill="auto"/>
          </w:tcPr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xamples of continuous training</w:t>
            </w: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684697" w:rsidRPr="00E35CA1" w:rsidTr="00AB5CC5">
        <w:tc>
          <w:tcPr>
            <w:tcW w:w="5216" w:type="dxa"/>
            <w:shd w:val="clear" w:color="auto" w:fill="auto"/>
          </w:tcPr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684697" w:rsidRPr="00E35CA1" w:rsidTr="00AB5CC5">
        <w:tc>
          <w:tcPr>
            <w:tcW w:w="10491" w:type="dxa"/>
            <w:gridSpan w:val="2"/>
            <w:shd w:val="clear" w:color="auto" w:fill="auto"/>
          </w:tcPr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84697" w:rsidRPr="00E35CA1" w:rsidRDefault="00684697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5"/>
        <w:gridCol w:w="521"/>
      </w:tblGrid>
      <w:tr w:rsidR="00AB5CC5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AB5CC5" w:rsidRPr="005C7067" w:rsidRDefault="00AB5CC5" w:rsidP="00AB5CC5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fartlek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AB5CC5" w:rsidRDefault="00AB5CC5" w:rsidP="00AB5CC5"/>
        </w:tc>
      </w:tr>
      <w:tr w:rsidR="00AB5CC5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AB5CC5" w:rsidRPr="006A4224" w:rsidRDefault="00AB5CC5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AB5CC5" w:rsidRDefault="00AB5CC5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AB5CC5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format of fartlek training</w:t>
            </w:r>
          </w:p>
          <w:p w:rsidR="00AB5CC5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advantages and disadvantages of fartlek training</w:t>
            </w:r>
          </w:p>
          <w:p w:rsidR="00AB5CC5" w:rsidRPr="00DE3A67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aluate the appropriateness of fartlek training for different sporting activities.</w:t>
            </w:r>
          </w:p>
        </w:tc>
      </w:tr>
    </w:tbl>
    <w:p w:rsidR="00AB5CC5" w:rsidRDefault="00AB5CC5" w:rsidP="00AB5CC5">
      <w:pPr>
        <w:rPr>
          <w:sz w:val="2"/>
        </w:rPr>
      </w:pPr>
    </w:p>
    <w:p w:rsidR="00AB5CC5" w:rsidRDefault="00AB5CC5" w:rsidP="00AB5CC5"/>
    <w:p w:rsidR="00AB5CC5" w:rsidRDefault="00AB5CC5" w:rsidP="00AB5CC5"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37B3B3F5" wp14:editId="040B9D2B">
                <wp:simplePos x="0" y="0"/>
                <wp:positionH relativeFrom="column">
                  <wp:posOffset>2022549</wp:posOffset>
                </wp:positionH>
                <wp:positionV relativeFrom="paragraph">
                  <wp:posOffset>457333</wp:posOffset>
                </wp:positionV>
                <wp:extent cx="1701209" cy="350874"/>
                <wp:effectExtent l="57150" t="38100" r="32385" b="87630"/>
                <wp:wrapNone/>
                <wp:docPr id="305" name="Right Arrow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209" cy="350874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742CF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05" o:spid="_x0000_s1026" type="#_x0000_t13" style="position:absolute;margin-left:159.25pt;margin-top:36pt;width:133.95pt;height:27.65pt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" adj="19373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color w:val="0000FF"/>
          <w:lang w:eastAsia="en-GB"/>
        </w:rPr>
        <w:drawing>
          <wp:inline distT="0" distB="0" distL="0" distR="0" wp14:anchorId="4C9921F5" wp14:editId="29B89BB5">
            <wp:extent cx="1926016" cy="1307741"/>
            <wp:effectExtent l="0" t="0" r="0" b="6985"/>
            <wp:docPr id="304" name="Picture 304" descr="Image result for swedish flag">
              <a:hlinkClick xmlns:a="http://schemas.openxmlformats.org/drawingml/2006/main" r:id="rId4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swedish flag">
                      <a:hlinkClick r:id="rId4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788" cy="1307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CC5" w:rsidRDefault="00AB5CC5" w:rsidP="00AB5CC5"/>
    <w:p w:rsidR="00AB5CC5" w:rsidRDefault="00AB5CC5" w:rsidP="00AB5CC5">
      <w:pPr>
        <w:jc w:val="center"/>
      </w:pPr>
      <w:r>
        <w:rPr>
          <w:noProof/>
          <w:color w:val="0000FF"/>
          <w:lang w:eastAsia="en-GB"/>
        </w:rPr>
        <w:drawing>
          <wp:inline distT="0" distB="0" distL="0" distR="0" wp14:anchorId="2A3A3138" wp14:editId="157EE93E">
            <wp:extent cx="5486400" cy="5486400"/>
            <wp:effectExtent l="0" t="0" r="0" b="0"/>
            <wp:docPr id="306" name="Picture 306" descr="fartlektraining">
              <a:hlinkClick xmlns:a="http://schemas.openxmlformats.org/drawingml/2006/main" r:id="rId4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fartlektraini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121" cy="548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CC5" w:rsidRDefault="00AB5CC5" w:rsidP="00AB5CC5"/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20864" behindDoc="0" locked="0" layoutInCell="1" allowOverlap="1" wp14:anchorId="40C6B655" wp14:editId="224DA74F">
                      <wp:simplePos x="0" y="0"/>
                      <wp:positionH relativeFrom="column">
                        <wp:posOffset>1119224</wp:posOffset>
                      </wp:positionH>
                      <wp:positionV relativeFrom="paragraph">
                        <wp:posOffset>-90805</wp:posOffset>
                      </wp:positionV>
                      <wp:extent cx="4444409" cy="1828800"/>
                      <wp:effectExtent l="0" t="0" r="0" b="3810"/>
                      <wp:wrapNone/>
                      <wp:docPr id="301" name="Text Box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44409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5D3493" w:rsidRDefault="005D3493" w:rsidP="00AB5CC5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F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artlek</w:t>
                                  </w: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T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0C6B655" id="Text Box 301" o:spid="_x0000_s1061" type="#_x0000_t202" style="position:absolute;margin-left:88.15pt;margin-top:-7.15pt;width:349.95pt;height:2in;z-index:251620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" filled="f" stroked="f">
                      <v:textbox style="mso-fit-shape-to-text:t">
                        <w:txbxContent>
                          <w:p w:rsidR="00B20235" w:rsidRPr="005D3493" w:rsidRDefault="005D3493" w:rsidP="00AB5CC5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rtlek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5216" w:type="dxa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AB5CC5" w:rsidTr="00AB5CC5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AB5CC5" w:rsidRPr="005C7067" w:rsidRDefault="00AB5CC5" w:rsidP="00AB5CC5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static stretch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AB5CC5" w:rsidRDefault="00AB5CC5" w:rsidP="00AB5CC5"/>
        </w:tc>
      </w:tr>
      <w:tr w:rsidR="00AB5CC5" w:rsidTr="00AB5CC5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AB5CC5" w:rsidRPr="006A4224" w:rsidRDefault="00AB5CC5" w:rsidP="00AB5CC5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AB5CC5" w:rsidRDefault="00AB5CC5" w:rsidP="00AB5CC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AB5CC5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format of static stretching</w:t>
            </w:r>
          </w:p>
          <w:p w:rsidR="00AB5CC5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advantages and disadvantages of static stretching</w:t>
            </w:r>
          </w:p>
          <w:p w:rsidR="00AB5CC5" w:rsidRPr="00DE3A67" w:rsidRDefault="00AB5CC5" w:rsidP="00AB5CC5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aluate the appropriateness of static stretching for different sporting activities.</w:t>
            </w:r>
          </w:p>
        </w:tc>
      </w:tr>
    </w:tbl>
    <w:p w:rsidR="00AB5CC5" w:rsidRDefault="00AB5CC5" w:rsidP="00AB5CC5">
      <w:pPr>
        <w:rPr>
          <w:sz w:val="2"/>
        </w:rPr>
      </w:pPr>
    </w:p>
    <w:p w:rsidR="00AB5CC5" w:rsidRDefault="00AB5CC5" w:rsidP="00AB5CC5">
      <w:pPr>
        <w:jc w:val="center"/>
      </w:pPr>
      <w:r>
        <w:rPr>
          <w:noProof/>
          <w:color w:val="0000FF"/>
          <w:lang w:eastAsia="en-GB"/>
        </w:rPr>
        <w:drawing>
          <wp:inline distT="0" distB="0" distL="0" distR="0" wp14:anchorId="7C2D6EE5" wp14:editId="760449F0">
            <wp:extent cx="5826642" cy="3477299"/>
            <wp:effectExtent l="0" t="0" r="3175" b="8890"/>
            <wp:docPr id="314" name="Picture 314" descr="254cb5068e7b178b67d31e7207082240">
              <a:hlinkClick xmlns:a="http://schemas.openxmlformats.org/drawingml/2006/main" r:id="rId4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254cb5068e7b178b67d31e720708224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084" cy="347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CC5" w:rsidRDefault="00AB5CC5" w:rsidP="00AB5CC5">
      <w:pPr>
        <w:jc w:val="center"/>
      </w:pPr>
      <w:r>
        <w:rPr>
          <w:noProof/>
          <w:color w:val="0000FF"/>
          <w:lang w:eastAsia="en-GB"/>
        </w:rPr>
        <w:drawing>
          <wp:inline distT="0" distB="0" distL="0" distR="0" wp14:anchorId="1D957B0B" wp14:editId="0A9E1C68">
            <wp:extent cx="3267991" cy="4103706"/>
            <wp:effectExtent l="0" t="0" r="8890" b="0"/>
            <wp:docPr id="316" name="Picture 316" descr="Related image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Related image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785" cy="4110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CC5" w:rsidRDefault="00AB5CC5" w:rsidP="00AB5CC5"/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25984" behindDoc="0" locked="0" layoutInCell="1" allowOverlap="1" wp14:anchorId="6EB4793A" wp14:editId="1C9B8FCC">
                      <wp:simplePos x="0" y="0"/>
                      <wp:positionH relativeFrom="column">
                        <wp:posOffset>385607</wp:posOffset>
                      </wp:positionH>
                      <wp:positionV relativeFrom="paragraph">
                        <wp:posOffset>-133941</wp:posOffset>
                      </wp:positionV>
                      <wp:extent cx="5613268" cy="1828800"/>
                      <wp:effectExtent l="0" t="0" r="0" b="3810"/>
                      <wp:wrapNone/>
                      <wp:docPr id="308" name="Text Box 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13268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5D3493" w:rsidRDefault="005D3493" w:rsidP="00AB5CC5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tatic S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retch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EB4793A" id="Text Box 308" o:spid="_x0000_s1062" type="#_x0000_t202" style="position:absolute;margin-left:30.35pt;margin-top:-10.55pt;width:442pt;height:2in;z-index:251625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" filled="f" stroked="f">
                      <v:textbox style="mso-fit-shape-to-text:t">
                        <w:txbxContent>
                          <w:p w:rsidR="00B20235" w:rsidRPr="005D3493" w:rsidRDefault="005D3493" w:rsidP="00AB5CC5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tic S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etch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B5CC5" w:rsidRPr="00E35CA1" w:rsidTr="00AB5CC5">
        <w:tc>
          <w:tcPr>
            <w:tcW w:w="5216" w:type="dxa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AB5CC5" w:rsidRPr="00E35CA1" w:rsidTr="00AB5CC5">
        <w:tc>
          <w:tcPr>
            <w:tcW w:w="10491" w:type="dxa"/>
            <w:gridSpan w:val="2"/>
            <w:shd w:val="clear" w:color="auto" w:fill="auto"/>
          </w:tcPr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AB5CC5" w:rsidRPr="00E35CA1" w:rsidRDefault="00AB5CC5" w:rsidP="00AB5CC5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457EF3" w:rsidRDefault="00457EF3" w:rsidP="00DB33C9">
      <w:pPr>
        <w:rPr>
          <w:sz w:val="2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CD7302" w:rsidTr="002D483F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CD7302" w:rsidRPr="005C7067" w:rsidRDefault="00BA5601" w:rsidP="002D483F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Optimising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CD7302" w:rsidRDefault="00CD7302" w:rsidP="002D483F"/>
        </w:tc>
      </w:tr>
      <w:tr w:rsidR="00CD7302" w:rsidTr="002D483F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CD7302" w:rsidRPr="006A4224" w:rsidRDefault="00CD7302" w:rsidP="002D483F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CD7302" w:rsidRDefault="00CD7302" w:rsidP="002D483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E4417E" w:rsidRDefault="00E4417E" w:rsidP="00BA5601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fine training threshold</w:t>
            </w:r>
          </w:p>
          <w:p w:rsidR="00E4417E" w:rsidRPr="00E4417E" w:rsidRDefault="00E4417E" w:rsidP="00BA5601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alculate the aerobic and anaerobic training zones</w:t>
            </w:r>
          </w:p>
          <w:p w:rsidR="00BA5601" w:rsidRPr="00D434C6" w:rsidRDefault="00E4417E" w:rsidP="00BA5601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t>Describe how circuit training can be adapted to suit various fitness aims</w:t>
            </w:r>
          </w:p>
          <w:p w:rsidR="00CD7302" w:rsidRPr="00D434C6" w:rsidRDefault="00E4417E" w:rsidP="00E4417E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how weight training can be adapted to develop muscular strength or muscular endurance</w:t>
            </w:r>
          </w:p>
        </w:tc>
      </w:tr>
    </w:tbl>
    <w:p w:rsidR="00CD7302" w:rsidRDefault="00CD7302" w:rsidP="00DB33C9">
      <w:pPr>
        <w:rPr>
          <w:sz w:val="2"/>
        </w:rPr>
      </w:pPr>
    </w:p>
    <w:p w:rsidR="002B4CED" w:rsidRDefault="002B4CED" w:rsidP="00DB33C9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647"/>
      </w:tblGrid>
      <w:tr w:rsidR="002B4CED" w:rsidTr="0048103B">
        <w:tc>
          <w:tcPr>
            <w:tcW w:w="1242" w:type="dxa"/>
            <w:vMerge w:val="restart"/>
          </w:tcPr>
          <w:p w:rsidR="002B4CED" w:rsidRPr="00996D99" w:rsidRDefault="002B4CED" w:rsidP="0048103B">
            <w:pPr>
              <w:rPr>
                <w:b/>
                <w:sz w:val="24"/>
              </w:rPr>
            </w:pPr>
            <w:r>
              <w:object w:dxaOrig="4665" w:dyaOrig="3825">
                <v:shape id="_x0000_i1026" type="#_x0000_t75" style="width:51.8pt;height:42.05pt" o:ole="">
                  <v:imagedata r:id="rId50" o:title=""/>
                </v:shape>
                <o:OLEObject Type="Embed" ProgID="PBrush" ShapeID="_x0000_i1026" DrawAspect="Content" ObjectID="_1608560331" r:id="rId51"/>
              </w:object>
            </w:r>
          </w:p>
        </w:tc>
        <w:tc>
          <w:tcPr>
            <w:tcW w:w="8647" w:type="dxa"/>
          </w:tcPr>
          <w:p w:rsidR="002B4CED" w:rsidRPr="003153FB" w:rsidRDefault="002B4CED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ining Threshold</w:t>
            </w:r>
          </w:p>
        </w:tc>
      </w:tr>
      <w:tr w:rsidR="002B4CED" w:rsidTr="0048103B">
        <w:trPr>
          <w:trHeight w:val="1584"/>
        </w:trPr>
        <w:tc>
          <w:tcPr>
            <w:tcW w:w="1242" w:type="dxa"/>
            <w:vMerge/>
          </w:tcPr>
          <w:p w:rsidR="002B4CED" w:rsidRDefault="002B4CED" w:rsidP="0048103B"/>
        </w:tc>
        <w:tc>
          <w:tcPr>
            <w:tcW w:w="8647" w:type="dxa"/>
          </w:tcPr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</w:tc>
      </w:tr>
    </w:tbl>
    <w:p w:rsidR="00CD4D2A" w:rsidRDefault="00CD4D2A" w:rsidP="00DB33C9">
      <w:pPr>
        <w:spacing w:after="0" w:line="240" w:lineRule="auto"/>
        <w:rPr>
          <w:b/>
          <w:sz w:val="24"/>
          <w:szCs w:val="24"/>
        </w:rPr>
      </w:pPr>
    </w:p>
    <w:p w:rsidR="002B4CED" w:rsidRDefault="002B4CED" w:rsidP="00DB33C9">
      <w:pPr>
        <w:spacing w:after="0" w:line="240" w:lineRule="auto"/>
        <w:rPr>
          <w:b/>
          <w:sz w:val="24"/>
          <w:szCs w:val="24"/>
        </w:rPr>
      </w:pPr>
    </w:p>
    <w:p w:rsidR="00C80CD1" w:rsidRDefault="00C80CD1" w:rsidP="00DB33C9">
      <w:pPr>
        <w:spacing w:after="0" w:line="240" w:lineRule="auto"/>
        <w:rPr>
          <w:b/>
          <w:sz w:val="24"/>
          <w:szCs w:val="24"/>
        </w:rPr>
      </w:pPr>
      <w:r>
        <w:rPr>
          <w:rFonts w:ascii="Calibri" w:hAnsi="Calibri"/>
          <w:noProof/>
          <w:lang w:eastAsia="en-GB"/>
        </w:rPr>
        <w:drawing>
          <wp:inline distT="0" distB="0" distL="0" distR="0" wp14:anchorId="5616112D" wp14:editId="279DD4D9">
            <wp:extent cx="6039293" cy="5168628"/>
            <wp:effectExtent l="0" t="0" r="0" b="0"/>
            <wp:docPr id="106" name="Picture 106" descr="http://www.teachpe.com/images/exercise_physiology/heartrate_graph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teachpe.com/images/exercise_physiology/heartrate_graph2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429" cy="5168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0CD1" w:rsidRDefault="00C80CD1" w:rsidP="00DB33C9">
      <w:pPr>
        <w:spacing w:after="0" w:line="240" w:lineRule="auto"/>
        <w:rPr>
          <w:b/>
          <w:sz w:val="24"/>
          <w:szCs w:val="24"/>
        </w:rPr>
      </w:pPr>
    </w:p>
    <w:p w:rsidR="00C80CD1" w:rsidRDefault="00C80CD1" w:rsidP="00DB33C9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647"/>
      </w:tblGrid>
      <w:tr w:rsidR="002B4CED" w:rsidTr="0048103B">
        <w:tc>
          <w:tcPr>
            <w:tcW w:w="1242" w:type="dxa"/>
            <w:vMerge w:val="restart"/>
          </w:tcPr>
          <w:p w:rsidR="002B4CED" w:rsidRPr="00996D99" w:rsidRDefault="002B4CED" w:rsidP="0048103B">
            <w:pPr>
              <w:rPr>
                <w:b/>
                <w:sz w:val="24"/>
              </w:rPr>
            </w:pPr>
            <w:r>
              <w:object w:dxaOrig="4665" w:dyaOrig="3825">
                <v:shape id="_x0000_i1027" type="#_x0000_t75" style="width:51.8pt;height:42.05pt" o:ole="">
                  <v:imagedata r:id="rId50" o:title=""/>
                </v:shape>
                <o:OLEObject Type="Embed" ProgID="PBrush" ShapeID="_x0000_i1027" DrawAspect="Content" ObjectID="_1608560332" r:id="rId53"/>
              </w:object>
            </w:r>
          </w:p>
        </w:tc>
        <w:tc>
          <w:tcPr>
            <w:tcW w:w="8647" w:type="dxa"/>
          </w:tcPr>
          <w:p w:rsidR="002B4CED" w:rsidRPr="003153FB" w:rsidRDefault="002B4CED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naerobic Training Zone</w:t>
            </w:r>
          </w:p>
        </w:tc>
      </w:tr>
      <w:tr w:rsidR="002B4CED" w:rsidTr="0048103B">
        <w:trPr>
          <w:trHeight w:val="1584"/>
        </w:trPr>
        <w:tc>
          <w:tcPr>
            <w:tcW w:w="1242" w:type="dxa"/>
            <w:vMerge/>
          </w:tcPr>
          <w:p w:rsidR="002B4CED" w:rsidRDefault="002B4CED" w:rsidP="0048103B"/>
        </w:tc>
        <w:tc>
          <w:tcPr>
            <w:tcW w:w="8647" w:type="dxa"/>
          </w:tcPr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C80CD1" w:rsidRDefault="00C80CD1" w:rsidP="0048103B"/>
          <w:p w:rsidR="002B4CED" w:rsidRDefault="002B4CED" w:rsidP="0048103B"/>
        </w:tc>
      </w:tr>
    </w:tbl>
    <w:p w:rsidR="002B4CED" w:rsidRDefault="002B4CED" w:rsidP="00DB33C9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647"/>
      </w:tblGrid>
      <w:tr w:rsidR="002B4CED" w:rsidTr="0048103B">
        <w:tc>
          <w:tcPr>
            <w:tcW w:w="1242" w:type="dxa"/>
            <w:vMerge w:val="restart"/>
          </w:tcPr>
          <w:p w:rsidR="002B4CED" w:rsidRPr="00996D99" w:rsidRDefault="002B4CED" w:rsidP="0048103B">
            <w:pPr>
              <w:rPr>
                <w:b/>
                <w:sz w:val="24"/>
              </w:rPr>
            </w:pPr>
            <w:r>
              <w:object w:dxaOrig="4665" w:dyaOrig="3825">
                <v:shape id="_x0000_i1028" type="#_x0000_t75" style="width:51.8pt;height:42.05pt" o:ole="">
                  <v:imagedata r:id="rId50" o:title=""/>
                </v:shape>
                <o:OLEObject Type="Embed" ProgID="PBrush" ShapeID="_x0000_i1028" DrawAspect="Content" ObjectID="_1608560333" r:id="rId54"/>
              </w:object>
            </w:r>
          </w:p>
        </w:tc>
        <w:tc>
          <w:tcPr>
            <w:tcW w:w="8647" w:type="dxa"/>
          </w:tcPr>
          <w:p w:rsidR="002B4CED" w:rsidRPr="003153FB" w:rsidRDefault="002B4CED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erobic Training Zone</w:t>
            </w:r>
          </w:p>
        </w:tc>
      </w:tr>
      <w:tr w:rsidR="002B4CED" w:rsidTr="0048103B">
        <w:trPr>
          <w:trHeight w:val="1584"/>
        </w:trPr>
        <w:tc>
          <w:tcPr>
            <w:tcW w:w="1242" w:type="dxa"/>
            <w:vMerge/>
          </w:tcPr>
          <w:p w:rsidR="002B4CED" w:rsidRDefault="002B4CED" w:rsidP="0048103B"/>
        </w:tc>
        <w:tc>
          <w:tcPr>
            <w:tcW w:w="8647" w:type="dxa"/>
          </w:tcPr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C80CD1" w:rsidRDefault="00C80CD1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  <w:p w:rsidR="002B4CED" w:rsidRDefault="002B4CED" w:rsidP="0048103B"/>
        </w:tc>
      </w:tr>
    </w:tbl>
    <w:p w:rsidR="00CD4D2A" w:rsidRDefault="00CD4D2A" w:rsidP="00C80CD1">
      <w:pPr>
        <w:rPr>
          <w:rFonts w:ascii="Calibri" w:hAnsi="Calibri"/>
          <w:b/>
        </w:rPr>
      </w:pPr>
    </w:p>
    <w:p w:rsidR="00C80CD1" w:rsidRDefault="00C80CD1" w:rsidP="00CD4D2A">
      <w:pPr>
        <w:jc w:val="center"/>
        <w:rPr>
          <w:rFonts w:ascii="Calibri" w:hAnsi="Calibri"/>
          <w:b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"/>
        <w:gridCol w:w="8999"/>
      </w:tblGrid>
      <w:tr w:rsidR="00C80CD1" w:rsidRPr="00457EF3" w:rsidTr="0048103B">
        <w:tc>
          <w:tcPr>
            <w:tcW w:w="890" w:type="dxa"/>
            <w:vMerge w:val="restart"/>
          </w:tcPr>
          <w:p w:rsidR="00C80CD1" w:rsidRPr="00457EF3" w:rsidRDefault="00C80CD1" w:rsidP="0048103B">
            <w:pPr>
              <w:rPr>
                <w:b/>
                <w:sz w:val="24"/>
                <w:szCs w:val="24"/>
              </w:rPr>
            </w:pPr>
            <w:r w:rsidRPr="00457EF3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7690212" wp14:editId="228139A4">
                  <wp:extent cx="428351" cy="371475"/>
                  <wp:effectExtent l="0" t="0" r="0" b="0"/>
                  <wp:docPr id="117" name="Picture 117" descr="https://encrypted-tbn1.gstatic.com/images?q=tbn:ANd9GcTpoJWCz4KQmdseIt1GPSNwhCSKQ8sZjjvfAZ8e-otk9Rt8Pvd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encrypted-tbn1.gstatic.com/images?q=tbn:ANd9GcTpoJWCz4KQmdseIt1GPSNwhCSKQ8sZjjvfAZ8e-otk9Rt8Pvd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02" cy="37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99" w:type="dxa"/>
          </w:tcPr>
          <w:p w:rsidR="00C80CD1" w:rsidRPr="00457EF3" w:rsidRDefault="00C80CD1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y it!</w:t>
            </w:r>
          </w:p>
        </w:tc>
      </w:tr>
      <w:tr w:rsidR="00C80CD1" w:rsidRPr="00457EF3" w:rsidTr="0048103B">
        <w:tc>
          <w:tcPr>
            <w:tcW w:w="890" w:type="dxa"/>
            <w:vMerge/>
          </w:tcPr>
          <w:p w:rsidR="00C80CD1" w:rsidRPr="00457EF3" w:rsidRDefault="00C80CD1" w:rsidP="0048103B">
            <w:pPr>
              <w:rPr>
                <w:b/>
                <w:sz w:val="24"/>
                <w:szCs w:val="24"/>
              </w:rPr>
            </w:pPr>
          </w:p>
        </w:tc>
        <w:tc>
          <w:tcPr>
            <w:tcW w:w="8999" w:type="dxa"/>
          </w:tcPr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48103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me </w:t>
            </w:r>
            <w:r w:rsidRPr="00C80CD1">
              <w:rPr>
                <w:i/>
                <w:sz w:val="24"/>
                <w:szCs w:val="24"/>
              </w:rPr>
              <w:t>three</w:t>
            </w:r>
            <w:r>
              <w:rPr>
                <w:sz w:val="24"/>
                <w:szCs w:val="24"/>
              </w:rPr>
              <w:t xml:space="preserve"> activities that would predominantly work in:</w:t>
            </w: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Pr="00C80CD1" w:rsidRDefault="00C80CD1" w:rsidP="00C80CD1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C80CD1">
              <w:rPr>
                <w:sz w:val="24"/>
                <w:szCs w:val="24"/>
              </w:rPr>
              <w:t>The aerobic zone</w:t>
            </w: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48103B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C80CD1">
              <w:rPr>
                <w:sz w:val="24"/>
                <w:szCs w:val="24"/>
              </w:rPr>
              <w:t>The anaerobic zone</w:t>
            </w: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Default="00C80CD1" w:rsidP="00C80CD1">
            <w:pPr>
              <w:rPr>
                <w:sz w:val="24"/>
                <w:szCs w:val="24"/>
              </w:rPr>
            </w:pPr>
          </w:p>
          <w:p w:rsidR="00C80CD1" w:rsidRPr="00C80CD1" w:rsidRDefault="00C80CD1" w:rsidP="00C80CD1">
            <w:pPr>
              <w:rPr>
                <w:sz w:val="24"/>
                <w:szCs w:val="24"/>
              </w:rPr>
            </w:pPr>
          </w:p>
        </w:tc>
      </w:tr>
    </w:tbl>
    <w:p w:rsidR="00C80CD1" w:rsidRDefault="00C80CD1" w:rsidP="00CD4D2A">
      <w:pPr>
        <w:jc w:val="center"/>
        <w:rPr>
          <w:rFonts w:ascii="Calibri" w:hAnsi="Calibr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B4CED" w:rsidTr="0048103B">
        <w:tc>
          <w:tcPr>
            <w:tcW w:w="9854" w:type="dxa"/>
          </w:tcPr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  <w:r w:rsidRPr="002B4CED">
              <w:rPr>
                <w:b/>
                <w:sz w:val="24"/>
                <w:szCs w:val="24"/>
              </w:rPr>
              <w:lastRenderedPageBreak/>
              <w:t>TASK 1</w:t>
            </w:r>
          </w:p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</w:p>
          <w:p w:rsidR="002B4CED" w:rsidRPr="00342E3D" w:rsidRDefault="002B4CED" w:rsidP="00342E3D">
            <w:pPr>
              <w:pStyle w:val="ListParagraph"/>
              <w:numPr>
                <w:ilvl w:val="0"/>
                <w:numId w:val="11"/>
              </w:numPr>
              <w:rPr>
                <w:rFonts w:ascii="Calibri" w:hAnsi="Calibri"/>
                <w:sz w:val="24"/>
                <w:szCs w:val="24"/>
              </w:rPr>
            </w:pPr>
            <w:r w:rsidRPr="00342E3D">
              <w:rPr>
                <w:rFonts w:ascii="Calibri" w:hAnsi="Calibri"/>
                <w:sz w:val="24"/>
                <w:szCs w:val="24"/>
              </w:rPr>
              <w:t>Calculate your resting heart rate</w:t>
            </w:r>
          </w:p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</w:p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</w:p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</w:p>
          <w:p w:rsidR="002B4CED" w:rsidRPr="002B4CED" w:rsidRDefault="002B4CED" w:rsidP="0048103B">
            <w:pPr>
              <w:rPr>
                <w:b/>
                <w:sz w:val="24"/>
                <w:szCs w:val="24"/>
              </w:rPr>
            </w:pPr>
          </w:p>
          <w:p w:rsidR="002B4CED" w:rsidRPr="002B4CED" w:rsidRDefault="002B4CED" w:rsidP="002B4CED">
            <w:pPr>
              <w:jc w:val="right"/>
              <w:rPr>
                <w:b/>
                <w:sz w:val="24"/>
                <w:szCs w:val="24"/>
              </w:rPr>
            </w:pPr>
            <w:r w:rsidRPr="002B4CED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9132036" wp14:editId="1DC7B679">
                  <wp:extent cx="948906" cy="909030"/>
                  <wp:effectExtent l="0" t="0" r="381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cXeREgMi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9993" cy="919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2E3D" w:rsidRDefault="00342E3D" w:rsidP="00342E3D">
      <w:pPr>
        <w:spacing w:after="0" w:line="240" w:lineRule="auto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42E3D" w:rsidTr="0048103B">
        <w:tc>
          <w:tcPr>
            <w:tcW w:w="9854" w:type="dxa"/>
          </w:tcPr>
          <w:p w:rsidR="00342E3D" w:rsidRPr="00342E3D" w:rsidRDefault="00342E3D" w:rsidP="0048103B">
            <w:pPr>
              <w:rPr>
                <w:b/>
                <w:sz w:val="24"/>
                <w:szCs w:val="24"/>
              </w:rPr>
            </w:pPr>
            <w:r w:rsidRPr="00342E3D">
              <w:rPr>
                <w:b/>
                <w:sz w:val="24"/>
                <w:szCs w:val="24"/>
              </w:rPr>
              <w:t>TASK 2</w:t>
            </w:r>
          </w:p>
          <w:p w:rsidR="00342E3D" w:rsidRPr="00342E3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342E3D" w:rsidRDefault="00342E3D" w:rsidP="00342E3D">
            <w:pPr>
              <w:pStyle w:val="ListParagraph"/>
              <w:numPr>
                <w:ilvl w:val="0"/>
                <w:numId w:val="11"/>
              </w:numPr>
              <w:rPr>
                <w:rFonts w:ascii="Calibri" w:hAnsi="Calibri"/>
                <w:sz w:val="24"/>
                <w:szCs w:val="24"/>
              </w:rPr>
            </w:pPr>
            <w:r w:rsidRPr="00342E3D">
              <w:rPr>
                <w:rFonts w:ascii="Calibri" w:hAnsi="Calibri"/>
                <w:sz w:val="24"/>
                <w:szCs w:val="24"/>
              </w:rPr>
              <w:t>Calculate your maximum heart rate</w:t>
            </w: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jc w:val="right"/>
              <w:rPr>
                <w:b/>
                <w:sz w:val="24"/>
                <w:szCs w:val="24"/>
              </w:rPr>
            </w:pPr>
            <w:r w:rsidRPr="002B4CED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C33DC75" wp14:editId="3C9D1925">
                  <wp:extent cx="948906" cy="909030"/>
                  <wp:effectExtent l="0" t="0" r="3810" b="5715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cXeREgMi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9993" cy="919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2E3D" w:rsidRDefault="00342E3D" w:rsidP="00342E3D">
      <w:pPr>
        <w:spacing w:after="0" w:line="240" w:lineRule="auto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42E3D" w:rsidTr="0048103B">
        <w:tc>
          <w:tcPr>
            <w:tcW w:w="9854" w:type="dxa"/>
          </w:tcPr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 3</w:t>
            </w:r>
          </w:p>
          <w:p w:rsidR="00342E3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342E3D" w:rsidRDefault="00342E3D" w:rsidP="00342E3D">
            <w:pPr>
              <w:numPr>
                <w:ilvl w:val="0"/>
                <w:numId w:val="11"/>
              </w:numPr>
              <w:rPr>
                <w:rFonts w:ascii="Calibri" w:hAnsi="Calibri"/>
                <w:sz w:val="24"/>
                <w:szCs w:val="24"/>
              </w:rPr>
            </w:pPr>
            <w:r w:rsidRPr="00342E3D">
              <w:rPr>
                <w:rFonts w:ascii="Calibri" w:hAnsi="Calibri"/>
                <w:sz w:val="24"/>
                <w:szCs w:val="24"/>
              </w:rPr>
              <w:t>Calculate your aerobic training zone</w:t>
            </w: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jc w:val="right"/>
              <w:rPr>
                <w:b/>
                <w:sz w:val="24"/>
                <w:szCs w:val="24"/>
              </w:rPr>
            </w:pPr>
            <w:r w:rsidRPr="002B4CED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A0C095C" wp14:editId="6ACFEFC0">
                  <wp:extent cx="948906" cy="909030"/>
                  <wp:effectExtent l="0" t="0" r="3810" b="5715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cXeREgMi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9993" cy="919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2E3D" w:rsidRPr="00342E3D" w:rsidRDefault="00342E3D" w:rsidP="00342E3D">
      <w:pPr>
        <w:rPr>
          <w:b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42E3D" w:rsidTr="0048103B">
        <w:tc>
          <w:tcPr>
            <w:tcW w:w="9854" w:type="dxa"/>
          </w:tcPr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 4</w:t>
            </w:r>
          </w:p>
          <w:p w:rsidR="00342E3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342E3D" w:rsidRDefault="00342E3D" w:rsidP="00342E3D">
            <w:pPr>
              <w:numPr>
                <w:ilvl w:val="0"/>
                <w:numId w:val="11"/>
              </w:numPr>
              <w:rPr>
                <w:rFonts w:ascii="Calibri" w:hAnsi="Calibri"/>
                <w:sz w:val="24"/>
                <w:szCs w:val="24"/>
              </w:rPr>
            </w:pPr>
            <w:r w:rsidRPr="00342E3D">
              <w:rPr>
                <w:rFonts w:ascii="Calibri" w:hAnsi="Calibri"/>
                <w:sz w:val="24"/>
                <w:szCs w:val="24"/>
              </w:rPr>
              <w:t>Calculate your anaerobic training zone</w:t>
            </w:r>
          </w:p>
          <w:p w:rsidR="00342E3D" w:rsidRPr="00342E3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342E3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rPr>
                <w:b/>
                <w:sz w:val="24"/>
                <w:szCs w:val="24"/>
              </w:rPr>
            </w:pPr>
          </w:p>
          <w:p w:rsidR="00342E3D" w:rsidRPr="002B4CED" w:rsidRDefault="00342E3D" w:rsidP="0048103B">
            <w:pPr>
              <w:jc w:val="right"/>
              <w:rPr>
                <w:b/>
                <w:sz w:val="24"/>
                <w:szCs w:val="24"/>
              </w:rPr>
            </w:pPr>
            <w:r w:rsidRPr="002B4CED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FD1E1F3" wp14:editId="51D5E504">
                  <wp:extent cx="948906" cy="909030"/>
                  <wp:effectExtent l="0" t="0" r="3810" b="5715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cXeREgMi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9993" cy="919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B4CED" w:rsidRPr="00342E3D" w:rsidRDefault="002B4CED" w:rsidP="002B4CED">
      <w:pPr>
        <w:rPr>
          <w:rFonts w:ascii="Calibri" w:hAnsi="Calibri"/>
          <w:sz w:val="4"/>
          <w:szCs w:val="4"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wave" w:sz="6" w:space="0" w:color="auto"/>
          <w:insideV w:val="wav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"/>
        <w:gridCol w:w="8999"/>
      </w:tblGrid>
      <w:tr w:rsidR="002B4CED" w:rsidTr="0048103B">
        <w:tc>
          <w:tcPr>
            <w:tcW w:w="890" w:type="dxa"/>
            <w:tcBorders>
              <w:right w:val="nil"/>
            </w:tcBorders>
          </w:tcPr>
          <w:p w:rsidR="002B4CED" w:rsidRDefault="002B4CED" w:rsidP="0048103B">
            <w:pPr>
              <w:rPr>
                <w:b/>
                <w:sz w:val="24"/>
              </w:rPr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4D78BFCC" wp14:editId="2C62C37C">
                  <wp:extent cx="428351" cy="371475"/>
                  <wp:effectExtent l="0" t="0" r="0" b="0"/>
                  <wp:docPr id="107" name="Picture 107" descr="https://encrypted-tbn1.gstatic.com/images?q=tbn:ANd9GcTpoJWCz4KQmdseIt1GPSNwhCSKQ8sZjjvfAZ8e-otk9Rt8Pvd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encrypted-tbn1.gstatic.com/images?q=tbn:ANd9GcTpoJWCz4KQmdseIt1GPSNwhCSKQ8sZjjvfAZ8e-otk9Rt8Pvd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02" cy="37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99" w:type="dxa"/>
            <w:tcBorders>
              <w:left w:val="nil"/>
            </w:tcBorders>
          </w:tcPr>
          <w:p w:rsidR="002B4CED" w:rsidRDefault="002B4CED" w:rsidP="0048103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pply it!</w:t>
            </w:r>
          </w:p>
          <w:p w:rsidR="00342E3D" w:rsidRDefault="00342E3D" w:rsidP="0048103B">
            <w:pPr>
              <w:rPr>
                <w:b/>
                <w:sz w:val="24"/>
              </w:rPr>
            </w:pPr>
          </w:p>
          <w:p w:rsidR="002B4CED" w:rsidRDefault="002B4CED" w:rsidP="002B4CED">
            <w:r>
              <w:t xml:space="preserve">Explain whether the performers </w:t>
            </w:r>
            <w:r w:rsidR="00342E3D">
              <w:t xml:space="preserve">below </w:t>
            </w:r>
            <w:r>
              <w:t xml:space="preserve">would be working within the aerobic zone and/or the anaerobic zone.  </w:t>
            </w:r>
          </w:p>
          <w:p w:rsidR="00342E3D" w:rsidRDefault="00342E3D" w:rsidP="002B4CED"/>
          <w:p w:rsidR="002B4CED" w:rsidRDefault="002B4CED" w:rsidP="002B4CED">
            <w:pPr>
              <w:rPr>
                <w:b/>
                <w:sz w:val="24"/>
              </w:rPr>
            </w:pPr>
            <w:r>
              <w:t xml:space="preserve">Tip - you may need to clarify at which point they may work within each zone. </w:t>
            </w:r>
          </w:p>
        </w:tc>
      </w:tr>
      <w:tr w:rsidR="002B4CED" w:rsidRPr="00F22D29" w:rsidTr="0048103B">
        <w:tc>
          <w:tcPr>
            <w:tcW w:w="9889" w:type="dxa"/>
            <w:gridSpan w:val="2"/>
          </w:tcPr>
          <w:p w:rsidR="002B4CED" w:rsidRPr="00293F27" w:rsidRDefault="002B4CED" w:rsidP="0048103B">
            <w:pPr>
              <w:rPr>
                <w:sz w:val="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27"/>
              <w:gridCol w:w="4927"/>
            </w:tblGrid>
            <w:tr w:rsidR="002B4CED" w:rsidTr="0048103B">
              <w:tc>
                <w:tcPr>
                  <w:tcW w:w="9854" w:type="dxa"/>
                  <w:gridSpan w:val="2"/>
                </w:tcPr>
                <w:p w:rsidR="002B4CED" w:rsidRPr="00EF5151" w:rsidRDefault="002B4CED" w:rsidP="002B4CED">
                  <w:pPr>
                    <w:rPr>
                      <w:noProof/>
                      <w:sz w:val="6"/>
                      <w:lang w:eastAsia="en-GB"/>
                    </w:rPr>
                  </w:pPr>
                </w:p>
              </w:tc>
            </w:tr>
            <w:tr w:rsidR="002B4CED" w:rsidTr="0048103B">
              <w:tc>
                <w:tcPr>
                  <w:tcW w:w="4927" w:type="dxa"/>
                </w:tcPr>
                <w:p w:rsidR="002B4CED" w:rsidRDefault="00342E3D" w:rsidP="0048103B">
                  <w:pPr>
                    <w:rPr>
                      <w:b/>
                      <w:sz w:val="24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inline distT="0" distB="0" distL="0" distR="0" wp14:anchorId="0E7F4914" wp14:editId="44234FDE">
                        <wp:extent cx="2860555" cy="1733107"/>
                        <wp:effectExtent l="0" t="0" r="0" b="635"/>
                        <wp:docPr id="51208" name="Picture 51208" descr="xinsrc_0920805162250953654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9" descr="xinsrc_09208051622509536547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70724" cy="173926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27" w:type="dxa"/>
                </w:tcPr>
                <w:p w:rsidR="002B4CED" w:rsidRDefault="002B4CED" w:rsidP="0048103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</w:tr>
            <w:tr w:rsidR="002B4CED" w:rsidTr="0048103B">
              <w:tc>
                <w:tcPr>
                  <w:tcW w:w="9854" w:type="dxa"/>
                  <w:gridSpan w:val="2"/>
                </w:tcPr>
                <w:p w:rsidR="002B4CED" w:rsidRPr="00EF5151" w:rsidRDefault="002B4CED" w:rsidP="0048103B">
                  <w:pPr>
                    <w:rPr>
                      <w:b/>
                      <w:sz w:val="12"/>
                    </w:rPr>
                  </w:pP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  <w:r>
                    <w:rPr>
                      <w:noProof/>
                      <w:color w:val="0000FF"/>
                      <w:lang w:eastAsia="en-GB"/>
                    </w:rPr>
                    <w:drawing>
                      <wp:inline distT="0" distB="0" distL="0" distR="0">
                        <wp:extent cx="2231899" cy="2136932"/>
                        <wp:effectExtent l="0" t="0" r="0" b="0"/>
                        <wp:docPr id="114" name="Picture 114" descr="Image result for rugby player england">
                          <a:hlinkClick xmlns:a="http://schemas.openxmlformats.org/drawingml/2006/main" r:id="rId5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rc_mi" descr="Image result for rugby player england">
                                  <a:hlinkClick r:id="rId5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32007" cy="21370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  <w:r>
                    <w:rPr>
                      <w:noProof/>
                      <w:color w:val="0000FF"/>
                      <w:lang w:eastAsia="en-GB"/>
                    </w:rPr>
                    <w:drawing>
                      <wp:inline distT="0" distB="0" distL="0" distR="0">
                        <wp:extent cx="2721935" cy="1733107"/>
                        <wp:effectExtent l="0" t="0" r="2540" b="635"/>
                        <wp:docPr id="115" name="Picture 115" descr="Image result for gymnast floor routine simone biles">
                          <a:hlinkClick xmlns:a="http://schemas.openxmlformats.org/drawingml/2006/main" r:id="rId6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rc_mi" descr="Image result for gymnast floor routine simone biles">
                                  <a:hlinkClick r:id="rId60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26810" cy="173621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</w:p>
                <w:p w:rsidR="00342E3D" w:rsidRDefault="00342E3D" w:rsidP="0048103B">
                  <w:pPr>
                    <w:rPr>
                      <w:b/>
                      <w:sz w:val="24"/>
                    </w:rPr>
                  </w:pPr>
                  <w:r>
                    <w:rPr>
                      <w:noProof/>
                      <w:color w:val="0000FF"/>
                      <w:lang w:eastAsia="en-GB"/>
                    </w:rPr>
                    <w:drawing>
                      <wp:inline distT="0" distB="0" distL="0" distR="0">
                        <wp:extent cx="2721935" cy="1675455"/>
                        <wp:effectExtent l="0" t="0" r="2540" b="1270"/>
                        <wp:docPr id="116" name="Picture 116" descr="Image result for cross country skier gb olympics">
                          <a:hlinkClick xmlns:a="http://schemas.openxmlformats.org/drawingml/2006/main" r:id="rId6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rc_mi" descr="Image result for cross country skier gb olympics">
                                  <a:hlinkClick r:id="rId62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29131" cy="16798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B4CED" w:rsidRPr="00EF5151" w:rsidRDefault="002B4CED" w:rsidP="0048103B">
                  <w:pPr>
                    <w:rPr>
                      <w:b/>
                      <w:sz w:val="12"/>
                    </w:rPr>
                  </w:pPr>
                </w:p>
              </w:tc>
            </w:tr>
          </w:tbl>
          <w:p w:rsidR="002B4CED" w:rsidRPr="00F22D29" w:rsidRDefault="002B4CED" w:rsidP="0048103B"/>
        </w:tc>
      </w:tr>
    </w:tbl>
    <w:p w:rsidR="00C80CD1" w:rsidRPr="00635DA3" w:rsidRDefault="00C80CD1" w:rsidP="00C80CD1">
      <w:pPr>
        <w:jc w:val="center"/>
        <w:rPr>
          <w:rFonts w:ascii="Calibri" w:hAnsi="Calibri"/>
          <w:b/>
          <w:sz w:val="24"/>
          <w:szCs w:val="24"/>
        </w:rPr>
      </w:pPr>
      <w:r w:rsidRPr="00635DA3">
        <w:rPr>
          <w:rFonts w:ascii="Calibri" w:hAnsi="Calibri"/>
          <w:b/>
          <w:sz w:val="24"/>
          <w:szCs w:val="24"/>
        </w:rPr>
        <w:lastRenderedPageBreak/>
        <w:t>How can training methods be altered to suit various fitness aims?</w:t>
      </w:r>
    </w:p>
    <w:p w:rsidR="002B4CED" w:rsidRDefault="00C80CD1" w:rsidP="00CD4D2A">
      <w:pPr>
        <w:rPr>
          <w:rFonts w:ascii="Calibri" w:hAnsi="Calibri"/>
          <w:b/>
        </w:rPr>
      </w:pPr>
      <w:r w:rsidRPr="00CF7572">
        <w:rPr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616D1B46" wp14:editId="31BC375B">
                <wp:simplePos x="0" y="0"/>
                <wp:positionH relativeFrom="column">
                  <wp:posOffset>3181350</wp:posOffset>
                </wp:positionH>
                <wp:positionV relativeFrom="paragraph">
                  <wp:posOffset>98115</wp:posOffset>
                </wp:positionV>
                <wp:extent cx="3232297" cy="712382"/>
                <wp:effectExtent l="0" t="0" r="0" b="0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297" cy="712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B20235" w:rsidRPr="00C80CD1" w:rsidRDefault="00B20235" w:rsidP="00C80CD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weight</w:t>
                            </w:r>
                            <w:r w:rsidRPr="00C80CD1"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contrasting" dir="t">
                            <a:rot lat="0" lon="0" rev="4500000"/>
                          </a:lightRig>
                        </a:scene3d>
                        <a:sp3d contourW="6350" prstMaterial="metal">
                          <a:bevelT w="127000" h="31750" prst="relaxedInset"/>
                          <a:contourClr>
                            <a:schemeClr val="accent1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D1B46" id="Text Box 119" o:spid="_x0000_s1063" type="#_x0000_t202" style="position:absolute;margin-left:250.5pt;margin-top:7.75pt;width:254.5pt;height:56.1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" filled="f" stroked="f">
                <v:textbox>
                  <w:txbxContent>
                    <w:p w:rsidR="00B20235" w:rsidRPr="00C80CD1" w:rsidRDefault="00B20235" w:rsidP="00C80CD1">
                      <w:pPr>
                        <w:jc w:val="center"/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  <w:t>weight</w:t>
                      </w:r>
                      <w:r w:rsidRPr="00C80CD1"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  <w:r w:rsidRPr="00CF7572">
        <w:rPr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7A49E8A" wp14:editId="5162B7B9">
                <wp:simplePos x="0" y="0"/>
                <wp:positionH relativeFrom="column">
                  <wp:posOffset>-190367</wp:posOffset>
                </wp:positionH>
                <wp:positionV relativeFrom="paragraph">
                  <wp:posOffset>116486</wp:posOffset>
                </wp:positionV>
                <wp:extent cx="3232297" cy="712382"/>
                <wp:effectExtent l="0" t="0" r="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297" cy="712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B20235" w:rsidRPr="00C80CD1" w:rsidRDefault="00B20235" w:rsidP="00C80CD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circuit</w:t>
                            </w:r>
                            <w:r w:rsidRPr="00C80CD1">
                              <w:rPr>
                                <w:rFonts w:ascii="Calibri" w:hAnsi="Calibri"/>
                                <w:b/>
                                <w:caps/>
                                <w:sz w:val="56"/>
                                <w:szCs w:val="56"/>
                                <w14:reflection w14:blurRad="12700" w14:stA="50000" w14:stPos="0" w14:endA="0" w14:endPos="50000" w14:dist="5003" w14:dir="5400000" w14:fadeDir="5400000" w14:sx="100000" w14:sy="-10000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75000"/>
                                          <w14:shade w14:val="75000"/>
                                          <w14:satMod w14:val="170000"/>
                                        </w14:schemeClr>
                                      </w14:gs>
                                      <w14:gs w14:pos="49000">
                                        <w14:schemeClr w14:val="accent1">
                                          <w14:tint w14:val="88000"/>
                                          <w14:shade w14:val="65000"/>
                                          <w14:satMod w14:val="172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65000"/>
                                          <w14:satMod w14:val="130000"/>
                                        </w14:schemeClr>
                                      </w14:gs>
                                      <w14:gs w14:pos="92000">
                                        <w14:schemeClr w14:val="accent1">
                                          <w14:shade w14:val="50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shade w14:val="48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6350" w14:prstMaterial="metal">
                                  <w14:bevelT w14:w="127000" w14:h="31750" w14:prst="relaxedInset"/>
                                  <w14:contourClr>
                                    <w14:schemeClr w14:val="accent1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contrasting" dir="t">
                            <a:rot lat="0" lon="0" rev="4500000"/>
                          </a:lightRig>
                        </a:scene3d>
                        <a:sp3d contourW="6350" prstMaterial="metal">
                          <a:bevelT w="127000" h="31750" prst="relaxedInset"/>
                          <a:contourClr>
                            <a:schemeClr val="accent1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49E8A" id="Text Box 118" o:spid="_x0000_s1064" type="#_x0000_t202" style="position:absolute;margin-left:-15pt;margin-top:9.15pt;width:254.5pt;height:56.1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" filled="f" stroked="f">
                <v:textbox>
                  <w:txbxContent>
                    <w:p w:rsidR="00B20235" w:rsidRPr="00C80CD1" w:rsidRDefault="00B20235" w:rsidP="00C80CD1">
                      <w:pPr>
                        <w:jc w:val="center"/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  <w:t>circuit</w:t>
                      </w:r>
                      <w:r w:rsidRPr="00C80CD1">
                        <w:rPr>
                          <w:rFonts w:ascii="Calibri" w:hAnsi="Calibri"/>
                          <w:b/>
                          <w:caps/>
                          <w:sz w:val="56"/>
                          <w:szCs w:val="56"/>
                          <w14:reflection w14:blurRad="12700" w14:stA="50000" w14:stPos="0" w14:endA="0" w14:endPos="50000" w14:dist="5003" w14:dir="5400000" w14:fadeDir="5400000" w14:sx="100000" w14:sy="-10000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75000"/>
                                    <w14:shade w14:val="75000"/>
                                    <w14:satMod w14:val="170000"/>
                                  </w14:schemeClr>
                                </w14:gs>
                                <w14:gs w14:pos="49000">
                                  <w14:schemeClr w14:val="accent1">
                                    <w14:tint w14:val="88000"/>
                                    <w14:shade w14:val="65000"/>
                                    <w14:satMod w14:val="172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65000"/>
                                    <w14:satMod w14:val="130000"/>
                                  </w14:schemeClr>
                                </w14:gs>
                                <w14:gs w14:pos="92000">
                                  <w14:schemeClr w14:val="accent1">
                                    <w14:shade w14:val="50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1">
                                    <w14:shade w14:val="48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6350" w14:prstMaterial="metal">
                            <w14:bevelT w14:w="127000" w14:h="31750" w14:prst="relaxedInset"/>
                            <w14:contourClr>
                              <w14:schemeClr w14:val="accent1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</w:p>
    <w:p w:rsidR="00C80CD1" w:rsidRDefault="00C80CD1" w:rsidP="00CD4D2A">
      <w:pPr>
        <w:rPr>
          <w:rFonts w:ascii="Calibri" w:hAnsi="Calibri"/>
          <w:b/>
        </w:rPr>
      </w:pPr>
    </w:p>
    <w:p w:rsidR="00C80CD1" w:rsidRDefault="00C80CD1" w:rsidP="00CD4D2A">
      <w:pPr>
        <w:rPr>
          <w:rFonts w:ascii="Calibri" w:hAnsi="Calibri"/>
          <w:b/>
        </w:rPr>
      </w:pPr>
    </w:p>
    <w:p w:rsidR="00C80CD1" w:rsidRDefault="00C80CD1" w:rsidP="00CD4D2A">
      <w:pPr>
        <w:rPr>
          <w:rFonts w:ascii="Calibri" w:hAnsi="Calibri"/>
          <w:b/>
        </w:rPr>
      </w:pPr>
    </w:p>
    <w:p w:rsidR="00C80CD1" w:rsidRDefault="00C80CD1" w:rsidP="00CD4D2A">
      <w:pPr>
        <w:rPr>
          <w:rFonts w:ascii="Calibri" w:hAnsi="Calibri"/>
          <w:b/>
        </w:rPr>
      </w:pPr>
    </w:p>
    <w:p w:rsidR="002B4CED" w:rsidRDefault="00635DA3" w:rsidP="00CD4D2A">
      <w:pPr>
        <w:rPr>
          <w:rFonts w:ascii="Calibri" w:hAnsi="Calibri"/>
          <w:b/>
        </w:rPr>
      </w:pPr>
      <w:r w:rsidRPr="00C80CD1"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B703A91" wp14:editId="7B83AC5B">
                <wp:simplePos x="0" y="0"/>
                <wp:positionH relativeFrom="column">
                  <wp:posOffset>3181985</wp:posOffset>
                </wp:positionH>
                <wp:positionV relativeFrom="paragraph">
                  <wp:posOffset>20955</wp:posOffset>
                </wp:positionV>
                <wp:extent cx="3242310" cy="4072255"/>
                <wp:effectExtent l="57150" t="990600" r="72390" b="99695"/>
                <wp:wrapNone/>
                <wp:docPr id="122" name="Rounded Rectangular Callout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2310" cy="4072255"/>
                        </a:xfrm>
                        <a:prstGeom prst="wedgeRoundRectCallout">
                          <a:avLst>
                            <a:gd name="adj1" fmla="val 31964"/>
                            <a:gd name="adj2" fmla="val -73793"/>
                            <a:gd name="adj3" fmla="val 16667"/>
                          </a:avLst>
                        </a:prstGeom>
                        <a:gradFill rotWithShape="1">
                          <a:gsLst>
                            <a:gs pos="0">
                              <a:srgbClr val="4BACC6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4BACC6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4BACC6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4BACC6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:rsidR="00B20235" w:rsidRDefault="00B20235" w:rsidP="00C80CD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703A9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22" o:spid="_x0000_s1065" type="#_x0000_t62" style="position:absolute;margin-left:250.55pt;margin-top:1.65pt;width:255.3pt;height:320.6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" adj="17704,-5139" fillcolor="#9eeaff" strokecolor="#46aac5">
                <v:fill color2="#e4f9ff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:rsidR="00B20235" w:rsidRDefault="00B20235" w:rsidP="00C80CD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184A0547" wp14:editId="6AB92292">
                <wp:simplePos x="0" y="0"/>
                <wp:positionH relativeFrom="column">
                  <wp:posOffset>-108585</wp:posOffset>
                </wp:positionH>
                <wp:positionV relativeFrom="paragraph">
                  <wp:posOffset>20955</wp:posOffset>
                </wp:positionV>
                <wp:extent cx="3242310" cy="4072255"/>
                <wp:effectExtent l="57150" t="933450" r="72390" b="99695"/>
                <wp:wrapNone/>
                <wp:docPr id="121" name="Rounded Rectangular Callout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2310" cy="4072255"/>
                        </a:xfrm>
                        <a:prstGeom prst="wedgeRoundRectCallout">
                          <a:avLst>
                            <a:gd name="adj1" fmla="val -31983"/>
                            <a:gd name="adj2" fmla="val -72226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Default="00B20235" w:rsidP="00C80CD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A0547" id="Rounded Rectangular Callout 121" o:spid="_x0000_s1066" type="#_x0000_t62" style="position:absolute;margin-left:-8.55pt;margin-top:1.65pt;width:255.3pt;height:320.6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" adj="3892,-4801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:rsidR="00B20235" w:rsidRDefault="00B20235" w:rsidP="00C80CD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2B4CED" w:rsidRDefault="002B4CED" w:rsidP="00CD4D2A">
      <w:pPr>
        <w:rPr>
          <w:rFonts w:ascii="Calibri" w:hAnsi="Calibri"/>
          <w:b/>
        </w:rPr>
      </w:pPr>
    </w:p>
    <w:p w:rsidR="00CD4D2A" w:rsidRDefault="00CD4D2A" w:rsidP="00CD4D2A">
      <w:pPr>
        <w:rPr>
          <w:rFonts w:ascii="Calibri" w:hAnsi="Calibri"/>
          <w:b/>
        </w:rPr>
      </w:pPr>
    </w:p>
    <w:p w:rsidR="00CD4D2A" w:rsidRDefault="00CD4D2A" w:rsidP="00CD4D2A">
      <w:pPr>
        <w:rPr>
          <w:rFonts w:ascii="Calibri" w:hAnsi="Calibri"/>
          <w:b/>
        </w:rPr>
      </w:pPr>
    </w:p>
    <w:p w:rsidR="00CD4D2A" w:rsidRDefault="00CD4D2A" w:rsidP="00CD4D2A">
      <w:pPr>
        <w:rPr>
          <w:rFonts w:ascii="Calibri" w:hAnsi="Calibri"/>
          <w:b/>
        </w:rPr>
      </w:pPr>
    </w:p>
    <w:p w:rsidR="00CD4D2A" w:rsidRDefault="00CD4D2A" w:rsidP="00CD4D2A">
      <w:pPr>
        <w:rPr>
          <w:rFonts w:ascii="Calibri" w:hAnsi="Calibri"/>
          <w:b/>
        </w:rPr>
      </w:pPr>
    </w:p>
    <w:p w:rsidR="00DB33C9" w:rsidRDefault="00DB33C9" w:rsidP="00DB33C9">
      <w:pPr>
        <w:spacing w:after="0" w:line="240" w:lineRule="auto"/>
        <w:rPr>
          <w:b/>
        </w:rPr>
      </w:pPr>
    </w:p>
    <w:p w:rsidR="00DB33C9" w:rsidRDefault="00DB33C9" w:rsidP="00DB33C9">
      <w:pPr>
        <w:spacing w:after="0" w:line="240" w:lineRule="auto"/>
        <w:rPr>
          <w:b/>
        </w:rPr>
      </w:pPr>
    </w:p>
    <w:p w:rsidR="00DB33C9" w:rsidRDefault="00DB33C9" w:rsidP="00DB33C9">
      <w:pPr>
        <w:spacing w:after="0" w:line="240" w:lineRule="auto"/>
        <w:rPr>
          <w:b/>
        </w:rPr>
      </w:pPr>
    </w:p>
    <w:p w:rsidR="00DB33C9" w:rsidRDefault="00DB33C9" w:rsidP="00DB33C9">
      <w:pPr>
        <w:spacing w:after="0" w:line="240" w:lineRule="auto"/>
        <w:rPr>
          <w:b/>
        </w:rPr>
      </w:pPr>
    </w:p>
    <w:p w:rsidR="008F193F" w:rsidRDefault="008F193F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7"/>
        <w:gridCol w:w="519"/>
      </w:tblGrid>
      <w:tr w:rsidR="00635DA3" w:rsidTr="0048103B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635DA3" w:rsidRPr="005D3493" w:rsidRDefault="00635DA3" w:rsidP="0048103B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preventing injuries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635DA3" w:rsidRDefault="00635DA3" w:rsidP="0048103B"/>
        </w:tc>
      </w:tr>
      <w:tr w:rsidR="00635DA3" w:rsidTr="0048103B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635DA3" w:rsidRPr="005D3493" w:rsidRDefault="00635DA3" w:rsidP="0048103B">
            <w:pPr>
              <w:rPr>
                <w:b/>
                <w:noProof/>
                <w:lang w:eastAsia="en-GB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</w:pPr>
            <w:r w:rsidRPr="005D3493">
              <w:rPr>
                <w:b/>
                <w:noProof/>
                <w:lang w:eastAsia="en-GB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Learning outcomes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635DA3" w:rsidRPr="005D3493" w:rsidRDefault="00635DA3" w:rsidP="0048103B">
            <w:pPr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</w:pPr>
            <w:r w:rsidRPr="005D3493"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 xml:space="preserve">Be able to </w:t>
            </w:r>
          </w:p>
          <w:p w:rsidR="00635DA3" w:rsidRPr="005D3493" w:rsidRDefault="00635DA3" w:rsidP="00635DA3">
            <w:pPr>
              <w:numPr>
                <w:ilvl w:val="0"/>
                <w:numId w:val="1"/>
              </w:numPr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</w:pPr>
            <w:r w:rsidRPr="005D3493"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Describe why training should match the training purpose</w:t>
            </w:r>
          </w:p>
          <w:p w:rsidR="00635DA3" w:rsidRPr="005D3493" w:rsidRDefault="00635DA3" w:rsidP="00635DA3">
            <w:pPr>
              <w:numPr>
                <w:ilvl w:val="0"/>
                <w:numId w:val="1"/>
              </w:numPr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</w:pPr>
            <w:r w:rsidRPr="005D3493">
              <w:rPr>
                <w:rFonts w:ascii="Calibri" w:hAnsi="Calibri"/>
                <w14:textOutline w14:w="9525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  <w:t>Identify factors that can prevent injuries from occurring</w:t>
            </w:r>
          </w:p>
        </w:tc>
      </w:tr>
    </w:tbl>
    <w:p w:rsidR="00635DA3" w:rsidRDefault="00635DA3" w:rsidP="00DB33C9">
      <w:pPr>
        <w:spacing w:after="0" w:line="240" w:lineRule="auto"/>
        <w:rPr>
          <w:b/>
        </w:rPr>
      </w:pPr>
    </w:p>
    <w:tbl>
      <w:tblPr>
        <w:tblStyle w:val="TableGrid"/>
        <w:tblW w:w="9887" w:type="dxa"/>
        <w:tblLook w:val="04A0" w:firstRow="1" w:lastRow="0" w:firstColumn="1" w:lastColumn="0" w:noHBand="0" w:noVBand="1"/>
      </w:tblPr>
      <w:tblGrid>
        <w:gridCol w:w="9887"/>
      </w:tblGrid>
      <w:tr w:rsidR="00635DA3" w:rsidTr="00635DA3">
        <w:trPr>
          <w:trHeight w:val="3299"/>
        </w:trPr>
        <w:tc>
          <w:tcPr>
            <w:tcW w:w="9887" w:type="dxa"/>
          </w:tcPr>
          <w:p w:rsidR="00635DA3" w:rsidRPr="00342E3D" w:rsidRDefault="00635DA3" w:rsidP="00635DA3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ow can the type of training and/or intensity match the training purpose?</w:t>
            </w:r>
          </w:p>
          <w:p w:rsidR="00635DA3" w:rsidRPr="00342E3D" w:rsidRDefault="00635DA3" w:rsidP="0048103B">
            <w:pPr>
              <w:rPr>
                <w:b/>
                <w:sz w:val="24"/>
                <w:szCs w:val="24"/>
              </w:rPr>
            </w:pPr>
          </w:p>
          <w:p w:rsidR="00635DA3" w:rsidRPr="00342E3D" w:rsidRDefault="00635DA3" w:rsidP="0048103B">
            <w:pPr>
              <w:rPr>
                <w:b/>
                <w:sz w:val="24"/>
                <w:szCs w:val="24"/>
              </w:rPr>
            </w:pPr>
          </w:p>
          <w:p w:rsidR="00635DA3" w:rsidRPr="002B4CED" w:rsidRDefault="00635DA3" w:rsidP="0048103B">
            <w:pPr>
              <w:rPr>
                <w:b/>
                <w:sz w:val="24"/>
                <w:szCs w:val="24"/>
              </w:rPr>
            </w:pPr>
          </w:p>
          <w:p w:rsidR="00635DA3" w:rsidRPr="002B4CED" w:rsidRDefault="00635DA3" w:rsidP="0048103B">
            <w:pPr>
              <w:rPr>
                <w:b/>
                <w:sz w:val="24"/>
                <w:szCs w:val="24"/>
              </w:rPr>
            </w:pPr>
          </w:p>
          <w:p w:rsidR="00635DA3" w:rsidRDefault="00635DA3" w:rsidP="0048103B">
            <w:pPr>
              <w:jc w:val="right"/>
              <w:rPr>
                <w:b/>
                <w:sz w:val="24"/>
                <w:szCs w:val="24"/>
              </w:rPr>
            </w:pPr>
          </w:p>
          <w:p w:rsidR="00635DA3" w:rsidRPr="002B4CED" w:rsidRDefault="00635DA3" w:rsidP="00635DA3">
            <w:pPr>
              <w:jc w:val="right"/>
              <w:rPr>
                <w:b/>
                <w:sz w:val="24"/>
                <w:szCs w:val="24"/>
              </w:rPr>
            </w:pPr>
            <w:r w:rsidRPr="002B4CED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05E20DD" wp14:editId="161FA790">
                  <wp:extent cx="948906" cy="909030"/>
                  <wp:effectExtent l="0" t="0" r="3810" b="5715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cXeREgMi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9993" cy="919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Pr="00D62657" w:rsidRDefault="00635DA3" w:rsidP="00635DA3">
      <w:pPr>
        <w:autoSpaceDE w:val="0"/>
        <w:autoSpaceDN w:val="0"/>
        <w:adjustRightInd w:val="0"/>
        <w:rPr>
          <w:rFonts w:cs="HelveticaNeueLTStd-Roman"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2160950</wp:posOffset>
                </wp:positionH>
                <wp:positionV relativeFrom="paragraph">
                  <wp:posOffset>143805</wp:posOffset>
                </wp:positionV>
                <wp:extent cx="1743739" cy="1382233"/>
                <wp:effectExtent l="57150" t="38100" r="85090" b="104140"/>
                <wp:wrapNone/>
                <wp:docPr id="124" name="Plaqu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739" cy="1382233"/>
                        </a:xfrm>
                        <a:prstGeom prst="plaqu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Pr="00635DA3" w:rsidRDefault="00B20235" w:rsidP="00635DA3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35DA3">
                              <w:rPr>
                                <w:b/>
                                <w:sz w:val="28"/>
                                <w:szCs w:val="28"/>
                              </w:rPr>
                              <w:t>Factors that can prevent injuries from occur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</w:t>
                            </w:r>
                            <w:r w:rsidRPr="00635DA3">
                              <w:rPr>
                                <w:b/>
                                <w:sz w:val="28"/>
                                <w:szCs w:val="28"/>
                              </w:rPr>
                              <w:t>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124" o:spid="_x0000_s1067" type="#_x0000_t21" style="position:absolute;margin-left:170.15pt;margin-top:11.3pt;width:137.3pt;height:108.8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:rsidR="00B20235" w:rsidRPr="00635DA3" w:rsidRDefault="00B20235" w:rsidP="00635DA3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635DA3">
                        <w:rPr>
                          <w:b/>
                          <w:sz w:val="28"/>
                          <w:szCs w:val="28"/>
                        </w:rPr>
                        <w:t>Factors that can prevent injuries from occur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r</w:t>
                      </w:r>
                      <w:r w:rsidRPr="00635DA3">
                        <w:rPr>
                          <w:b/>
                          <w:sz w:val="28"/>
                          <w:szCs w:val="28"/>
                        </w:rPr>
                        <w:t>ing</w:t>
                      </w:r>
                    </w:p>
                  </w:txbxContent>
                </v:textbox>
              </v:shape>
            </w:pict>
          </mc:Fallback>
        </mc:AlternateContent>
      </w: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E4417E" w:rsidRDefault="00E4417E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p w:rsidR="00635DA3" w:rsidRDefault="00635DA3" w:rsidP="00DB33C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635DA3" w:rsidTr="0048103B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635DA3" w:rsidRPr="005C7067" w:rsidRDefault="00635DA3" w:rsidP="0048103B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high altitude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635DA3" w:rsidRDefault="00635DA3" w:rsidP="0048103B"/>
        </w:tc>
      </w:tr>
      <w:tr w:rsidR="00635DA3" w:rsidTr="0048103B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635DA3" w:rsidRPr="006A4224" w:rsidRDefault="00635DA3" w:rsidP="0048103B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635DA3" w:rsidRDefault="00635DA3" w:rsidP="0048103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635DA3" w:rsidRDefault="00635DA3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how high altitude is carried out</w:t>
            </w:r>
          </w:p>
          <w:p w:rsidR="00635DA3" w:rsidRPr="00DE3A67" w:rsidRDefault="00635DA3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cs="HelveticaNeueLTStd-Roman"/>
              </w:rPr>
              <w:t>E</w:t>
            </w:r>
            <w:r w:rsidRPr="00D62657">
              <w:rPr>
                <w:rFonts w:cs="HelveticaNeueLTStd-Roman"/>
              </w:rPr>
              <w:t>valuate the benefits and the limitations of altitude training for different sports performers</w:t>
            </w:r>
          </w:p>
        </w:tc>
      </w:tr>
    </w:tbl>
    <w:p w:rsidR="00635DA3" w:rsidRDefault="00635DA3" w:rsidP="00635DA3">
      <w:pPr>
        <w:rPr>
          <w:sz w:val="2"/>
        </w:rPr>
      </w:pPr>
    </w:p>
    <w:p w:rsidR="00635DA3" w:rsidRPr="00CD4D2A" w:rsidRDefault="00635DA3" w:rsidP="009378B8">
      <w:pPr>
        <w:jc w:val="center"/>
        <w:rPr>
          <w:rFonts w:ascii="Calibri" w:hAnsi="Calibri"/>
          <w:b/>
        </w:rPr>
      </w:pPr>
      <w:r>
        <w:rPr>
          <w:noProof/>
          <w:color w:val="0000FF"/>
          <w:lang w:eastAsia="en-GB"/>
        </w:rPr>
        <w:drawing>
          <wp:inline distT="0" distB="0" distL="0" distR="0">
            <wp:extent cx="2626242" cy="1743306"/>
            <wp:effectExtent l="0" t="0" r="3175" b="0"/>
            <wp:docPr id="75781" name="Picture 75781" descr="Image result for high altitude training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high altitude training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328" cy="1744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760E9A90" wp14:editId="294C6EB0">
            <wp:extent cx="2839877" cy="1733107"/>
            <wp:effectExtent l="0" t="0" r="0" b="635"/>
            <wp:docPr id="75783" name="Picture 75783" descr="Image result for high altitude training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high altitude training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91" cy="1747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635DA3" w:rsidRPr="00E35CA1" w:rsidTr="0048103B">
        <w:tc>
          <w:tcPr>
            <w:tcW w:w="10491" w:type="dxa"/>
            <w:gridSpan w:val="2"/>
            <w:shd w:val="clear" w:color="auto" w:fill="auto"/>
          </w:tcPr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  <w:r w:rsidRPr="009378B8">
              <w:rPr>
                <w:rFonts w:ascii="Calibri" w:hAnsi="Calibri"/>
                <w:sz w:val="24"/>
                <w:szCs w:val="24"/>
              </w:rPr>
              <w:t>Description</w:t>
            </w:r>
          </w:p>
          <w:p w:rsidR="00635DA3" w:rsidRPr="00E35CA1" w:rsidRDefault="00635DA3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35DA3" w:rsidRDefault="00635DA3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9378B8" w:rsidRDefault="009378B8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635DA3" w:rsidRPr="00E35CA1" w:rsidRDefault="009378B8" w:rsidP="009378B8">
            <w:pPr>
              <w:jc w:val="right"/>
              <w:rPr>
                <w:rFonts w:ascii="Calibri" w:hAnsi="Calibri"/>
                <w:b/>
                <w:sz w:val="28"/>
                <w:szCs w:val="28"/>
              </w:rPr>
            </w:pPr>
            <w:r>
              <w:object w:dxaOrig="4665" w:dyaOrig="3825">
                <v:shape id="_x0000_i1029" type="#_x0000_t75" style="width:51.8pt;height:42.05pt" o:ole="">
                  <v:imagedata r:id="rId50" o:title=""/>
                </v:shape>
                <o:OLEObject Type="Embed" ProgID="PBrush" ShapeID="_x0000_i1029" DrawAspect="Content" ObjectID="_1608560334" r:id="rId68"/>
              </w:object>
            </w:r>
          </w:p>
        </w:tc>
      </w:tr>
      <w:tr w:rsidR="009378B8" w:rsidRPr="00E35CA1" w:rsidTr="009378B8">
        <w:trPr>
          <w:trHeight w:val="486"/>
        </w:trPr>
        <w:tc>
          <w:tcPr>
            <w:tcW w:w="10491" w:type="dxa"/>
            <w:gridSpan w:val="2"/>
            <w:shd w:val="clear" w:color="auto" w:fill="auto"/>
          </w:tcPr>
          <w:p w:rsidR="009378B8" w:rsidRPr="00E35CA1" w:rsidRDefault="009378B8" w:rsidP="009378B8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altitude training for different sports performers…</w:t>
            </w:r>
          </w:p>
        </w:tc>
      </w:tr>
      <w:tr w:rsidR="00635DA3" w:rsidRPr="00E35CA1" w:rsidTr="0048103B">
        <w:tc>
          <w:tcPr>
            <w:tcW w:w="5216" w:type="dxa"/>
            <w:shd w:val="clear" w:color="auto" w:fill="auto"/>
          </w:tcPr>
          <w:p w:rsidR="00635DA3" w:rsidRPr="009378B8" w:rsidRDefault="009378B8" w:rsidP="0048103B">
            <w:pPr>
              <w:rPr>
                <w:rFonts w:ascii="Calibri" w:hAnsi="Calibri"/>
                <w:sz w:val="24"/>
                <w:szCs w:val="24"/>
              </w:rPr>
            </w:pPr>
            <w:r w:rsidRPr="009378B8">
              <w:rPr>
                <w:rFonts w:ascii="Calibri" w:hAnsi="Calibri"/>
                <w:sz w:val="24"/>
                <w:szCs w:val="24"/>
              </w:rPr>
              <w:t>Benefits</w:t>
            </w:r>
          </w:p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Pr="009378B8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9378B8" w:rsidRDefault="009378B8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9378B8" w:rsidRDefault="009378B8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635DA3" w:rsidRDefault="00635DA3" w:rsidP="0048103B">
            <w:pPr>
              <w:rPr>
                <w:rFonts w:ascii="Calibri" w:hAnsi="Calibri"/>
                <w:sz w:val="24"/>
                <w:szCs w:val="24"/>
              </w:rPr>
            </w:pPr>
          </w:p>
          <w:p w:rsidR="009378B8" w:rsidRPr="009378B8" w:rsidRDefault="009378B8" w:rsidP="0048103B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5275" w:type="dxa"/>
            <w:shd w:val="clear" w:color="auto" w:fill="auto"/>
          </w:tcPr>
          <w:p w:rsidR="00635DA3" w:rsidRPr="009378B8" w:rsidRDefault="009378B8" w:rsidP="0048103B">
            <w:pPr>
              <w:rPr>
                <w:rFonts w:ascii="Calibri" w:hAnsi="Calibri"/>
                <w:sz w:val="24"/>
                <w:szCs w:val="24"/>
              </w:rPr>
            </w:pPr>
            <w:r w:rsidRPr="009378B8">
              <w:rPr>
                <w:rFonts w:ascii="Calibri" w:hAnsi="Calibri"/>
                <w:sz w:val="24"/>
                <w:szCs w:val="24"/>
              </w:rPr>
              <w:t>Limitations</w:t>
            </w:r>
          </w:p>
        </w:tc>
      </w:tr>
    </w:tbl>
    <w:p w:rsidR="009378B8" w:rsidRPr="009378B8" w:rsidRDefault="009378B8" w:rsidP="009378B8">
      <w:pPr>
        <w:spacing w:after="0" w:line="240" w:lineRule="auto"/>
        <w:rPr>
          <w:b/>
          <w:sz w:val="4"/>
          <w:szCs w:val="4"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6"/>
        <w:gridCol w:w="520"/>
      </w:tblGrid>
      <w:tr w:rsidR="009378B8" w:rsidTr="0048103B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9378B8" w:rsidRPr="005C7067" w:rsidRDefault="009378B8" w:rsidP="0048103B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training seasons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9378B8" w:rsidRDefault="009378B8" w:rsidP="0048103B"/>
        </w:tc>
      </w:tr>
      <w:tr w:rsidR="009378B8" w:rsidTr="0048103B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9378B8" w:rsidRPr="006A4224" w:rsidRDefault="009378B8" w:rsidP="0048103B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9378B8" w:rsidRDefault="009378B8" w:rsidP="0048103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9378B8" w:rsidRDefault="009378B8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dentify the three training seasons</w:t>
            </w:r>
          </w:p>
          <w:p w:rsidR="009378B8" w:rsidRDefault="009378B8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each of the training seasons</w:t>
            </w:r>
          </w:p>
          <w:p w:rsidR="009378B8" w:rsidRDefault="009378B8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cribe the benefits of each training season</w:t>
            </w:r>
          </w:p>
          <w:p w:rsidR="009378B8" w:rsidRPr="00DE3A67" w:rsidRDefault="009378B8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ly the training seasons to different sporting activities</w:t>
            </w:r>
          </w:p>
        </w:tc>
      </w:tr>
    </w:tbl>
    <w:p w:rsidR="000D2A0E" w:rsidRDefault="000D2A0E" w:rsidP="00DB33C9">
      <w:pPr>
        <w:spacing w:after="0" w:line="240" w:lineRule="auto"/>
        <w:rPr>
          <w:b/>
          <w:sz w:val="24"/>
          <w:szCs w:val="24"/>
        </w:rPr>
      </w:pPr>
    </w:p>
    <w:p w:rsidR="0041296E" w:rsidRDefault="0041296E" w:rsidP="00DB33C9">
      <w:pPr>
        <w:spacing w:after="0" w:line="240" w:lineRule="auto"/>
        <w:rPr>
          <w:b/>
          <w:sz w:val="24"/>
          <w:szCs w:val="24"/>
        </w:rPr>
      </w:pPr>
    </w:p>
    <w:p w:rsidR="000D2A0E" w:rsidRDefault="0041296E" w:rsidP="00DB33C9">
      <w:pPr>
        <w:spacing w:after="0" w:line="240" w:lineRule="auto"/>
        <w:rPr>
          <w:b/>
        </w:rPr>
      </w:pPr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EAA3549" wp14:editId="02CB05AB">
                <wp:simplePos x="0" y="0"/>
                <wp:positionH relativeFrom="column">
                  <wp:posOffset>4403725</wp:posOffset>
                </wp:positionH>
                <wp:positionV relativeFrom="paragraph">
                  <wp:posOffset>1948992</wp:posOffset>
                </wp:positionV>
                <wp:extent cx="1201479" cy="978195"/>
                <wp:effectExtent l="57150" t="38100" r="36830" b="88900"/>
                <wp:wrapNone/>
                <wp:docPr id="75790" name="Down Arrow 75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1479" cy="978195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0B92E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75790" o:spid="_x0000_s1026" type="#_x0000_t67" style="position:absolute;margin-left:346.75pt;margin-top:153.45pt;width:94.6pt;height:77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" adj="10800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</v:shape>
            </w:pict>
          </mc:Fallback>
        </mc:AlternateContent>
      </w:r>
      <w:r w:rsidR="000D2A0E">
        <w:rPr>
          <w:noProof/>
          <w:color w:val="0000FF"/>
          <w:lang w:eastAsia="en-GB"/>
        </w:rPr>
        <w:drawing>
          <wp:inline distT="0" distB="0" distL="0" distR="0" wp14:anchorId="41A523EC" wp14:editId="775FF46B">
            <wp:extent cx="3253563" cy="2161048"/>
            <wp:effectExtent l="0" t="0" r="4445" b="0"/>
            <wp:docPr id="75786" name="Picture 75786" descr="Image result for pre season training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re season training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201" cy="216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DA3" w:rsidRDefault="00635DA3" w:rsidP="00DB33C9">
      <w:pPr>
        <w:spacing w:after="0" w:line="240" w:lineRule="auto"/>
        <w:rPr>
          <w:b/>
        </w:rPr>
      </w:pPr>
    </w:p>
    <w:p w:rsidR="0041296E" w:rsidRDefault="0041296E" w:rsidP="00DB33C9">
      <w:pPr>
        <w:spacing w:after="0" w:line="240" w:lineRule="auto"/>
        <w:rPr>
          <w:b/>
        </w:rPr>
      </w:pPr>
    </w:p>
    <w:p w:rsidR="0041296E" w:rsidRDefault="0041296E" w:rsidP="00DB33C9">
      <w:pPr>
        <w:spacing w:after="0" w:line="240" w:lineRule="auto"/>
        <w:rPr>
          <w:b/>
        </w:rPr>
      </w:pPr>
    </w:p>
    <w:p w:rsidR="0041296E" w:rsidRDefault="0041296E" w:rsidP="00DB33C9">
      <w:pPr>
        <w:spacing w:after="0" w:line="240" w:lineRule="auto"/>
        <w:rPr>
          <w:b/>
        </w:rPr>
      </w:pPr>
    </w:p>
    <w:p w:rsidR="0041296E" w:rsidRDefault="0041296E" w:rsidP="00DB33C9">
      <w:pPr>
        <w:spacing w:after="0" w:line="240" w:lineRule="auto"/>
      </w:pPr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939263A" wp14:editId="407C4009">
                <wp:simplePos x="0" y="0"/>
                <wp:positionH relativeFrom="column">
                  <wp:posOffset>4406265</wp:posOffset>
                </wp:positionH>
                <wp:positionV relativeFrom="paragraph">
                  <wp:posOffset>1736370</wp:posOffset>
                </wp:positionV>
                <wp:extent cx="1201420" cy="977900"/>
                <wp:effectExtent l="57150" t="38100" r="36830" b="88900"/>
                <wp:wrapNone/>
                <wp:docPr id="75791" name="Down Arrow 75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1420" cy="97790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123F0" id="Down Arrow 75791" o:spid="_x0000_s1026" type="#_x0000_t67" style="position:absolute;margin-left:346.95pt;margin-top:136.7pt;width:94.6pt;height:7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" adj="10800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color w:val="0000FF"/>
          <w:lang w:eastAsia="en-GB"/>
        </w:rPr>
        <w:drawing>
          <wp:inline distT="0" distB="0" distL="0" distR="0">
            <wp:extent cx="3253563" cy="1860698"/>
            <wp:effectExtent l="0" t="0" r="4445" b="6350"/>
            <wp:docPr id="75787" name="Picture 75787" descr="Image result for england match football">
              <a:hlinkClick xmlns:a="http://schemas.openxmlformats.org/drawingml/2006/main" r:id="rId7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england match football">
                      <a:hlinkClick r:id="rId7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925" cy="1862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1296E">
        <w:t xml:space="preserve"> </w:t>
      </w:r>
    </w:p>
    <w:p w:rsidR="0041296E" w:rsidRDefault="0041296E" w:rsidP="00DB33C9">
      <w:pPr>
        <w:spacing w:after="0" w:line="240" w:lineRule="auto"/>
      </w:pPr>
    </w:p>
    <w:p w:rsidR="0041296E" w:rsidRDefault="0041296E" w:rsidP="00DB33C9">
      <w:pPr>
        <w:spacing w:after="0" w:line="240" w:lineRule="auto"/>
      </w:pPr>
    </w:p>
    <w:p w:rsidR="0041296E" w:rsidRDefault="0041296E" w:rsidP="00DB33C9">
      <w:pPr>
        <w:spacing w:after="0" w:line="240" w:lineRule="auto"/>
      </w:pPr>
    </w:p>
    <w:p w:rsidR="0041296E" w:rsidRDefault="0041296E" w:rsidP="00DB33C9">
      <w:pPr>
        <w:spacing w:after="0" w:line="240" w:lineRule="auto"/>
      </w:pPr>
    </w:p>
    <w:p w:rsidR="0041296E" w:rsidRDefault="0041296E" w:rsidP="00DB33C9">
      <w:pPr>
        <w:spacing w:after="0" w:line="240" w:lineRule="auto"/>
      </w:pPr>
      <w:r>
        <w:rPr>
          <w:noProof/>
          <w:color w:val="0000FF"/>
          <w:lang w:eastAsia="en-GB"/>
        </w:rPr>
        <w:drawing>
          <wp:inline distT="0" distB="0" distL="0" distR="0">
            <wp:extent cx="3258308" cy="1956169"/>
            <wp:effectExtent l="0" t="0" r="0" b="6350"/>
            <wp:docPr id="75788" name="Picture 75788" descr="Image result for association football training england rest recovery">
              <a:hlinkClick xmlns:a="http://schemas.openxmlformats.org/drawingml/2006/main" r:id="rId7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association football training england rest recovery">
                      <a:hlinkClick r:id="rId7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354" cy="1956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96E" w:rsidRDefault="0041296E" w:rsidP="00DB33C9">
      <w:pPr>
        <w:spacing w:after="0" w:line="240" w:lineRule="auto"/>
      </w:pPr>
    </w:p>
    <w:p w:rsidR="0041296E" w:rsidRDefault="0041296E" w:rsidP="00DB33C9">
      <w:pPr>
        <w:spacing w:after="0" w:line="240" w:lineRule="auto"/>
        <w:rPr>
          <w:b/>
        </w:rPr>
      </w:pPr>
    </w:p>
    <w:p w:rsidR="0041296E" w:rsidRDefault="0041296E" w:rsidP="00DB33C9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7709</wp:posOffset>
                </wp:positionH>
                <wp:positionV relativeFrom="paragraph">
                  <wp:posOffset>94999</wp:posOffset>
                </wp:positionV>
                <wp:extent cx="6273047" cy="2615609"/>
                <wp:effectExtent l="57150" t="38100" r="71120" b="89535"/>
                <wp:wrapNone/>
                <wp:docPr id="75794" name="Rounded Rectangle 75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047" cy="2615609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Default="00B20235" w:rsidP="0041296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41296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Description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>Benefits</w:t>
                            </w:r>
                          </w:p>
                          <w:p w:rsidR="00B20235" w:rsidRDefault="00B20235" w:rsidP="0041296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41296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41296E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Default="00B20235"/>
                          <w:p w:rsidR="00B20235" w:rsidRDefault="00B20235"/>
                          <w:p w:rsidR="00B20235" w:rsidRDefault="00B2023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75794" o:spid="_x0000_s1068" style="position:absolute;margin-left:-.6pt;margin-top:7.5pt;width:493.95pt;height:205.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B20235" w:rsidRDefault="00B20235" w:rsidP="0041296E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41296E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41296E">
                        <w:rPr>
                          <w:b/>
                          <w:sz w:val="24"/>
                          <w:szCs w:val="24"/>
                        </w:rPr>
                        <w:t xml:space="preserve">Description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41296E">
                        <w:rPr>
                          <w:b/>
                          <w:sz w:val="24"/>
                          <w:szCs w:val="24"/>
                        </w:rPr>
                        <w:t>Benefits</w:t>
                      </w:r>
                    </w:p>
                    <w:p w:rsidR="00B20235" w:rsidRDefault="00B20235" w:rsidP="0041296E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41296E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41296E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Default="00B20235"/>
                    <w:p w:rsidR="00B20235" w:rsidRDefault="00B20235"/>
                    <w:p w:rsidR="00B20235" w:rsidRDefault="00B20235"/>
                  </w:txbxContent>
                </v:textbox>
              </v:roundrect>
            </w:pict>
          </mc:Fallback>
        </mc:AlternateContent>
      </w:r>
    </w:p>
    <w:p w:rsidR="0041296E" w:rsidRDefault="0041296E" w:rsidP="00DB33C9">
      <w:pPr>
        <w:spacing w:after="0" w:line="240" w:lineRule="auto"/>
        <w:rPr>
          <w:b/>
        </w:rPr>
      </w:pPr>
    </w:p>
    <w:p w:rsidR="009378B8" w:rsidRDefault="009378B8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41296E" w:rsidP="009378B8">
      <w:pPr>
        <w:rPr>
          <w:rFonts w:ascii="Calibri" w:hAnsi="Calibri"/>
          <w:b/>
        </w:rPr>
      </w:pPr>
    </w:p>
    <w:p w:rsidR="0041296E" w:rsidRDefault="0012265D" w:rsidP="009378B8">
      <w:pPr>
        <w:rPr>
          <w:rFonts w:ascii="Calibri" w:hAnsi="Calibri"/>
          <w:b/>
        </w:rPr>
      </w:pPr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CFB6C28" wp14:editId="4470FC3E">
                <wp:simplePos x="0" y="0"/>
                <wp:positionH relativeFrom="column">
                  <wp:posOffset>2526665</wp:posOffset>
                </wp:positionH>
                <wp:positionV relativeFrom="paragraph">
                  <wp:posOffset>156963</wp:posOffset>
                </wp:positionV>
                <wp:extent cx="1201420" cy="977900"/>
                <wp:effectExtent l="57150" t="38100" r="36830" b="88900"/>
                <wp:wrapNone/>
                <wp:docPr id="75793" name="Down Arrow 75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1420" cy="97790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7091F" id="Down Arrow 75793" o:spid="_x0000_s1026" type="#_x0000_t67" style="position:absolute;margin-left:198.95pt;margin-top:12.35pt;width:94.6pt;height:7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" adj="10800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</v:shape>
            </w:pict>
          </mc:Fallback>
        </mc:AlternateContent>
      </w:r>
    </w:p>
    <w:p w:rsidR="009378B8" w:rsidRDefault="009378B8" w:rsidP="009378B8">
      <w:pPr>
        <w:rPr>
          <w:rFonts w:ascii="Calibri" w:hAnsi="Calibri"/>
          <w:b/>
        </w:rPr>
      </w:pPr>
    </w:p>
    <w:p w:rsidR="009378B8" w:rsidRDefault="009378B8" w:rsidP="009378B8">
      <w:pPr>
        <w:rPr>
          <w:rFonts w:ascii="Calibri" w:hAnsi="Calibri"/>
          <w:b/>
        </w:rPr>
      </w:pPr>
    </w:p>
    <w:p w:rsidR="009378B8" w:rsidRDefault="0012265D" w:rsidP="009378B8">
      <w:pPr>
        <w:rPr>
          <w:rFonts w:ascii="Calibri" w:hAnsi="Calibri"/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1571658" wp14:editId="0500CD84">
                <wp:simplePos x="0" y="0"/>
                <wp:positionH relativeFrom="column">
                  <wp:posOffset>-7620</wp:posOffset>
                </wp:positionH>
                <wp:positionV relativeFrom="paragraph">
                  <wp:posOffset>212710</wp:posOffset>
                </wp:positionV>
                <wp:extent cx="6272530" cy="2381693"/>
                <wp:effectExtent l="57150" t="38100" r="71120" b="95250"/>
                <wp:wrapNone/>
                <wp:docPr id="75796" name="Rounded Rectangle 75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2530" cy="2381693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Description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>Benefits</w:t>
                            </w:r>
                          </w:p>
                          <w:p w:rsidR="00B20235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Default="00B20235" w:rsidP="0012265D"/>
                          <w:p w:rsidR="00B20235" w:rsidRDefault="00B20235" w:rsidP="0012265D"/>
                          <w:p w:rsidR="00B20235" w:rsidRDefault="00B20235" w:rsidP="001226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571658" id="Rounded Rectangle 75796" o:spid="_x0000_s1069" style="position:absolute;margin-left:-.6pt;margin-top:16.75pt;width:493.9pt;height:187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B20235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41296E">
                        <w:rPr>
                          <w:b/>
                          <w:sz w:val="24"/>
                          <w:szCs w:val="24"/>
                        </w:rPr>
                        <w:t xml:space="preserve">Description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41296E">
                        <w:rPr>
                          <w:b/>
                          <w:sz w:val="24"/>
                          <w:szCs w:val="24"/>
                        </w:rPr>
                        <w:t>Benefits</w:t>
                      </w:r>
                    </w:p>
                    <w:p w:rsidR="00B20235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Default="00B20235" w:rsidP="0012265D"/>
                    <w:p w:rsidR="00B20235" w:rsidRDefault="00B20235" w:rsidP="0012265D"/>
                    <w:p w:rsidR="00B20235" w:rsidRDefault="00B20235" w:rsidP="0012265D"/>
                  </w:txbxContent>
                </v:textbox>
              </v:roundrect>
            </w:pict>
          </mc:Fallback>
        </mc:AlternateContent>
      </w:r>
    </w:p>
    <w:p w:rsidR="0012265D" w:rsidRDefault="0012265D" w:rsidP="0012265D">
      <w:pPr>
        <w:spacing w:after="0" w:line="240" w:lineRule="auto"/>
        <w:rPr>
          <w:b/>
        </w:rPr>
      </w:pPr>
    </w:p>
    <w:p w:rsidR="0012265D" w:rsidRDefault="0012265D" w:rsidP="0012265D">
      <w:pPr>
        <w:spacing w:after="0" w:line="240" w:lineRule="auto"/>
        <w:rPr>
          <w:b/>
        </w:rPr>
      </w:pPr>
    </w:p>
    <w:p w:rsidR="0012265D" w:rsidRDefault="0012265D" w:rsidP="0012265D">
      <w:pPr>
        <w:spacing w:after="0" w:line="240" w:lineRule="auto"/>
        <w:rPr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8DA8F78" wp14:editId="53BED206">
                <wp:simplePos x="0" y="0"/>
                <wp:positionH relativeFrom="column">
                  <wp:posOffset>2519828</wp:posOffset>
                </wp:positionH>
                <wp:positionV relativeFrom="paragraph">
                  <wp:posOffset>227921</wp:posOffset>
                </wp:positionV>
                <wp:extent cx="1201420" cy="977900"/>
                <wp:effectExtent l="57150" t="38100" r="36830" b="88900"/>
                <wp:wrapNone/>
                <wp:docPr id="75797" name="Down Arrow 75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1420" cy="97790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D121D" id="Down Arrow 75797" o:spid="_x0000_s1026" type="#_x0000_t67" style="position:absolute;margin-left:198.4pt;margin-top:17.95pt;width:94.6pt;height:7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" adj="10800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</v:shape>
            </w:pict>
          </mc:Fallback>
        </mc:AlternateContent>
      </w: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spacing w:after="0" w:line="240" w:lineRule="auto"/>
        <w:rPr>
          <w:b/>
        </w:rPr>
      </w:pPr>
    </w:p>
    <w:p w:rsidR="0012265D" w:rsidRDefault="0012265D" w:rsidP="0012265D">
      <w:pPr>
        <w:spacing w:after="0" w:line="240" w:lineRule="auto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E3A591A" wp14:editId="4F791A6E">
                <wp:simplePos x="0" y="0"/>
                <wp:positionH relativeFrom="column">
                  <wp:posOffset>-7620</wp:posOffset>
                </wp:positionH>
                <wp:positionV relativeFrom="paragraph">
                  <wp:posOffset>131105</wp:posOffset>
                </wp:positionV>
                <wp:extent cx="6272530" cy="2232660"/>
                <wp:effectExtent l="57150" t="38100" r="71120" b="91440"/>
                <wp:wrapNone/>
                <wp:docPr id="75798" name="Rounded Rectangle 757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2530" cy="223266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0235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Description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41296E">
                              <w:rPr>
                                <w:b/>
                                <w:sz w:val="24"/>
                                <w:szCs w:val="24"/>
                              </w:rPr>
                              <w:t>Benefits</w:t>
                            </w:r>
                          </w:p>
                          <w:p w:rsidR="00B20235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Pr="0041296E" w:rsidRDefault="00B20235" w:rsidP="0012265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B20235" w:rsidRDefault="00B20235" w:rsidP="0012265D"/>
                          <w:p w:rsidR="00B20235" w:rsidRDefault="00B20235" w:rsidP="0012265D"/>
                          <w:p w:rsidR="00B20235" w:rsidRDefault="00B20235" w:rsidP="001226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3A591A" id="Rounded Rectangle 75798" o:spid="_x0000_s1070" style="position:absolute;margin-left:-.6pt;margin-top:10.3pt;width:493.9pt;height:175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B20235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41296E">
                        <w:rPr>
                          <w:b/>
                          <w:sz w:val="24"/>
                          <w:szCs w:val="24"/>
                        </w:rPr>
                        <w:t xml:space="preserve">Description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41296E">
                        <w:rPr>
                          <w:b/>
                          <w:sz w:val="24"/>
                          <w:szCs w:val="24"/>
                        </w:rPr>
                        <w:t>Benefits</w:t>
                      </w:r>
                    </w:p>
                    <w:p w:rsidR="00B20235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Pr="0041296E" w:rsidRDefault="00B20235" w:rsidP="0012265D">
                      <w:pPr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B20235" w:rsidRDefault="00B20235" w:rsidP="0012265D"/>
                    <w:p w:rsidR="00B20235" w:rsidRDefault="00B20235" w:rsidP="0012265D"/>
                    <w:p w:rsidR="00B20235" w:rsidRDefault="00B20235" w:rsidP="0012265D"/>
                  </w:txbxContent>
                </v:textbox>
              </v:roundrect>
            </w:pict>
          </mc:Fallback>
        </mc:AlternateContent>
      </w:r>
    </w:p>
    <w:p w:rsidR="0012265D" w:rsidRDefault="0012265D" w:rsidP="0012265D">
      <w:pPr>
        <w:spacing w:after="0" w:line="240" w:lineRule="auto"/>
        <w:rPr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p w:rsidR="0012265D" w:rsidRDefault="0012265D" w:rsidP="0012265D">
      <w:pPr>
        <w:rPr>
          <w:rFonts w:ascii="Calibri" w:hAnsi="Calibri"/>
          <w:b/>
        </w:rPr>
      </w:pPr>
    </w:p>
    <w:tbl>
      <w:tblPr>
        <w:tblStyle w:val="TableGrid"/>
        <w:tblW w:w="9889" w:type="dxa"/>
        <w:tblBorders>
          <w:top w:val="wave" w:sz="6" w:space="0" w:color="auto"/>
          <w:left w:val="wave" w:sz="6" w:space="0" w:color="auto"/>
          <w:bottom w:val="wave" w:sz="6" w:space="0" w:color="auto"/>
          <w:right w:val="wave" w:sz="6" w:space="0" w:color="auto"/>
          <w:insideH w:val="wave" w:sz="6" w:space="0" w:color="auto"/>
          <w:insideV w:val="wav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"/>
        <w:gridCol w:w="8999"/>
      </w:tblGrid>
      <w:tr w:rsidR="0012265D" w:rsidTr="0048103B">
        <w:tc>
          <w:tcPr>
            <w:tcW w:w="890" w:type="dxa"/>
            <w:tcBorders>
              <w:right w:val="nil"/>
            </w:tcBorders>
          </w:tcPr>
          <w:p w:rsidR="0012265D" w:rsidRDefault="0012265D" w:rsidP="0048103B">
            <w:pPr>
              <w:rPr>
                <w:b/>
                <w:sz w:val="24"/>
              </w:rPr>
            </w:pPr>
            <w:r>
              <w:rPr>
                <w:noProof/>
                <w:lang w:eastAsia="en-GB"/>
              </w:rPr>
              <w:lastRenderedPageBreak/>
              <w:drawing>
                <wp:inline distT="0" distB="0" distL="0" distR="0" wp14:anchorId="0E663411" wp14:editId="01E81F89">
                  <wp:extent cx="428351" cy="371475"/>
                  <wp:effectExtent l="0" t="0" r="0" b="0"/>
                  <wp:docPr id="75800" name="Picture 75800" descr="https://encrypted-tbn1.gstatic.com/images?q=tbn:ANd9GcTpoJWCz4KQmdseIt1GPSNwhCSKQ8sZjjvfAZ8e-otk9Rt8Pvd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encrypted-tbn1.gstatic.com/images?q=tbn:ANd9GcTpoJWCz4KQmdseIt1GPSNwhCSKQ8sZjjvfAZ8e-otk9Rt8Pvd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02" cy="37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99" w:type="dxa"/>
            <w:tcBorders>
              <w:left w:val="nil"/>
            </w:tcBorders>
          </w:tcPr>
          <w:p w:rsidR="0012265D" w:rsidRDefault="0012265D" w:rsidP="0048103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pply it!</w:t>
            </w: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oose three sporting activities and apply the training seasons to them</w:t>
            </w: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b/>
                <w:sz w:val="24"/>
              </w:rPr>
            </w:pPr>
            <w:r>
              <w:rPr>
                <w:rFonts w:ascii="Calibri" w:hAnsi="Calibri"/>
              </w:rPr>
              <w:t>Extension – describe how the training seasons may have an impact on the type and level of training you do</w:t>
            </w:r>
          </w:p>
          <w:p w:rsidR="0012265D" w:rsidRDefault="0012265D" w:rsidP="0048103B">
            <w:pPr>
              <w:rPr>
                <w:b/>
                <w:sz w:val="24"/>
              </w:rPr>
            </w:pPr>
            <w:r>
              <w:t xml:space="preserve"> </w:t>
            </w:r>
          </w:p>
        </w:tc>
      </w:tr>
    </w:tbl>
    <w:p w:rsidR="0012265D" w:rsidRDefault="0012265D" w:rsidP="00DB33C9">
      <w:pPr>
        <w:spacing w:after="0" w:line="240" w:lineRule="auto"/>
        <w:rPr>
          <w:b/>
        </w:rPr>
      </w:pPr>
    </w:p>
    <w:p w:rsidR="0012265D" w:rsidRDefault="0012265D" w:rsidP="00DB33C9">
      <w:pPr>
        <w:spacing w:after="0" w:line="240" w:lineRule="auto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63"/>
        <w:gridCol w:w="2464"/>
        <w:gridCol w:w="2463"/>
        <w:gridCol w:w="2464"/>
      </w:tblGrid>
      <w:tr w:rsidR="0012265D" w:rsidRPr="000913B1" w:rsidTr="0012265D"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jc w:val="center"/>
              <w:rPr>
                <w:rFonts w:ascii="Calibri" w:hAnsi="Calibri"/>
                <w:b/>
              </w:rPr>
            </w:pPr>
            <w:r w:rsidRPr="000913B1">
              <w:rPr>
                <w:rFonts w:ascii="Calibri" w:hAnsi="Calibri"/>
                <w:b/>
              </w:rPr>
              <w:t>Sport</w:t>
            </w:r>
          </w:p>
        </w:tc>
        <w:tc>
          <w:tcPr>
            <w:tcW w:w="2464" w:type="dxa"/>
            <w:shd w:val="clear" w:color="auto" w:fill="auto"/>
          </w:tcPr>
          <w:p w:rsidR="0012265D" w:rsidRPr="0012265D" w:rsidRDefault="0012265D" w:rsidP="0048103B">
            <w:pPr>
              <w:jc w:val="center"/>
              <w:rPr>
                <w:rFonts w:ascii="Calibri" w:hAnsi="Calibri"/>
              </w:rPr>
            </w:pPr>
            <w:r w:rsidRPr="0012265D">
              <w:rPr>
                <w:rFonts w:ascii="Calibri" w:hAnsi="Calibri"/>
              </w:rPr>
              <w:t>Pre-season/preparation</w:t>
            </w:r>
          </w:p>
        </w:tc>
        <w:tc>
          <w:tcPr>
            <w:tcW w:w="2463" w:type="dxa"/>
            <w:shd w:val="clear" w:color="auto" w:fill="auto"/>
          </w:tcPr>
          <w:p w:rsidR="0012265D" w:rsidRPr="0012265D" w:rsidRDefault="0012265D" w:rsidP="0048103B">
            <w:pPr>
              <w:jc w:val="center"/>
              <w:rPr>
                <w:rFonts w:ascii="Calibri" w:hAnsi="Calibri"/>
              </w:rPr>
            </w:pPr>
            <w:r w:rsidRPr="0012265D">
              <w:rPr>
                <w:rFonts w:ascii="Calibri" w:hAnsi="Calibri"/>
              </w:rPr>
              <w:t>Competitive/peak/</w:t>
            </w:r>
            <w:r>
              <w:rPr>
                <w:rFonts w:ascii="Calibri" w:hAnsi="Calibri"/>
              </w:rPr>
              <w:t xml:space="preserve"> </w:t>
            </w:r>
            <w:r w:rsidRPr="0012265D">
              <w:rPr>
                <w:rFonts w:ascii="Calibri" w:hAnsi="Calibri"/>
              </w:rPr>
              <w:t>playing season</w:t>
            </w:r>
          </w:p>
        </w:tc>
        <w:tc>
          <w:tcPr>
            <w:tcW w:w="2464" w:type="dxa"/>
            <w:shd w:val="clear" w:color="auto" w:fill="auto"/>
          </w:tcPr>
          <w:p w:rsidR="0012265D" w:rsidRPr="0012265D" w:rsidRDefault="0012265D" w:rsidP="0012265D">
            <w:pPr>
              <w:jc w:val="center"/>
              <w:rPr>
                <w:rFonts w:ascii="Calibri" w:hAnsi="Calibri"/>
              </w:rPr>
            </w:pPr>
            <w:r w:rsidRPr="0012265D">
              <w:rPr>
                <w:rFonts w:ascii="Calibri" w:hAnsi="Calibri"/>
              </w:rPr>
              <w:t>Post-season/transition</w:t>
            </w:r>
          </w:p>
        </w:tc>
      </w:tr>
      <w:tr w:rsidR="0012265D" w:rsidRPr="000913B1" w:rsidTr="0012265D"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  <w:b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  <w:b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  <w:b/>
              </w:rPr>
            </w:pPr>
          </w:p>
          <w:p w:rsidR="0012265D" w:rsidRDefault="0012265D" w:rsidP="0048103B">
            <w:pPr>
              <w:rPr>
                <w:rFonts w:ascii="Calibri" w:hAnsi="Calibri"/>
                <w:b/>
              </w:rPr>
            </w:pPr>
          </w:p>
          <w:p w:rsidR="0012265D" w:rsidRDefault="0012265D" w:rsidP="0048103B">
            <w:pPr>
              <w:rPr>
                <w:rFonts w:ascii="Calibri" w:hAnsi="Calibri"/>
                <w:b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  <w:b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</w:tr>
      <w:tr w:rsidR="0012265D" w:rsidRPr="000913B1" w:rsidTr="0012265D"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</w:tr>
      <w:tr w:rsidR="0012265D" w:rsidRPr="000913B1" w:rsidTr="0012265D">
        <w:tc>
          <w:tcPr>
            <w:tcW w:w="2463" w:type="dxa"/>
            <w:shd w:val="clear" w:color="auto" w:fill="auto"/>
          </w:tcPr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Default="0012265D" w:rsidP="0048103B">
            <w:pPr>
              <w:rPr>
                <w:rFonts w:ascii="Calibri" w:hAnsi="Calibri"/>
              </w:rPr>
            </w:pPr>
          </w:p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3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  <w:tc>
          <w:tcPr>
            <w:tcW w:w="2464" w:type="dxa"/>
            <w:shd w:val="clear" w:color="auto" w:fill="auto"/>
          </w:tcPr>
          <w:p w:rsidR="0012265D" w:rsidRPr="000913B1" w:rsidRDefault="0012265D" w:rsidP="0048103B">
            <w:pPr>
              <w:rPr>
                <w:rFonts w:ascii="Calibri" w:hAnsi="Calibri"/>
              </w:rPr>
            </w:pPr>
          </w:p>
        </w:tc>
      </w:tr>
    </w:tbl>
    <w:p w:rsidR="009378B8" w:rsidRDefault="009378B8" w:rsidP="00DB33C9">
      <w:pPr>
        <w:spacing w:after="0" w:line="240" w:lineRule="auto"/>
        <w:rPr>
          <w:b/>
        </w:rPr>
      </w:pPr>
    </w:p>
    <w:p w:rsidR="009378B8" w:rsidRDefault="009378B8" w:rsidP="00DB33C9">
      <w:pPr>
        <w:spacing w:after="0" w:line="240" w:lineRule="auto"/>
        <w:rPr>
          <w:b/>
        </w:rPr>
      </w:pPr>
    </w:p>
    <w:p w:rsidR="009378B8" w:rsidRDefault="009378B8" w:rsidP="00DB33C9">
      <w:pPr>
        <w:spacing w:after="0" w:line="240" w:lineRule="auto"/>
        <w:rPr>
          <w:b/>
        </w:rPr>
      </w:pPr>
    </w:p>
    <w:p w:rsidR="009378B8" w:rsidRDefault="009378B8" w:rsidP="00DB33C9">
      <w:pPr>
        <w:spacing w:after="0" w:line="240" w:lineRule="auto"/>
        <w:rPr>
          <w:b/>
        </w:rPr>
      </w:pPr>
    </w:p>
    <w:p w:rsidR="0012265D" w:rsidRDefault="0012265D" w:rsidP="00DB33C9">
      <w:pPr>
        <w:spacing w:after="0" w:line="240" w:lineRule="auto"/>
        <w:rPr>
          <w:b/>
        </w:rPr>
      </w:pPr>
    </w:p>
    <w:p w:rsidR="0012265D" w:rsidRDefault="0012265D" w:rsidP="00DB33C9">
      <w:pPr>
        <w:spacing w:after="0" w:line="240" w:lineRule="auto"/>
        <w:rPr>
          <w:b/>
        </w:rPr>
      </w:pPr>
    </w:p>
    <w:p w:rsidR="0012265D" w:rsidRDefault="0012265D" w:rsidP="00DB33C9">
      <w:pPr>
        <w:spacing w:after="0" w:line="240" w:lineRule="auto"/>
        <w:rPr>
          <w:b/>
        </w:rPr>
      </w:pPr>
    </w:p>
    <w:p w:rsidR="0012265D" w:rsidRDefault="0012265D" w:rsidP="00DB33C9">
      <w:pPr>
        <w:spacing w:after="0" w:line="240" w:lineRule="auto"/>
        <w:rPr>
          <w:b/>
        </w:rPr>
      </w:pPr>
    </w:p>
    <w:p w:rsidR="009378B8" w:rsidRDefault="009378B8" w:rsidP="00DB33C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7817"/>
        <w:gridCol w:w="519"/>
      </w:tblGrid>
      <w:tr w:rsidR="00E4417E" w:rsidTr="0048103B">
        <w:tc>
          <w:tcPr>
            <w:tcW w:w="9322" w:type="dxa"/>
            <w:gridSpan w:val="2"/>
            <w:tcBorders>
              <w:bottom w:val="threeDEmboss" w:sz="12" w:space="0" w:color="auto"/>
            </w:tcBorders>
          </w:tcPr>
          <w:p w:rsidR="00E4417E" w:rsidRPr="005C7067" w:rsidRDefault="00E4417E" w:rsidP="0048103B">
            <w:pPr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 w:rsidRPr="005D3493">
              <w:rPr>
                <w:rFonts w:ascii="Calibri" w:hAnsi="Calibri"/>
                <w:b/>
                <w:caps/>
                <w:color w:val="000000" w:themeColor="text1"/>
                <w:sz w:val="48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lastRenderedPageBreak/>
              <w:t>plyometric training</w:t>
            </w:r>
          </w:p>
        </w:tc>
        <w:tc>
          <w:tcPr>
            <w:tcW w:w="532" w:type="dxa"/>
            <w:tcBorders>
              <w:bottom w:val="threeDEmboss" w:sz="12" w:space="0" w:color="auto"/>
            </w:tcBorders>
          </w:tcPr>
          <w:p w:rsidR="00E4417E" w:rsidRDefault="00E4417E" w:rsidP="0048103B"/>
        </w:tc>
      </w:tr>
      <w:tr w:rsidR="00E4417E" w:rsidTr="0048103B">
        <w:tc>
          <w:tcPr>
            <w:tcW w:w="1242" w:type="dxa"/>
            <w:tcBorders>
              <w:top w:val="threeDEmboss" w:sz="12" w:space="0" w:color="auto"/>
              <w:bottom w:val="threeDEmboss" w:sz="12" w:space="0" w:color="auto"/>
              <w:right w:val="threeDEmboss" w:sz="12" w:space="0" w:color="auto"/>
            </w:tcBorders>
          </w:tcPr>
          <w:p w:rsidR="00E4417E" w:rsidRPr="006A4224" w:rsidRDefault="00E4417E" w:rsidP="0048103B">
            <w:pPr>
              <w:rPr>
                <w:b/>
                <w:noProof/>
                <w:lang w:eastAsia="en-GB"/>
              </w:rPr>
            </w:pPr>
            <w:r w:rsidRPr="006A4224">
              <w:rPr>
                <w:b/>
                <w:noProof/>
                <w:lang w:eastAsia="en-GB"/>
              </w:rPr>
              <w:t>Learning outcomes</w:t>
            </w:r>
            <w:r>
              <w:rPr>
                <w:b/>
                <w:noProof/>
                <w:lang w:eastAsia="en-GB"/>
              </w:rPr>
              <w:t>:</w:t>
            </w:r>
          </w:p>
        </w:tc>
        <w:tc>
          <w:tcPr>
            <w:tcW w:w="8612" w:type="dxa"/>
            <w:gridSpan w:val="2"/>
            <w:tcBorders>
              <w:top w:val="threeDEmboss" w:sz="12" w:space="0" w:color="auto"/>
              <w:left w:val="threeDEmboss" w:sz="12" w:space="0" w:color="auto"/>
              <w:bottom w:val="threeDEmboss" w:sz="12" w:space="0" w:color="auto"/>
            </w:tcBorders>
          </w:tcPr>
          <w:p w:rsidR="00E4417E" w:rsidRDefault="00E4417E" w:rsidP="0048103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Be able to </w:t>
            </w:r>
          </w:p>
          <w:p w:rsidR="00E4417E" w:rsidRDefault="00E4417E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scribe the format of </w:t>
            </w:r>
            <w:r w:rsidR="00CD4D2A">
              <w:rPr>
                <w:rFonts w:ascii="Calibri" w:hAnsi="Calibri"/>
              </w:rPr>
              <w:t>plyometric training</w:t>
            </w:r>
          </w:p>
          <w:p w:rsidR="00E4417E" w:rsidRDefault="00E4417E" w:rsidP="0048103B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scribe the advantages and disadvantages of </w:t>
            </w:r>
            <w:r w:rsidR="00CD4D2A">
              <w:rPr>
                <w:rFonts w:ascii="Calibri" w:hAnsi="Calibri"/>
              </w:rPr>
              <w:t>plyometric training</w:t>
            </w:r>
          </w:p>
          <w:p w:rsidR="00E4417E" w:rsidRPr="00DE3A67" w:rsidRDefault="00E4417E" w:rsidP="00CD4D2A">
            <w:pPr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Evaluate the appropriateness of </w:t>
            </w:r>
            <w:r w:rsidR="00CD4D2A">
              <w:rPr>
                <w:rFonts w:ascii="Calibri" w:hAnsi="Calibri"/>
              </w:rPr>
              <w:t>plyometric training</w:t>
            </w:r>
            <w:r>
              <w:rPr>
                <w:rFonts w:ascii="Calibri" w:hAnsi="Calibri"/>
              </w:rPr>
              <w:t xml:space="preserve"> for different sporting activities.</w:t>
            </w:r>
          </w:p>
        </w:tc>
      </w:tr>
    </w:tbl>
    <w:p w:rsidR="00E4417E" w:rsidRDefault="00E4417E" w:rsidP="00E4417E">
      <w:pPr>
        <w:rPr>
          <w:sz w:val="2"/>
        </w:rPr>
      </w:pPr>
    </w:p>
    <w:p w:rsidR="00CD4D2A" w:rsidRPr="00CD4D2A" w:rsidRDefault="00CD4D2A" w:rsidP="00CD4D2A">
      <w:pPr>
        <w:rPr>
          <w:rFonts w:ascii="Calibri" w:hAnsi="Calibri"/>
          <w:b/>
        </w:rPr>
      </w:pPr>
      <w:r>
        <w:rPr>
          <w:noProof/>
          <w:color w:val="0000FF"/>
          <w:lang w:eastAsia="en-GB"/>
        </w:rPr>
        <w:drawing>
          <wp:inline distT="0" distB="0" distL="0" distR="0" wp14:anchorId="05704604" wp14:editId="3F3ACD96">
            <wp:extent cx="2519680" cy="2519680"/>
            <wp:effectExtent l="0" t="0" r="0" b="0"/>
            <wp:docPr id="318" name="Picture 318" descr="plyometric-exercises">
              <a:hlinkClick xmlns:a="http://schemas.openxmlformats.org/drawingml/2006/main" r:id="rId7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plyometric-exercises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 wp14:anchorId="4DEDCDEE" wp14:editId="37020684">
            <wp:extent cx="3551555" cy="2084070"/>
            <wp:effectExtent l="0" t="0" r="0" b="0"/>
            <wp:docPr id="317" name="Picture 317" descr="atreq-power-jumper">
              <a:hlinkClick xmlns:a="http://schemas.openxmlformats.org/drawingml/2006/main" r:id="rId7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atreq-power-jumper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208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4D2A" w:rsidRDefault="00CD4D2A" w:rsidP="00E4417E">
      <w:pPr>
        <w:jc w:val="center"/>
      </w:pPr>
      <w:r>
        <w:rPr>
          <w:noProof/>
          <w:color w:val="0000FF"/>
          <w:lang w:eastAsia="en-GB"/>
        </w:rPr>
        <w:drawing>
          <wp:inline distT="0" distB="0" distL="0" distR="0" wp14:anchorId="049E6DE4" wp14:editId="4CEA6DCA">
            <wp:extent cx="2999617" cy="2135495"/>
            <wp:effectExtent l="0" t="0" r="0" b="0"/>
            <wp:docPr id="99" name="Picture 99" descr="Image result for plyometric training">
              <a:hlinkClick xmlns:a="http://schemas.openxmlformats.org/drawingml/2006/main" r:id="rId7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lyometric training">
                      <a:hlinkClick r:id="rId7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51" cy="213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>
            <wp:extent cx="2945219" cy="2785385"/>
            <wp:effectExtent l="0" t="0" r="7620" b="0"/>
            <wp:docPr id="100" name="Picture 100" descr="Image result for plyometric training exercises">
              <a:hlinkClick xmlns:a="http://schemas.openxmlformats.org/drawingml/2006/main" r:id="rId8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lyometric training exercises">
                      <a:hlinkClick r:id="rId8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219" cy="27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eastAsia="en-GB"/>
        </w:rPr>
        <w:drawing>
          <wp:inline distT="0" distB="0" distL="0" distR="0">
            <wp:extent cx="2198714" cy="2615610"/>
            <wp:effectExtent l="0" t="0" r="0" b="0"/>
            <wp:docPr id="102" name="Picture 102" descr="Image result for plyometric training exercises">
              <a:hlinkClick xmlns:a="http://schemas.openxmlformats.org/drawingml/2006/main" r:id="rId8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plyometric training exercises">
                      <a:hlinkClick r:id="rId8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656" cy="261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  <w:gridCol w:w="5275"/>
      </w:tblGrid>
      <w:tr w:rsidR="00E4417E" w:rsidRPr="00E35CA1" w:rsidTr="0048103B">
        <w:tc>
          <w:tcPr>
            <w:tcW w:w="10491" w:type="dxa"/>
            <w:gridSpan w:val="2"/>
            <w:shd w:val="clear" w:color="auto" w:fill="auto"/>
          </w:tcPr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 wp14:anchorId="74EEEAE9" wp14:editId="0CB6D014">
                      <wp:simplePos x="0" y="0"/>
                      <wp:positionH relativeFrom="column">
                        <wp:posOffset>385607</wp:posOffset>
                      </wp:positionH>
                      <wp:positionV relativeFrom="paragraph">
                        <wp:posOffset>-133941</wp:posOffset>
                      </wp:positionV>
                      <wp:extent cx="5613268" cy="1828800"/>
                      <wp:effectExtent l="0" t="0" r="0" b="3810"/>
                      <wp:wrapNone/>
                      <wp:docPr id="319" name="Text Box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13268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20235" w:rsidRPr="005D3493" w:rsidRDefault="005D3493" w:rsidP="00E4417E">
                                  <w:pPr>
                                    <w:jc w:val="center"/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lyometric T</w:t>
                                  </w:r>
                                  <w:r w:rsidR="00B20235" w:rsidRPr="005D3493">
                                    <w:rPr>
                                      <w:rFonts w:ascii="Calibri" w:hAnsi="Calibri"/>
                                      <w:color w:val="000000" w:themeColor="text1"/>
                                      <w:sz w:val="84"/>
                                      <w:szCs w:val="8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  <a:scene3d>
                                <a:camera prst="orthographicFront">
                                  <a:rot lat="0" lon="0" rev="0"/>
                                </a:camera>
                                <a:lightRig rig="contrasting" dir="t">
                                  <a:rot lat="0" lon="0" rev="4500000"/>
                                </a:lightRig>
                              </a:scene3d>
                              <a:sp3d contourW="6350" prstMaterial="metal">
                                <a:bevelT w="127000" h="31750" prst="relaxedInset"/>
                                <a:contourClr>
                                  <a:schemeClr val="accent1">
                                    <a:shade val="75000"/>
                                  </a:schemeClr>
                                </a:contourClr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4EEEAE9" id="Text Box 319" o:spid="_x0000_s1071" type="#_x0000_t202" style="position:absolute;margin-left:30.35pt;margin-top:-10.55pt;width:442pt;height:2in;z-index:251636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" filled="f" stroked="f">
                      <v:textbox style="mso-fit-shape-to-text:t">
                        <w:txbxContent>
                          <w:p w:rsidR="00B20235" w:rsidRPr="005D3493" w:rsidRDefault="005D3493" w:rsidP="00E4417E">
                            <w:pPr>
                              <w:jc w:val="center"/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lyometric T</w:t>
                            </w:r>
                            <w:r w:rsidR="00B20235" w:rsidRPr="005D3493">
                              <w:rPr>
                                <w:rFonts w:ascii="Calibri" w:hAnsi="Calibri"/>
                                <w:color w:val="000000" w:themeColor="text1"/>
                                <w:sz w:val="84"/>
                                <w:szCs w:val="8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4417E" w:rsidRPr="00E35CA1" w:rsidTr="0048103B">
        <w:tc>
          <w:tcPr>
            <w:tcW w:w="10491" w:type="dxa"/>
            <w:gridSpan w:val="2"/>
            <w:shd w:val="clear" w:color="auto" w:fill="auto"/>
          </w:tcPr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escription</w:t>
            </w: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4417E" w:rsidRPr="00E35CA1" w:rsidTr="0048103B">
        <w:tc>
          <w:tcPr>
            <w:tcW w:w="10491" w:type="dxa"/>
            <w:gridSpan w:val="2"/>
            <w:shd w:val="clear" w:color="auto" w:fill="auto"/>
          </w:tcPr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Organisation</w:t>
            </w: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4417E" w:rsidRPr="00E35CA1" w:rsidTr="0048103B">
        <w:tc>
          <w:tcPr>
            <w:tcW w:w="5216" w:type="dxa"/>
            <w:shd w:val="clear" w:color="auto" w:fill="auto"/>
          </w:tcPr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Advantages</w:t>
            </w: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5275" w:type="dxa"/>
            <w:shd w:val="clear" w:color="auto" w:fill="auto"/>
          </w:tcPr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 w:rsidRPr="00E35CA1">
              <w:rPr>
                <w:rFonts w:ascii="Calibri" w:hAnsi="Calibri"/>
                <w:b/>
                <w:sz w:val="28"/>
                <w:szCs w:val="28"/>
              </w:rPr>
              <w:t>Disadvantages</w:t>
            </w:r>
          </w:p>
        </w:tc>
      </w:tr>
      <w:tr w:rsidR="00E4417E" w:rsidRPr="00E35CA1" w:rsidTr="0048103B">
        <w:tc>
          <w:tcPr>
            <w:tcW w:w="10491" w:type="dxa"/>
            <w:gridSpan w:val="2"/>
            <w:shd w:val="clear" w:color="auto" w:fill="auto"/>
          </w:tcPr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valuation of the appropriateness for different sporting activities</w:t>
            </w: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E4417E" w:rsidRPr="00E35CA1" w:rsidRDefault="00E4417E" w:rsidP="0048103B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AC4EC4" w:rsidRPr="00AC4EC4" w:rsidRDefault="00AC4EC4" w:rsidP="005206FB">
      <w:pPr>
        <w:spacing w:after="0" w:line="240" w:lineRule="auto"/>
      </w:pPr>
    </w:p>
    <w:sectPr w:rsidR="00AC4EC4" w:rsidRPr="00AC4EC4" w:rsidSect="000E00C2">
      <w:footerReference w:type="default" r:id="rId85"/>
      <w:pgSz w:w="11906" w:h="16838"/>
      <w:pgMar w:top="720" w:right="1134" w:bottom="397" w:left="1134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0235" w:rsidRDefault="00B20235" w:rsidP="008133E6">
      <w:pPr>
        <w:spacing w:after="0" w:line="240" w:lineRule="auto"/>
      </w:pPr>
      <w:r>
        <w:separator/>
      </w:r>
    </w:p>
  </w:endnote>
  <w:endnote w:type="continuationSeparator" w:id="0">
    <w:p w:rsidR="00B20235" w:rsidRDefault="00B20235" w:rsidP="00813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QAChevinPro-Demi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NeueLTStd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93510280"/>
      <w:docPartObj>
        <w:docPartGallery w:val="Page Numbers (Bottom of Page)"/>
        <w:docPartUnique/>
      </w:docPartObj>
    </w:sdtPr>
    <w:sdtContent>
      <w:p w:rsidR="00B20235" w:rsidRDefault="00B20235">
        <w:pPr>
          <w:pStyle w:val="Footer"/>
          <w:jc w:val="center"/>
        </w:pPr>
        <w:r>
          <w:rPr>
            <w:noProof/>
            <w:lang w:eastAsia="en-GB"/>
          </w:rPr>
          <mc:AlternateContent>
            <mc:Choice Requires="wpg">
              <w:drawing>
                <wp:inline distT="0" distB="0" distL="0" distR="0" wp14:anchorId="3EA52D1F" wp14:editId="61C0C7EA">
                  <wp:extent cx="418465" cy="221615"/>
                  <wp:effectExtent l="0" t="0" r="635" b="0"/>
                  <wp:docPr id="574" name="Group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575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B20235" w:rsidRPr="001D4DE2" w:rsidRDefault="00B20235">
                                <w:pPr>
                                  <w:jc w:val="center"/>
                                  <w:rPr>
                                    <w:i/>
                                    <w:szCs w:val="18"/>
                                  </w:rPr>
                                </w:pPr>
                                <w:r w:rsidRPr="001D4DE2">
                                  <w:rPr>
                                    <w:i/>
                                  </w:rPr>
                                  <w:fldChar w:fldCharType="begin"/>
                                </w:r>
                                <w:r w:rsidRPr="001D4DE2">
                                  <w:rPr>
                                    <w:i/>
                                  </w:rPr>
                                  <w:instrText xml:space="preserve"> PAGE    \* MERGEFORMAT </w:instrText>
                                </w:r>
                                <w:r w:rsidRPr="001D4DE2">
                                  <w:rPr>
                                    <w:i/>
                                  </w:rPr>
                                  <w:fldChar w:fldCharType="separate"/>
                                </w:r>
                                <w:r w:rsidR="007231B7" w:rsidRPr="007231B7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5</w:t>
                                </w:r>
                                <w:r w:rsidRPr="001D4DE2"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576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577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8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79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3EA52D1F" id="Group 62" o:spid="_x0000_s1072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73" type="#_x0000_t202" style="position:absolute;left:5351;top:800;width:659;height:2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MrS8MA&#10;AADcAAAADwAAAGRycy9kb3ducmV2LnhtbESPzarCMBSE9xd8h3AEN6Kpgj9Uo/iDejcuqj7AoTm2&#10;xeakNFGrT2+EC3c5zMw3zHzZmFI8qHaFZQWDfgSCOLW64EzB5bzrTUE4j6yxtEwKXuRguWj9zDHW&#10;9skJPU4+EwHCLkYFufdVLKVLczLo+rYiDt7V1gZ9kHUmdY3PADelHEbRWBosOCzkWNEmp/R2uhsF&#10;tErs+3hze5Ost5v9tWDqyoNSnXazmoHw1Pj/8F/7VysYTUbwPROOgFx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MrS8MAAADcAAAADwAAAAAAAAAAAAAAAACYAgAAZHJzL2Rv&#10;d25yZXYueG1sUEsFBgAAAAAEAAQA9QAAAIgDAAAAAA==&#10;" filled="f" stroked="f">
                    <v:textbox inset="0,0,0,0">
                      <w:txbxContent>
                        <w:p w:rsidR="00B20235" w:rsidRPr="001D4DE2" w:rsidRDefault="00B20235">
                          <w:pPr>
                            <w:jc w:val="center"/>
                            <w:rPr>
                              <w:i/>
                              <w:szCs w:val="18"/>
                            </w:rPr>
                          </w:pPr>
                          <w:r w:rsidRPr="001D4DE2">
                            <w:rPr>
                              <w:i/>
                            </w:rPr>
                            <w:fldChar w:fldCharType="begin"/>
                          </w:r>
                          <w:r w:rsidRPr="001D4DE2">
                            <w:rPr>
                              <w:i/>
                            </w:rPr>
                            <w:instrText xml:space="preserve"> PAGE    \* MERGEFORMAT </w:instrText>
                          </w:r>
                          <w:r w:rsidRPr="001D4DE2">
                            <w:rPr>
                              <w:i/>
                            </w:rPr>
                            <w:fldChar w:fldCharType="separate"/>
                          </w:r>
                          <w:r w:rsidR="007231B7" w:rsidRPr="007231B7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1D4DE2"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74" style="position:absolute;left:5494;top:739;width:372;height:72" coordorigin="5486,739" coordsize="372,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Oh418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J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oeNfFAAAA3AAA&#10;AA8AAAAAAAAAAAAAAAAAqgIAAGRycy9kb3ducmV2LnhtbFBLBQYAAAAABAAEAPoAAACcAwAAAAA=&#10;">
                    <v:oval id="Oval 65" o:spid="_x0000_s1075" style="position:absolute;left:5486;top:739;width:72;height: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AAxsMA&#10;AADcAAAADwAAAGRycy9kb3ducmV2LnhtbESPQWvCQBSE7wX/w/IEb3WjYFKiq6igeE1aD96e2dck&#10;NPs2ZNck/nu3UOhxmJlvmM1uNI3oqXO1ZQWLeQSCuLC65lLB1+fp/QOE88gaG8uk4EkOdtvJ2wZT&#10;bQfOqM99KQKEXYoKKu/bVEpXVGTQzW1LHLxv2xn0QXal1B0OAW4auYyiWBqsOSxU2NKxouInfxgF&#10;9dkurqdDnrlbHx/lvrkf7PWu1Gw67tcgPI3+P/zXvmgFqySB3zPhCMjt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zAAxsMAAADcAAAADwAAAAAAAAAAAAAAAACYAgAAZHJzL2Rv&#10;d25yZXYueG1sUEsFBgAAAAAEAAQA9QAAAIgDAAAAAA==&#10;" fillcolor="#84a2c6" stroked="f"/>
                    <v:oval id="Oval 66" o:spid="_x0000_s1076" style="position:absolute;left:5636;top:739;width:72;height: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+UtL0A&#10;AADcAAAADwAAAGRycy9kb3ducmV2LnhtbERPuwrCMBTdBf8hXMFNUwUfVKOooLhadXC7Nte22NyU&#10;Jtb692YQHA/nvVy3phQN1a6wrGA0jEAQp1YXnCm4nPeDOQjnkTWWlknBhxysV93OEmNt33yiJvGZ&#10;CCHsYlSQe1/FUro0J4NuaCviwD1sbdAHWGdS1/gO4aaU4yiaSoMFh4YcK9rllD6Tl1FQHOzout8m&#10;J3drpju5Ke9be70r1e+1mwUIT63/i3/uo1YwmYW14Uw4AnL1B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6q+UtL0AAADcAAAADwAAAAAAAAAAAAAAAACYAgAAZHJzL2Rvd25yZXYu&#10;eG1sUEsFBgAAAAAEAAQA9QAAAIIDAAAAAA==&#10;" fillcolor="#84a2c6" stroked="f"/>
                    <v:oval id="Oval 67" o:spid="_x0000_s1077" style="position:absolute;left:5786;top:739;width:72;height: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MxL8QA&#10;AADcAAAADwAAAGRycy9kb3ducmV2LnhtbESPT4vCMBTE7wt+h/AEb2tawT/bNRUVlL1a9eDt2bxt&#10;yzYvpYm1fvuNIHgcZuY3zHLVm1p01LrKsoJ4HIEgzq2uuFBwOu4+FyCcR9ZYWyYFD3KwSgcfS0y0&#10;vfOBuswXIkDYJaig9L5JpHR5SQbd2DbEwfu1rUEfZFtI3eI9wE0tJ1E0kwYrDgslNrQtKf/LbkZB&#10;tbfxebfJDu7SzbZyXV839nxVajTs198gPPX+HX61f7SC6fwLnmfCEZDp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jMS/EAAAA3AAAAA8AAAAAAAAAAAAAAAAAmAIAAGRycy9k&#10;b3ducmV2LnhtbFBLBQYAAAAABAAEAPUAAACJAw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:rsidR="00B20235" w:rsidRDefault="00B202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0235" w:rsidRDefault="00B20235" w:rsidP="008133E6">
      <w:pPr>
        <w:spacing w:after="0" w:line="240" w:lineRule="auto"/>
      </w:pPr>
      <w:r>
        <w:separator/>
      </w:r>
    </w:p>
  </w:footnote>
  <w:footnote w:type="continuationSeparator" w:id="0">
    <w:p w:rsidR="00B20235" w:rsidRDefault="00B20235" w:rsidP="008133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31927"/>
    <w:multiLevelType w:val="hybridMultilevel"/>
    <w:tmpl w:val="8AB60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6596"/>
    <w:multiLevelType w:val="hybridMultilevel"/>
    <w:tmpl w:val="8AB60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42E55"/>
    <w:multiLevelType w:val="hybridMultilevel"/>
    <w:tmpl w:val="8AB60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57489"/>
    <w:multiLevelType w:val="hybridMultilevel"/>
    <w:tmpl w:val="1654D8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D362A5"/>
    <w:multiLevelType w:val="hybridMultilevel"/>
    <w:tmpl w:val="E9B8F426"/>
    <w:lvl w:ilvl="0" w:tplc="118EF0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B56458"/>
    <w:multiLevelType w:val="hybridMultilevel"/>
    <w:tmpl w:val="5928EB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3E7459"/>
    <w:multiLevelType w:val="hybridMultilevel"/>
    <w:tmpl w:val="B190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5B43"/>
    <w:multiLevelType w:val="hybridMultilevel"/>
    <w:tmpl w:val="CB1EFD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45A5D"/>
    <w:multiLevelType w:val="hybridMultilevel"/>
    <w:tmpl w:val="1B4236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E145C"/>
    <w:multiLevelType w:val="hybridMultilevel"/>
    <w:tmpl w:val="D18C8F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EA28EA"/>
    <w:multiLevelType w:val="hybridMultilevel"/>
    <w:tmpl w:val="8AB60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B4096C"/>
    <w:multiLevelType w:val="hybridMultilevel"/>
    <w:tmpl w:val="AFE0A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3"/>
  </w:num>
  <w:num w:numId="5">
    <w:abstractNumId w:val="4"/>
  </w:num>
  <w:num w:numId="6">
    <w:abstractNumId w:val="7"/>
  </w:num>
  <w:num w:numId="7">
    <w:abstractNumId w:val="10"/>
  </w:num>
  <w:num w:numId="8">
    <w:abstractNumId w:val="2"/>
  </w:num>
  <w:num w:numId="9">
    <w:abstractNumId w:val="0"/>
  </w:num>
  <w:num w:numId="10">
    <w:abstractNumId w:val="1"/>
  </w:num>
  <w:num w:numId="11">
    <w:abstractNumId w:val="11"/>
  </w:num>
  <w:num w:numId="1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jW0tDA2MjM2MzdV0lEKTi0uzszPAykwNKwFABqpJlctAAAA"/>
  </w:docVars>
  <w:rsids>
    <w:rsidRoot w:val="00996D99"/>
    <w:rsid w:val="00000A79"/>
    <w:rsid w:val="00001C7A"/>
    <w:rsid w:val="000171EF"/>
    <w:rsid w:val="00027886"/>
    <w:rsid w:val="0003054A"/>
    <w:rsid w:val="00046676"/>
    <w:rsid w:val="00056734"/>
    <w:rsid w:val="0007736A"/>
    <w:rsid w:val="0008224F"/>
    <w:rsid w:val="000848DA"/>
    <w:rsid w:val="000A1F5E"/>
    <w:rsid w:val="000A27E3"/>
    <w:rsid w:val="000B0DA0"/>
    <w:rsid w:val="000D2259"/>
    <w:rsid w:val="000D2A0E"/>
    <w:rsid w:val="000D31DE"/>
    <w:rsid w:val="000D3459"/>
    <w:rsid w:val="000E00C2"/>
    <w:rsid w:val="000F1887"/>
    <w:rsid w:val="0010266A"/>
    <w:rsid w:val="00105384"/>
    <w:rsid w:val="0010672A"/>
    <w:rsid w:val="00106F66"/>
    <w:rsid w:val="00110415"/>
    <w:rsid w:val="00113232"/>
    <w:rsid w:val="00113E9B"/>
    <w:rsid w:val="00114817"/>
    <w:rsid w:val="0012265D"/>
    <w:rsid w:val="00124DD2"/>
    <w:rsid w:val="0013316F"/>
    <w:rsid w:val="00142DAE"/>
    <w:rsid w:val="00151DCC"/>
    <w:rsid w:val="00154215"/>
    <w:rsid w:val="00155D1F"/>
    <w:rsid w:val="00162C68"/>
    <w:rsid w:val="00166627"/>
    <w:rsid w:val="001666E6"/>
    <w:rsid w:val="00170363"/>
    <w:rsid w:val="00174095"/>
    <w:rsid w:val="001757F2"/>
    <w:rsid w:val="0018402E"/>
    <w:rsid w:val="00190A90"/>
    <w:rsid w:val="00197457"/>
    <w:rsid w:val="001A4BAF"/>
    <w:rsid w:val="001A6F7D"/>
    <w:rsid w:val="001B69F1"/>
    <w:rsid w:val="001C4E29"/>
    <w:rsid w:val="001D3DCE"/>
    <w:rsid w:val="001D4DE2"/>
    <w:rsid w:val="001D664A"/>
    <w:rsid w:val="001D6E7C"/>
    <w:rsid w:val="001E7B96"/>
    <w:rsid w:val="001F4E81"/>
    <w:rsid w:val="001F7ACF"/>
    <w:rsid w:val="00200FE5"/>
    <w:rsid w:val="002179C5"/>
    <w:rsid w:val="002258E1"/>
    <w:rsid w:val="00237BB3"/>
    <w:rsid w:val="00240D5F"/>
    <w:rsid w:val="002500BD"/>
    <w:rsid w:val="002621CF"/>
    <w:rsid w:val="00282461"/>
    <w:rsid w:val="002914D1"/>
    <w:rsid w:val="00293F27"/>
    <w:rsid w:val="00297E8A"/>
    <w:rsid w:val="002A0B63"/>
    <w:rsid w:val="002B19B1"/>
    <w:rsid w:val="002B4CED"/>
    <w:rsid w:val="002B7F26"/>
    <w:rsid w:val="002C74F1"/>
    <w:rsid w:val="002D483F"/>
    <w:rsid w:val="002D6815"/>
    <w:rsid w:val="002E14D1"/>
    <w:rsid w:val="002F2269"/>
    <w:rsid w:val="002F6856"/>
    <w:rsid w:val="003006FC"/>
    <w:rsid w:val="00300A8D"/>
    <w:rsid w:val="00305B47"/>
    <w:rsid w:val="00311DB8"/>
    <w:rsid w:val="003153FB"/>
    <w:rsid w:val="00321B23"/>
    <w:rsid w:val="00333ACA"/>
    <w:rsid w:val="00342E3D"/>
    <w:rsid w:val="00345084"/>
    <w:rsid w:val="0035060F"/>
    <w:rsid w:val="00353306"/>
    <w:rsid w:val="00353F77"/>
    <w:rsid w:val="00354E27"/>
    <w:rsid w:val="003756FD"/>
    <w:rsid w:val="0037788C"/>
    <w:rsid w:val="0038202F"/>
    <w:rsid w:val="00385DB1"/>
    <w:rsid w:val="003B2E84"/>
    <w:rsid w:val="003B6941"/>
    <w:rsid w:val="003C1520"/>
    <w:rsid w:val="003C2E24"/>
    <w:rsid w:val="003F1648"/>
    <w:rsid w:val="003F1DD1"/>
    <w:rsid w:val="0041296E"/>
    <w:rsid w:val="00417615"/>
    <w:rsid w:val="00440CCA"/>
    <w:rsid w:val="00444E3B"/>
    <w:rsid w:val="00457EF3"/>
    <w:rsid w:val="00480BC0"/>
    <w:rsid w:val="0048103B"/>
    <w:rsid w:val="004B0532"/>
    <w:rsid w:val="004B3FF0"/>
    <w:rsid w:val="004B531A"/>
    <w:rsid w:val="004C07E7"/>
    <w:rsid w:val="004C646C"/>
    <w:rsid w:val="004D1582"/>
    <w:rsid w:val="004D2A83"/>
    <w:rsid w:val="004E5E3B"/>
    <w:rsid w:val="004E71BB"/>
    <w:rsid w:val="004F56BF"/>
    <w:rsid w:val="00501EAF"/>
    <w:rsid w:val="005058D4"/>
    <w:rsid w:val="00517A8A"/>
    <w:rsid w:val="005206FB"/>
    <w:rsid w:val="00525000"/>
    <w:rsid w:val="005264E4"/>
    <w:rsid w:val="005270B3"/>
    <w:rsid w:val="00530452"/>
    <w:rsid w:val="00530E74"/>
    <w:rsid w:val="00533CCF"/>
    <w:rsid w:val="005428CC"/>
    <w:rsid w:val="005546D5"/>
    <w:rsid w:val="005600D2"/>
    <w:rsid w:val="00566619"/>
    <w:rsid w:val="005A14F7"/>
    <w:rsid w:val="005A2647"/>
    <w:rsid w:val="005A3149"/>
    <w:rsid w:val="005A37B7"/>
    <w:rsid w:val="005B522E"/>
    <w:rsid w:val="005C7067"/>
    <w:rsid w:val="005D0ED4"/>
    <w:rsid w:val="005D15EB"/>
    <w:rsid w:val="005D3493"/>
    <w:rsid w:val="005D3E83"/>
    <w:rsid w:val="005E57B9"/>
    <w:rsid w:val="005E6BDA"/>
    <w:rsid w:val="005F24F2"/>
    <w:rsid w:val="00600762"/>
    <w:rsid w:val="0060789E"/>
    <w:rsid w:val="00617B9B"/>
    <w:rsid w:val="006349E0"/>
    <w:rsid w:val="00635DA3"/>
    <w:rsid w:val="00640B7A"/>
    <w:rsid w:val="00662EFA"/>
    <w:rsid w:val="00664EB6"/>
    <w:rsid w:val="00670CFC"/>
    <w:rsid w:val="00670F48"/>
    <w:rsid w:val="00684697"/>
    <w:rsid w:val="0068727B"/>
    <w:rsid w:val="006873A8"/>
    <w:rsid w:val="006905C0"/>
    <w:rsid w:val="006936C8"/>
    <w:rsid w:val="006A0C03"/>
    <w:rsid w:val="006A4224"/>
    <w:rsid w:val="006A64E4"/>
    <w:rsid w:val="006A6B67"/>
    <w:rsid w:val="006A7C7E"/>
    <w:rsid w:val="006B034B"/>
    <w:rsid w:val="006B7B85"/>
    <w:rsid w:val="006C229B"/>
    <w:rsid w:val="006D35AE"/>
    <w:rsid w:val="006D4550"/>
    <w:rsid w:val="006E19C8"/>
    <w:rsid w:val="006E7B98"/>
    <w:rsid w:val="006F1C12"/>
    <w:rsid w:val="006F5812"/>
    <w:rsid w:val="006F7778"/>
    <w:rsid w:val="006F7DFC"/>
    <w:rsid w:val="0070534E"/>
    <w:rsid w:val="007160AE"/>
    <w:rsid w:val="007164BD"/>
    <w:rsid w:val="007215DE"/>
    <w:rsid w:val="00721A1C"/>
    <w:rsid w:val="00721DD9"/>
    <w:rsid w:val="007231B7"/>
    <w:rsid w:val="00735A8A"/>
    <w:rsid w:val="007373EF"/>
    <w:rsid w:val="00737B2B"/>
    <w:rsid w:val="00737C16"/>
    <w:rsid w:val="007427DC"/>
    <w:rsid w:val="007459A2"/>
    <w:rsid w:val="0074735C"/>
    <w:rsid w:val="00760E90"/>
    <w:rsid w:val="007631CF"/>
    <w:rsid w:val="00785FF1"/>
    <w:rsid w:val="007A6DAA"/>
    <w:rsid w:val="007A714F"/>
    <w:rsid w:val="007B1BA8"/>
    <w:rsid w:val="007C1423"/>
    <w:rsid w:val="007D0625"/>
    <w:rsid w:val="007E5D02"/>
    <w:rsid w:val="007E7138"/>
    <w:rsid w:val="007F5156"/>
    <w:rsid w:val="007F77EA"/>
    <w:rsid w:val="0080205D"/>
    <w:rsid w:val="008028E7"/>
    <w:rsid w:val="008133E6"/>
    <w:rsid w:val="00821893"/>
    <w:rsid w:val="008236D7"/>
    <w:rsid w:val="00826507"/>
    <w:rsid w:val="0082724C"/>
    <w:rsid w:val="00857A89"/>
    <w:rsid w:val="00863D28"/>
    <w:rsid w:val="00866621"/>
    <w:rsid w:val="00870291"/>
    <w:rsid w:val="0089250E"/>
    <w:rsid w:val="0089319E"/>
    <w:rsid w:val="00893246"/>
    <w:rsid w:val="008A042F"/>
    <w:rsid w:val="008B1791"/>
    <w:rsid w:val="008B24AD"/>
    <w:rsid w:val="008C1DF8"/>
    <w:rsid w:val="008C24A3"/>
    <w:rsid w:val="008C3807"/>
    <w:rsid w:val="008C7148"/>
    <w:rsid w:val="008D196D"/>
    <w:rsid w:val="008D1F0D"/>
    <w:rsid w:val="008D2351"/>
    <w:rsid w:val="008D36FF"/>
    <w:rsid w:val="008D4335"/>
    <w:rsid w:val="008E1EF6"/>
    <w:rsid w:val="008E32C7"/>
    <w:rsid w:val="008E3F65"/>
    <w:rsid w:val="008F193F"/>
    <w:rsid w:val="008F7D5E"/>
    <w:rsid w:val="009028AB"/>
    <w:rsid w:val="00906203"/>
    <w:rsid w:val="0091220A"/>
    <w:rsid w:val="009140CA"/>
    <w:rsid w:val="00917434"/>
    <w:rsid w:val="00926863"/>
    <w:rsid w:val="009378B8"/>
    <w:rsid w:val="009437A0"/>
    <w:rsid w:val="00964289"/>
    <w:rsid w:val="009673CF"/>
    <w:rsid w:val="009723DF"/>
    <w:rsid w:val="0097303E"/>
    <w:rsid w:val="009744EC"/>
    <w:rsid w:val="00977DF6"/>
    <w:rsid w:val="00984A34"/>
    <w:rsid w:val="00987526"/>
    <w:rsid w:val="009878D5"/>
    <w:rsid w:val="00994790"/>
    <w:rsid w:val="00996D99"/>
    <w:rsid w:val="009A367A"/>
    <w:rsid w:val="009A3E9D"/>
    <w:rsid w:val="009A6B58"/>
    <w:rsid w:val="009B1C60"/>
    <w:rsid w:val="009B6378"/>
    <w:rsid w:val="009C0964"/>
    <w:rsid w:val="009C333A"/>
    <w:rsid w:val="009D51B2"/>
    <w:rsid w:val="009E00DC"/>
    <w:rsid w:val="009E1A28"/>
    <w:rsid w:val="009F337E"/>
    <w:rsid w:val="00A0347D"/>
    <w:rsid w:val="00A04E7A"/>
    <w:rsid w:val="00A102DC"/>
    <w:rsid w:val="00A1226C"/>
    <w:rsid w:val="00A13646"/>
    <w:rsid w:val="00A21C3D"/>
    <w:rsid w:val="00A36074"/>
    <w:rsid w:val="00A37776"/>
    <w:rsid w:val="00A40A93"/>
    <w:rsid w:val="00A53935"/>
    <w:rsid w:val="00A80C42"/>
    <w:rsid w:val="00A82540"/>
    <w:rsid w:val="00A92E8B"/>
    <w:rsid w:val="00A949E5"/>
    <w:rsid w:val="00A95CB2"/>
    <w:rsid w:val="00A9763A"/>
    <w:rsid w:val="00AA08C8"/>
    <w:rsid w:val="00AA19DA"/>
    <w:rsid w:val="00AA5C0D"/>
    <w:rsid w:val="00AB30EA"/>
    <w:rsid w:val="00AB5CC5"/>
    <w:rsid w:val="00AC1274"/>
    <w:rsid w:val="00AC4EC4"/>
    <w:rsid w:val="00AD4291"/>
    <w:rsid w:val="00AD4686"/>
    <w:rsid w:val="00AE0C03"/>
    <w:rsid w:val="00B0235D"/>
    <w:rsid w:val="00B0727E"/>
    <w:rsid w:val="00B134DD"/>
    <w:rsid w:val="00B20235"/>
    <w:rsid w:val="00B2542A"/>
    <w:rsid w:val="00B34311"/>
    <w:rsid w:val="00B63AC4"/>
    <w:rsid w:val="00B64307"/>
    <w:rsid w:val="00B80789"/>
    <w:rsid w:val="00B878F2"/>
    <w:rsid w:val="00B91879"/>
    <w:rsid w:val="00BA1074"/>
    <w:rsid w:val="00BA18A0"/>
    <w:rsid w:val="00BA5601"/>
    <w:rsid w:val="00BB03A0"/>
    <w:rsid w:val="00BB3E6C"/>
    <w:rsid w:val="00BD1942"/>
    <w:rsid w:val="00BD4B56"/>
    <w:rsid w:val="00BE50A1"/>
    <w:rsid w:val="00BF5EC1"/>
    <w:rsid w:val="00C01B7E"/>
    <w:rsid w:val="00C06B2E"/>
    <w:rsid w:val="00C142F7"/>
    <w:rsid w:val="00C227B0"/>
    <w:rsid w:val="00C22E8B"/>
    <w:rsid w:val="00C26CD8"/>
    <w:rsid w:val="00C46373"/>
    <w:rsid w:val="00C5600A"/>
    <w:rsid w:val="00C65F1C"/>
    <w:rsid w:val="00C67A55"/>
    <w:rsid w:val="00C80CD1"/>
    <w:rsid w:val="00C81271"/>
    <w:rsid w:val="00C862DD"/>
    <w:rsid w:val="00C92459"/>
    <w:rsid w:val="00C9467A"/>
    <w:rsid w:val="00CA2E9D"/>
    <w:rsid w:val="00CA54C3"/>
    <w:rsid w:val="00CC5692"/>
    <w:rsid w:val="00CD04C6"/>
    <w:rsid w:val="00CD4D2A"/>
    <w:rsid w:val="00CD7302"/>
    <w:rsid w:val="00CE39BC"/>
    <w:rsid w:val="00CF7572"/>
    <w:rsid w:val="00D0732A"/>
    <w:rsid w:val="00D22F93"/>
    <w:rsid w:val="00D319C2"/>
    <w:rsid w:val="00D349F3"/>
    <w:rsid w:val="00D35D17"/>
    <w:rsid w:val="00D41111"/>
    <w:rsid w:val="00D434C6"/>
    <w:rsid w:val="00D437E7"/>
    <w:rsid w:val="00D47B97"/>
    <w:rsid w:val="00D62657"/>
    <w:rsid w:val="00D62A7E"/>
    <w:rsid w:val="00D653B2"/>
    <w:rsid w:val="00D705E5"/>
    <w:rsid w:val="00DA5358"/>
    <w:rsid w:val="00DB33C9"/>
    <w:rsid w:val="00DB3E73"/>
    <w:rsid w:val="00DB75CC"/>
    <w:rsid w:val="00DC3CCF"/>
    <w:rsid w:val="00DC7F11"/>
    <w:rsid w:val="00DD5A56"/>
    <w:rsid w:val="00DE04E5"/>
    <w:rsid w:val="00DE3A67"/>
    <w:rsid w:val="00DF1C0D"/>
    <w:rsid w:val="00DF3400"/>
    <w:rsid w:val="00E039C3"/>
    <w:rsid w:val="00E04432"/>
    <w:rsid w:val="00E05DFE"/>
    <w:rsid w:val="00E061C1"/>
    <w:rsid w:val="00E07244"/>
    <w:rsid w:val="00E10699"/>
    <w:rsid w:val="00E12057"/>
    <w:rsid w:val="00E25AEA"/>
    <w:rsid w:val="00E2767D"/>
    <w:rsid w:val="00E30421"/>
    <w:rsid w:val="00E318F1"/>
    <w:rsid w:val="00E33D76"/>
    <w:rsid w:val="00E4417E"/>
    <w:rsid w:val="00E504E7"/>
    <w:rsid w:val="00E561A5"/>
    <w:rsid w:val="00E71A91"/>
    <w:rsid w:val="00E740F7"/>
    <w:rsid w:val="00E836DF"/>
    <w:rsid w:val="00E86296"/>
    <w:rsid w:val="00EA1EFB"/>
    <w:rsid w:val="00EA72EB"/>
    <w:rsid w:val="00EB12D2"/>
    <w:rsid w:val="00EC1185"/>
    <w:rsid w:val="00EC550E"/>
    <w:rsid w:val="00ED05DA"/>
    <w:rsid w:val="00ED46F0"/>
    <w:rsid w:val="00ED669A"/>
    <w:rsid w:val="00EE5C99"/>
    <w:rsid w:val="00EF08C3"/>
    <w:rsid w:val="00EF5047"/>
    <w:rsid w:val="00EF5151"/>
    <w:rsid w:val="00EF7BEE"/>
    <w:rsid w:val="00F04A67"/>
    <w:rsid w:val="00F0695C"/>
    <w:rsid w:val="00F112E2"/>
    <w:rsid w:val="00F11EC9"/>
    <w:rsid w:val="00F12764"/>
    <w:rsid w:val="00F132A3"/>
    <w:rsid w:val="00F148FB"/>
    <w:rsid w:val="00F22D29"/>
    <w:rsid w:val="00F367BA"/>
    <w:rsid w:val="00F517A9"/>
    <w:rsid w:val="00F6700A"/>
    <w:rsid w:val="00F713CC"/>
    <w:rsid w:val="00F72239"/>
    <w:rsid w:val="00F7444E"/>
    <w:rsid w:val="00F74646"/>
    <w:rsid w:val="00F8564D"/>
    <w:rsid w:val="00F87ACD"/>
    <w:rsid w:val="00FA019C"/>
    <w:rsid w:val="00FA2883"/>
    <w:rsid w:val="00FA5540"/>
    <w:rsid w:val="00FB0D1B"/>
    <w:rsid w:val="00FB49BA"/>
    <w:rsid w:val="00FE3E12"/>
    <w:rsid w:val="00FF1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889"/>
    <o:shapelayout v:ext="edit">
      <o:idmap v:ext="edit" data="1"/>
    </o:shapelayout>
  </w:shapeDefaults>
  <w:decimalSymbol w:val="."/>
  <w:listSeparator w:val=","/>
  <w15:docId w15:val="{3A89CEEA-5AF0-4C95-8F61-1A242A97C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B7E"/>
  </w:style>
  <w:style w:type="paragraph" w:styleId="Heading3">
    <w:name w:val="heading 3"/>
    <w:basedOn w:val="Normal"/>
    <w:next w:val="Normal"/>
    <w:link w:val="Heading3Char"/>
    <w:semiHidden/>
    <w:unhideWhenUsed/>
    <w:qFormat/>
    <w:rsid w:val="00DB33C9"/>
    <w:pPr>
      <w:keepNext/>
      <w:spacing w:after="0" w:line="240" w:lineRule="auto"/>
      <w:outlineLvl w:val="2"/>
    </w:pPr>
    <w:rPr>
      <w:rFonts w:ascii="Tahoma" w:eastAsia="Times New Roman" w:hAnsi="Tahoma" w:cs="Tahoma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6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D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3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3E6"/>
  </w:style>
  <w:style w:type="paragraph" w:styleId="Footer">
    <w:name w:val="footer"/>
    <w:basedOn w:val="Normal"/>
    <w:link w:val="FooterChar"/>
    <w:unhideWhenUsed/>
    <w:rsid w:val="00813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133E6"/>
  </w:style>
  <w:style w:type="paragraph" w:styleId="NoSpacing">
    <w:name w:val="No Spacing"/>
    <w:link w:val="NoSpacingChar"/>
    <w:uiPriority w:val="1"/>
    <w:qFormat/>
    <w:rsid w:val="001D4DE2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D4DE2"/>
    <w:rPr>
      <w:rFonts w:eastAsiaTheme="minorEastAsia"/>
      <w:lang w:val="en-US" w:eastAsia="ja-JP"/>
    </w:rPr>
  </w:style>
  <w:style w:type="paragraph" w:styleId="ListParagraph">
    <w:name w:val="List Paragraph"/>
    <w:basedOn w:val="Normal"/>
    <w:uiPriority w:val="34"/>
    <w:qFormat/>
    <w:rsid w:val="00EF7BE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DB33C9"/>
    <w:rPr>
      <w:rFonts w:ascii="Tahoma" w:eastAsia="Times New Roman" w:hAnsi="Tahoma" w:cs="Tahoma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2023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1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25894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1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9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28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708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12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684838">
                                          <w:marLeft w:val="0"/>
                                          <w:marRight w:val="0"/>
                                          <w:marTop w:val="9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324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1640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6182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284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3042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472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70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423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24014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2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google.co.uk/url?sa=i&amp;rct=j&amp;q=&amp;esrc=s&amp;source=images&amp;cd=&amp;cad=rja&amp;uact=8&amp;ved=0ahUKEwiJwefusZzSAhXBuRQKHcvJDqkQjRwIBw&amp;url=http://www.memrise.com/mem/4629632/progressive-overload/&amp;bvm=bv.147448319,d.ZGg&amp;psig=AFQjCNFfOPsdcmj_vxsCPfmqTgU4UBOv-w&amp;ust=1487601519066574" TargetMode="External"/><Relationship Id="rId21" Type="http://schemas.openxmlformats.org/officeDocument/2006/relationships/image" Target="media/image10.png"/><Relationship Id="rId42" Type="http://schemas.openxmlformats.org/officeDocument/2006/relationships/hyperlink" Target="http://www.google.co.uk/url?sa=i&amp;rct=j&amp;q=&amp;esrc=s&amp;source=images&amp;cd=&amp;cad=rja&amp;uact=8&amp;ved=0ahUKEwjUr9mYvJzSAhWCbhQKHbxGDKkQjRwIBw&amp;url=http://www.mapsofworld.com/flags/sweden-flag.html&amp;bvm=bv.147448319,d.d24&amp;psig=AFQjCNHKahe0s1BK6YYwO1LndtcB9Oc0yQ&amp;ust=1487604344791405" TargetMode="External"/><Relationship Id="rId47" Type="http://schemas.openxmlformats.org/officeDocument/2006/relationships/image" Target="media/image24.jpeg"/><Relationship Id="rId63" Type="http://schemas.openxmlformats.org/officeDocument/2006/relationships/image" Target="media/image33.jpeg"/><Relationship Id="rId68" Type="http://schemas.openxmlformats.org/officeDocument/2006/relationships/oleObject" Target="embeddings/oleObject4.bin"/><Relationship Id="rId84" Type="http://schemas.openxmlformats.org/officeDocument/2006/relationships/image" Target="media/image43.jpeg"/><Relationship Id="rId16" Type="http://schemas.openxmlformats.org/officeDocument/2006/relationships/image" Target="media/image7.jpeg"/><Relationship Id="rId11" Type="http://schemas.openxmlformats.org/officeDocument/2006/relationships/image" Target="media/image4.png"/><Relationship Id="rId32" Type="http://schemas.openxmlformats.org/officeDocument/2006/relationships/hyperlink" Target="http://www.google.co.uk/url?sa=i&amp;rct=j&amp;q=&amp;esrc=s&amp;source=images&amp;cd=&amp;cad=rja&amp;uact=8&amp;ved=0ahUKEwjm15vLspzSAhVJbhQKHQqoAKIQjRwIBw&amp;url=http://www.motivateamazebegreat.com/2014/07/be-successful-in-any-field-with-this-7.html&amp;bvm=bv.147448319,d.ZGg&amp;psig=AFQjCNFhpRj1WPtV2y9PEN50YvQtcdk4oA&amp;ust=1487601757519930" TargetMode="External"/><Relationship Id="rId37" Type="http://schemas.openxmlformats.org/officeDocument/2006/relationships/image" Target="media/image18.jpeg"/><Relationship Id="rId53" Type="http://schemas.openxmlformats.org/officeDocument/2006/relationships/oleObject" Target="embeddings/oleObject2.bin"/><Relationship Id="rId58" Type="http://schemas.openxmlformats.org/officeDocument/2006/relationships/hyperlink" Target="http://www.google.co.uk/url?sa=i&amp;rct=j&amp;q=&amp;esrc=s&amp;source=images&amp;cd=&amp;cad=rja&amp;uact=8&amp;ved=0ahUKEwip7cLEiJ3SAhVF1hoKHa5SBjUQjRwIBw&amp;url=http://www.dailymail.co.uk/news/article-2294208/Birth-certificate-secret-Owen-Farrell-star-carrying-Englands-hopes-todays-rugby-showdown.html&amp;bvm=bv.147448319,d.d24&amp;psig=AFQjCNFHsyit8AS6J6cun_N7XY-ahwbMDw&amp;ust=1487624836179149" TargetMode="External"/><Relationship Id="rId74" Type="http://schemas.openxmlformats.org/officeDocument/2006/relationships/image" Target="media/image38.jpeg"/><Relationship Id="rId79" Type="http://schemas.openxmlformats.org/officeDocument/2006/relationships/hyperlink" Target="http://www.google.co.uk/url?sa=i&amp;rct=j&amp;q=&amp;esrc=s&amp;source=images&amp;cd=&amp;cad=rja&amp;uact=8&amp;ved=0ahUKEwjU6q7lgp3SAhWBvRoKHTo6ADQQjRwIBw&amp;url=http://fitnesspainfree.com/training-program-include-plyometrics-jumping/&amp;bvm=bv.147448319,d.d24&amp;psig=AFQjCNERliQramkt-GCsYnpZYkrXLCagdw&amp;ust=1487623271942496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9.jpeg"/><Relationship Id="rId14" Type="http://schemas.openxmlformats.org/officeDocument/2006/relationships/image" Target="media/image6.jpeg"/><Relationship Id="rId22" Type="http://schemas.openxmlformats.org/officeDocument/2006/relationships/hyperlink" Target="https://www.google.co.uk/url?sa=i&amp;rct=j&amp;q=&amp;esrc=s&amp;source=images&amp;cd=&amp;cad=rja&amp;uact=8&amp;ved=0ahUKEwjYlfH1sJzSAhWL1RQKHQhwBKsQjRwIBw&amp;url=https://za.pinterest.com/explore/gymnastics-camp/&amp;psig=AFQjCNG32C_8NsuejOJ7LF-s4PI1wFDOQg&amp;ust=1487601244314105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://www.google.co.uk/url?sa=i&amp;rct=j&amp;q=&amp;esrc=s&amp;source=images&amp;cd=&amp;cad=rja&amp;uact=8&amp;ved=0ahUKEwi95NiFs5zSAhVHwxQKHRlWDqoQjRwIBw&amp;url=http://mypypeline-triathlon.blogspot.com/2009/01/principles-of-training.html&amp;bvm=bv.147448319,d.ZGg&amp;psig=AFQjCNEh04YcSkofrA1TNQJVNMhbfAV0iQ&amp;ust=1487601861079081" TargetMode="External"/><Relationship Id="rId35" Type="http://schemas.openxmlformats.org/officeDocument/2006/relationships/image" Target="media/image17.jpeg"/><Relationship Id="rId43" Type="http://schemas.openxmlformats.org/officeDocument/2006/relationships/image" Target="media/image22.gif"/><Relationship Id="rId48" Type="http://schemas.openxmlformats.org/officeDocument/2006/relationships/hyperlink" Target="https://www.google.co.uk/url?sa=i&amp;rct=j&amp;q=&amp;esrc=s&amp;source=images&amp;cd=&amp;cad=rja&amp;uact=8&amp;ved=0ahUKEwiT4PbYvZzSAhXLXBQKHa62AKgQjRwIBw&amp;url=https://www.pinterest.com/pin/116601077822878832/&amp;bvm=bv.147448319,d.d24&amp;psig=AFQjCNHvyh2V4j2rdle5iXQs6KXBC9O4Dw&amp;ust=1487604741665808" TargetMode="External"/><Relationship Id="rId56" Type="http://schemas.openxmlformats.org/officeDocument/2006/relationships/image" Target="media/image29.png"/><Relationship Id="rId64" Type="http://schemas.openxmlformats.org/officeDocument/2006/relationships/hyperlink" Target="http://www.google.co.uk/url?sa=i&amp;rct=j&amp;q=&amp;esrc=s&amp;source=images&amp;cd=&amp;cad=rja&amp;uact=8&amp;ved=0ahUKEwjY9evBjp3SAhXCWBoKHQp7BNkQjRwIBw&amp;url=http://www.drpeterlarkins.com/2012/04/altitude-training-what-are-the-benefits/&amp;bvm=bv.147448319,d.d24&amp;psig=AFQjCNECgzXXwf9rwxdkf6yU70YdSg5i4A&amp;ust=1487626442515107" TargetMode="External"/><Relationship Id="rId69" Type="http://schemas.openxmlformats.org/officeDocument/2006/relationships/hyperlink" Target="http://www.google.co.uk/url?sa=i&amp;rct=j&amp;q=&amp;esrc=s&amp;source=images&amp;cd=&amp;cad=rja&amp;uact=8&amp;ved=0ahUKEwj7pqqnkZ3SAhXD1hoKHXEmDDYQjRwIBw&amp;url=http://www.birminghammail.co.uk/sport/football/football-news/look-birmingham-city-stars-return-7348737&amp;bvm=bv.147448319,d.d24&amp;psig=AFQjCNF3V9bHC0E-299LZv7MPFuamN9s6Q&amp;ust=1487627183070986" TargetMode="External"/><Relationship Id="rId77" Type="http://schemas.openxmlformats.org/officeDocument/2006/relationships/hyperlink" Target="http://www.google.co.uk/url?sa=i&amp;rct=j&amp;q=&amp;esrc=s&amp;source=images&amp;cd=&amp;cad=rja&amp;uact=8&amp;ved=0ahUKEwiKiICp7PLNAhVlJMAKHVwWA0EQjRwIBw&amp;url=http://www.atreq.com/blog/plyometric-training/&amp;bvm=bv.126993452,d.ZGg&amp;psig=AFQjCNGu6-uwXsusvb6_S6ga7yWoU_bqIg&amp;ust=1468581919108132" TargetMode="External"/><Relationship Id="rId8" Type="http://schemas.openxmlformats.org/officeDocument/2006/relationships/image" Target="media/image1.png"/><Relationship Id="rId51" Type="http://schemas.openxmlformats.org/officeDocument/2006/relationships/oleObject" Target="embeddings/oleObject1.bin"/><Relationship Id="rId72" Type="http://schemas.openxmlformats.org/officeDocument/2006/relationships/image" Target="media/image37.jpeg"/><Relationship Id="rId80" Type="http://schemas.openxmlformats.org/officeDocument/2006/relationships/image" Target="media/image41.jpeg"/><Relationship Id="rId85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8.emf"/><Relationship Id="rId25" Type="http://schemas.openxmlformats.org/officeDocument/2006/relationships/image" Target="media/image12.jpeg"/><Relationship Id="rId33" Type="http://schemas.openxmlformats.org/officeDocument/2006/relationships/image" Target="media/image16.jpeg"/><Relationship Id="rId38" Type="http://schemas.openxmlformats.org/officeDocument/2006/relationships/hyperlink" Target="https://www.google.co.uk/url?sa=i&amp;rct=j&amp;q=&amp;esrc=s&amp;source=images&amp;cd=&amp;cad=rja&amp;uact=8&amp;ved=0ahUKEwi1zcjpupzSAhUBxRQKHem-AqcQjRwIBw&amp;url=https://www.odt.co.nz/sport/rowing/photo-slideshow-cromwell-clyde-rowing-race&amp;bvm=bv.147448319,d.d24&amp;psig=AFQjCNHzs61Np3bSKClqIVDiuAgkgYBBeQ&amp;ust=1487603972639975" TargetMode="External"/><Relationship Id="rId46" Type="http://schemas.openxmlformats.org/officeDocument/2006/relationships/hyperlink" Target="https://www.google.co.uk/url?sa=i&amp;rct=j&amp;q=&amp;esrc=s&amp;source=images&amp;cd=&amp;cad=rja&amp;uact=8&amp;ved=0ahUKEwj6ltn06PLNAhWHDMAKHap_B18QjRwIBw&amp;url=https://www.pinterest.com/pin/239324167675745902/&amp;bvm=bv.126993452,d.ZGg&amp;psig=AFQjCNGou3jwvmUvA26zR7Feg3bV4bgvww&amp;ust=1468581003950215" TargetMode="External"/><Relationship Id="rId59" Type="http://schemas.openxmlformats.org/officeDocument/2006/relationships/image" Target="media/image31.jpeg"/><Relationship Id="rId67" Type="http://schemas.openxmlformats.org/officeDocument/2006/relationships/image" Target="media/image35.jpeg"/><Relationship Id="rId20" Type="http://schemas.openxmlformats.org/officeDocument/2006/relationships/hyperlink" Target="http://www.google.co.uk/url?sa=i&amp;rct=j&amp;q=&amp;esrc=s&amp;source=images&amp;cd=&amp;cad=rja&amp;uact=8&amp;ved=0ahUKEwjikcTSrpzSAhWGAxoKHWn6DzYQjRwIBw&amp;url=http://www.bbc.co.uk/education/guides/zcqpbk7/revision/5&amp;psig=AFQjCNEsZnUEYB9jzoUVGwVK8NkHHndmtg&amp;ust=1487600683298049" TargetMode="External"/><Relationship Id="rId41" Type="http://schemas.openxmlformats.org/officeDocument/2006/relationships/image" Target="media/image21.jpeg"/><Relationship Id="rId54" Type="http://schemas.openxmlformats.org/officeDocument/2006/relationships/oleObject" Target="embeddings/oleObject3.bin"/><Relationship Id="rId62" Type="http://schemas.openxmlformats.org/officeDocument/2006/relationships/hyperlink" Target="http://www.google.co.uk/url?sa=i&amp;rct=j&amp;q=&amp;esrc=s&amp;source=images&amp;cd=&amp;cad=rja&amp;uact=8&amp;ved=0ahUKEwjaqZHkiZ3SAhWDOBoKHRciCzMQjRwIBw&amp;url=http://www.bbc.co.uk/sport/23258250&amp;bvm=bv.147448319,d.d24&amp;psig=AFQjCNGWXv2fsaxleS6LOeHMxMW8VFVLIA&amp;ust=1487625080525961" TargetMode="External"/><Relationship Id="rId70" Type="http://schemas.openxmlformats.org/officeDocument/2006/relationships/image" Target="media/image36.jpeg"/><Relationship Id="rId75" Type="http://schemas.openxmlformats.org/officeDocument/2006/relationships/hyperlink" Target="http://www.google.co.uk/url?sa=i&amp;rct=j&amp;q=&amp;esrc=s&amp;source=images&amp;cd=&amp;cad=rja&amp;uact=8&amp;ved=0ahUKEwjphKPV7PLNAhUrLMAKHft2D-QQjRwIBw&amp;url=http://www.thefitindian.com/10-best-plyometric-exercises-to-burn-calories/&amp;bvm=bv.126993452,d.ZGg&amp;psig=AFQjCNGu6-uwXsusvb6_S6ga7yWoU_bqIg&amp;ust=1468581919108132" TargetMode="External"/><Relationship Id="rId83" Type="http://schemas.openxmlformats.org/officeDocument/2006/relationships/hyperlink" Target="https://www.google.co.uk/url?sa=i&amp;rct=j&amp;q=&amp;esrc=s&amp;source=images&amp;cd=&amp;cad=rja&amp;uact=8&amp;ved=0ahUKEwjnwce6g53SAhVImBoKHbcDATYQjRwIBw&amp;url=https://www.pinterest.com/mrs00/plyometrics/&amp;bvm=bv.147448319,d.d24&amp;psig=AFQjCNGT6_keDa5NnmadcCuonCHHhNR1OA&amp;ust=148762341927069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google.co.uk/url?sa=i&amp;rct=j&amp;q=&amp;esrc=s&amp;source=images&amp;cd=&amp;cad=rja&amp;uact=8&amp;ved=&amp;url=http://www.strath.ac.uk/sport/facilities/weightsroom/&amp;bvm=bv.126993452,d.ZGg&amp;psig=AFQjCNGESlNfS-5TNPtj0IwB8xzi-jUyWA&amp;ust=1468581278582601" TargetMode="External"/><Relationship Id="rId23" Type="http://schemas.openxmlformats.org/officeDocument/2006/relationships/image" Target="media/image11.jpeg"/><Relationship Id="rId28" Type="http://schemas.openxmlformats.org/officeDocument/2006/relationships/hyperlink" Target="https://www.google.co.uk/url?sa=i&amp;rct=j&amp;q=&amp;esrc=s&amp;source=images&amp;cd=&amp;cad=rja&amp;uact=8&amp;ved=0ahUKEwjiwNiOspzSAhXDvBQKHbb3DqkQjRwIBw&amp;url=https://breakingmuscle.com/learn/hypertrophy-is-not-a-bad-word-functional-hypertrophy-training&amp;bvm=bv.147448319,d.ZGg&amp;psig=AFQjCNFfOPsdcmj_vxsCPfmqTgU4UBOv-w&amp;ust=1487601519066574" TargetMode="External"/><Relationship Id="rId36" Type="http://schemas.openxmlformats.org/officeDocument/2006/relationships/hyperlink" Target="http://www.google.co.uk/url?sa=i&amp;rct=j&amp;q=&amp;esrc=s&amp;source=images&amp;cd=&amp;cad=rja&amp;uact=8&amp;ved=0ahUKEwj8ivvZupzSAhWEPhQKHU7wD68QjRwIBw&amp;url=http://watchfit.com/exercise/sprinting-vs-long-distance/&amp;psig=AFQjCNGBbUYQuGm_z6lYNB_ys_Nvuof4Sw&amp;ust=1487603944506191" TargetMode="External"/><Relationship Id="rId49" Type="http://schemas.openxmlformats.org/officeDocument/2006/relationships/image" Target="media/image25.jpeg"/><Relationship Id="rId57" Type="http://schemas.openxmlformats.org/officeDocument/2006/relationships/image" Target="media/image30.jpeg"/><Relationship Id="rId10" Type="http://schemas.openxmlformats.org/officeDocument/2006/relationships/image" Target="media/image3.png"/><Relationship Id="rId31" Type="http://schemas.openxmlformats.org/officeDocument/2006/relationships/image" Target="media/image15.jpeg"/><Relationship Id="rId44" Type="http://schemas.openxmlformats.org/officeDocument/2006/relationships/hyperlink" Target="http://www.google.co.uk/url?sa=i&amp;rct=j&amp;q=&amp;esrc=s&amp;source=images&amp;cd=&amp;cad=rja&amp;uact=8&amp;ved=0ahUKEwjbp-b-5_LNAhWrCMAKHQpWChEQjRwIBw&amp;url=http://community.tribesports.com/blog/fartlek-training-the-simple-way-to-improve-race-times&amp;bvm=bv.126993452,d.ZGg&amp;psig=AFQjCNGLPnCUcZu6sh-R2GgPOI4XGFwwXQ&amp;ust=1468580794929682" TargetMode="External"/><Relationship Id="rId52" Type="http://schemas.openxmlformats.org/officeDocument/2006/relationships/image" Target="media/image27.jpeg"/><Relationship Id="rId60" Type="http://schemas.openxmlformats.org/officeDocument/2006/relationships/hyperlink" Target="http://www.google.co.uk/url?sa=i&amp;rct=j&amp;q=&amp;esrc=s&amp;source=images&amp;cd=&amp;cad=rja&amp;uact=8&amp;ved=0ahUKEwiUn6SEiZ3SAhUGQBoKHRrjBTYQjRwIBw&amp;url=http://www.chicagotribune.com/sports/international/ct-simone-biles-floor-exercise-olympics-20160816-story.html&amp;bvm=bv.147448319,d.d24&amp;psig=AFQjCNFENg9QSv8fv4WopyCF8aQF8u-reA&amp;ust=1487624898791761" TargetMode="External"/><Relationship Id="rId65" Type="http://schemas.openxmlformats.org/officeDocument/2006/relationships/image" Target="media/image34.jpeg"/><Relationship Id="rId73" Type="http://schemas.openxmlformats.org/officeDocument/2006/relationships/hyperlink" Target="http://www.google.co.uk/url?sa=i&amp;rct=j&amp;q=&amp;esrc=s&amp;source=images&amp;cd=&amp;cad=rja&amp;uact=8&amp;ved=0ahUKEwiu2eytkp3SAhUFXhoKHdF2DT4QjRwIBw&amp;url=http://www.fourfourtwo.com/performance/training/three-drills-help-football-endurance&amp;bvm=bv.147448319,d.d24&amp;psig=AFQjCNHb9tx-_Z2tKZYGgNEa6Bvlq_YpMw&amp;ust=1487627465921494" TargetMode="External"/><Relationship Id="rId78" Type="http://schemas.openxmlformats.org/officeDocument/2006/relationships/image" Target="media/image40.jpeg"/><Relationship Id="rId81" Type="http://schemas.openxmlformats.org/officeDocument/2006/relationships/hyperlink" Target="https://www.google.co.uk/url?sa=i&amp;rct=j&amp;q=&amp;esrc=s&amp;source=images&amp;cd=&amp;cad=rja&amp;uact=8&amp;ved=0ahUKEwiBm-CSg53SAhXBWBoKHWT6ATUQjRwIBw&amp;url=https://www.performbetter.com/webapp/wcs/stores/servlet/PBOnePieceView?storeId%3D10151%26catalogId%3D10751%26pagename%3D96&amp;bvm=bv.147448319,d.d24&amp;psig=AFQjCNHSf4z6YyL3J5PE9uxqztg7b6F9Jg&amp;ust=1487623381452135" TargetMode="Externa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www.google.co.uk/url?sa=i&amp;rct=j&amp;q=&amp;esrc=s&amp;source=images&amp;cd=&amp;cad=rja&amp;uact=8&amp;ved=0ahUKEwili8nEppzSAhWItxoKHamrADMQjRwIBw&amp;url=https://www.pinterest.com/pin/80220437087300684/&amp;psig=AFQjCNGWQG5i3ZBsVI_uBf_zwEbVex767A&amp;ust=1487598500468991" TargetMode="External"/><Relationship Id="rId18" Type="http://schemas.openxmlformats.org/officeDocument/2006/relationships/hyperlink" Target="http://www.google.co.uk/url?sa=i&amp;rct=j&amp;q=&amp;esrc=s&amp;source=images&amp;cd=&amp;cad=rja&amp;uact=8&amp;ved=0ahUKEwipu72j5_LNAhWpDsAKHZOYBJMQjRwIBw&amp;url=http://www.howtorow.com/workouts/interval-workouts&amp;bvm=bv.126993452,d.ZGg&amp;psig=AFQjCNEHcRFQwHkEDKogRc5gOSy5NMRf7A&amp;ust=1468580590892813" TargetMode="External"/><Relationship Id="rId39" Type="http://schemas.openxmlformats.org/officeDocument/2006/relationships/image" Target="media/image19.jpeg"/><Relationship Id="rId34" Type="http://schemas.openxmlformats.org/officeDocument/2006/relationships/hyperlink" Target="https://www.google.co.uk/url?sa=i&amp;rct=j&amp;q=&amp;esrc=s&amp;source=images&amp;cd=&amp;cad=rja&amp;uact=8&amp;ved=0ahUKEwiWy-e8tJzSAhWHiRoKHT7lDDQQjRwIBw&amp;url=https://duckduckgrayduck.com/2012/05/10/how-to-make-your-dog-yawn/&amp;bvm=bv.147448319,d.ZGg&amp;psig=AFQjCNFIHdLrY-6vdBCbR-uphi3kaZRgpg&amp;ust=1487602245473145" TargetMode="External"/><Relationship Id="rId50" Type="http://schemas.openxmlformats.org/officeDocument/2006/relationships/image" Target="media/image26.png"/><Relationship Id="rId55" Type="http://schemas.openxmlformats.org/officeDocument/2006/relationships/image" Target="media/image28.jpeg"/><Relationship Id="rId76" Type="http://schemas.openxmlformats.org/officeDocument/2006/relationships/image" Target="media/image39.jpeg"/><Relationship Id="rId7" Type="http://schemas.openxmlformats.org/officeDocument/2006/relationships/endnotes" Target="endnotes.xml"/><Relationship Id="rId71" Type="http://schemas.openxmlformats.org/officeDocument/2006/relationships/hyperlink" Target="http://www.google.co.uk/url?sa=i&amp;rct=j&amp;q=&amp;esrc=s&amp;source=images&amp;cd=&amp;cad=rja&amp;uact=8&amp;ved=0ahUKEwiFhIfGkZ3SAhVFSRoKHUIxCzQQjRwIBw&amp;url=http://www.skysports.com/football/news/12016/10275952/england-to-use-new-ifab-rulebook-in-pre-euro-2016-friendly-matches&amp;bvm=bv.147448319,d.d24&amp;psig=AFQjCNHyEuGnrrtSAHFT5_BxO3IZdQxDAQ&amp;ust=1487627256382542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4.jpeg"/><Relationship Id="rId24" Type="http://schemas.openxmlformats.org/officeDocument/2006/relationships/hyperlink" Target="http://www.google.co.uk/url?sa=i&amp;rct=j&amp;q=&amp;esrc=s&amp;source=images&amp;cd=&amp;cad=rja&amp;uact=8&amp;ved=0ahUKEwj5xPGTsZzSAhUHuBQKHbBOB6oQjRwIBw&amp;url=http://www.advantageathletics.com/store/sprints/resistance.htm&amp;bvm=bv.147448319,d.ZGg&amp;psig=AFQjCNHcsx6UMp2c9rzbQFGNmqW6CN8OKw&amp;ust=1487601381742836" TargetMode="External"/><Relationship Id="rId40" Type="http://schemas.openxmlformats.org/officeDocument/2006/relationships/image" Target="media/image20.jpeg"/><Relationship Id="rId45" Type="http://schemas.openxmlformats.org/officeDocument/2006/relationships/image" Target="media/image23.png"/><Relationship Id="rId66" Type="http://schemas.openxmlformats.org/officeDocument/2006/relationships/hyperlink" Target="https://www.google.co.uk/url?sa=i&amp;rct=j&amp;q=&amp;esrc=s&amp;source=images&amp;cd=&amp;cad=rja&amp;uact=8&amp;ved=0ahUKEwis3pnpjp3SAhXEuRoKHdgbCDYQjRwIBw&amp;url=https://www.altitudecentre.com/buy/consumer/community/new-news/&amp;bvm=bv.147448319,d.d24&amp;psig=AFQjCNECgzXXwf9rwxdkf6yU70YdSg5i4A&amp;ust=1487626442515107" TargetMode="External"/><Relationship Id="rId87" Type="http://schemas.openxmlformats.org/officeDocument/2006/relationships/theme" Target="theme/theme1.xml"/><Relationship Id="rId61" Type="http://schemas.openxmlformats.org/officeDocument/2006/relationships/image" Target="media/image32.jpeg"/><Relationship Id="rId82" Type="http://schemas.openxmlformats.org/officeDocument/2006/relationships/image" Target="media/image4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BD402-139F-420C-B91C-4B76B1A2A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8</Pages>
  <Words>1958</Words>
  <Characters>111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LB School</Company>
  <LinksUpToDate>false</LinksUpToDate>
  <CharactersWithSpaces>13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dudbridge</dc:creator>
  <cp:lastModifiedBy>Rosanna Steel</cp:lastModifiedBy>
  <cp:revision>3</cp:revision>
  <cp:lastPrinted>2017-02-20T08:50:00Z</cp:lastPrinted>
  <dcterms:created xsi:type="dcterms:W3CDTF">2019-01-09T17:21:00Z</dcterms:created>
  <dcterms:modified xsi:type="dcterms:W3CDTF">2019-01-09T17:32:00Z</dcterms:modified>
</cp:coreProperties>
</file>